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AAB9B3" w14:textId="77777777" w:rsidR="006373DC" w:rsidRPr="00EB794B" w:rsidRDefault="00000000">
      <w:pPr>
        <w:pStyle w:val="berschrift1"/>
        <w:rPr>
          <w:lang w:val="de-CH"/>
        </w:rPr>
      </w:pPr>
      <w:bookmarkStart w:id="0" w:name="X3bc4eb6372ecf376f0c373d87e0d8f15319968c"/>
      <w:r w:rsidRPr="00EB794B">
        <w:rPr>
          <w:lang w:val="de-CH"/>
        </w:rPr>
        <w:t>M294 PROJEKTDOKUMENTATION - SLOT MACHINE CASINO</w:t>
      </w:r>
    </w:p>
    <w:p w14:paraId="0DACB94A" w14:textId="18C4674A" w:rsidR="006373DC" w:rsidRDefault="00000000" w:rsidP="00761C69">
      <w:pPr>
        <w:pStyle w:val="FirstParagraph"/>
      </w:pPr>
      <w:r w:rsidRPr="00EB794B">
        <w:rPr>
          <w:b/>
          <w:bCs/>
          <w:lang w:val="de-CH"/>
        </w:rPr>
        <w:t>Modul:</w:t>
      </w:r>
      <w:r w:rsidRPr="00EB794B">
        <w:rPr>
          <w:lang w:val="de-CH"/>
        </w:rPr>
        <w:t xml:space="preserve"> M294 - Frontend für Applikationen realisier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tudent:</w:t>
      </w:r>
      <w:r w:rsidRPr="00EB794B">
        <w:rPr>
          <w:lang w:val="de-CH"/>
        </w:rPr>
        <w:t xml:space="preserve"> Dusan Stevic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tum:</w:t>
      </w:r>
      <w:r w:rsidRPr="00EB794B">
        <w:rPr>
          <w:lang w:val="de-CH"/>
        </w:rPr>
        <w:t xml:space="preserve"> 18. </w:t>
      </w:r>
      <w:r>
        <w:t>Juli 2025</w:t>
      </w:r>
      <w:r>
        <w:br/>
      </w:r>
      <w:r>
        <w:rPr>
          <w:b/>
          <w:bCs/>
        </w:rPr>
        <w:t>GitHub Repository:</w:t>
      </w:r>
      <w:r>
        <w:t xml:space="preserve"> https://github.com/tu-shang/M294-Slot-Machine-Casino</w:t>
      </w:r>
    </w:p>
    <w:p w14:paraId="364D0355" w14:textId="77777777" w:rsidR="006373DC" w:rsidRDefault="00000000">
      <w:pPr>
        <w:pStyle w:val="berschrift2"/>
      </w:pPr>
      <w:bookmarkStart w:id="1" w:name="inhaltsverzeichnis"/>
      <w:r>
        <w:t>INHALTSVERZEICHNIS</w:t>
      </w:r>
    </w:p>
    <w:p w14:paraId="4385973D" w14:textId="77777777" w:rsidR="006373DC" w:rsidRDefault="00000000">
      <w:pPr>
        <w:pStyle w:val="Compact"/>
        <w:numPr>
          <w:ilvl w:val="0"/>
          <w:numId w:val="2"/>
        </w:numPr>
      </w:pPr>
      <w:r>
        <w:t>Projektidee</w:t>
      </w:r>
    </w:p>
    <w:p w14:paraId="7707E44F" w14:textId="29A63AB6" w:rsidR="006373DC" w:rsidRDefault="00000000">
      <w:pPr>
        <w:pStyle w:val="Compact"/>
        <w:numPr>
          <w:ilvl w:val="0"/>
          <w:numId w:val="2"/>
        </w:numPr>
      </w:pPr>
      <w:proofErr w:type="spellStart"/>
      <w:r>
        <w:t>Anforderungskatalog</w:t>
      </w:r>
      <w:proofErr w:type="spellEnd"/>
    </w:p>
    <w:p w14:paraId="04CEB326" w14:textId="77777777" w:rsidR="006373DC" w:rsidRDefault="00000000">
      <w:pPr>
        <w:pStyle w:val="Compact"/>
        <w:numPr>
          <w:ilvl w:val="0"/>
          <w:numId w:val="2"/>
        </w:numPr>
      </w:pPr>
      <w:r>
        <w:t>Klassendiagramm</w:t>
      </w:r>
    </w:p>
    <w:p w14:paraId="08BB6371" w14:textId="77777777" w:rsidR="006373DC" w:rsidRDefault="00000000">
      <w:pPr>
        <w:pStyle w:val="Compact"/>
        <w:numPr>
          <w:ilvl w:val="0"/>
          <w:numId w:val="2"/>
        </w:numPr>
      </w:pPr>
      <w:r>
        <w:t>Storyboard</w:t>
      </w:r>
    </w:p>
    <w:p w14:paraId="17E2A717" w14:textId="77777777" w:rsidR="006373DC" w:rsidRDefault="00000000">
      <w:pPr>
        <w:pStyle w:val="Compact"/>
        <w:numPr>
          <w:ilvl w:val="0"/>
          <w:numId w:val="2"/>
        </w:numPr>
      </w:pPr>
      <w:r>
        <w:t>Screen-Mockups</w:t>
      </w:r>
    </w:p>
    <w:p w14:paraId="6D30EA4E" w14:textId="77777777" w:rsidR="006373DC" w:rsidRDefault="00000000">
      <w:pPr>
        <w:pStyle w:val="Compact"/>
        <w:numPr>
          <w:ilvl w:val="0"/>
          <w:numId w:val="2"/>
        </w:numPr>
      </w:pPr>
      <w:r>
        <w:t>REST-Schnittstellen</w:t>
      </w:r>
    </w:p>
    <w:p w14:paraId="0899A115" w14:textId="77777777" w:rsidR="006373DC" w:rsidRDefault="00000000">
      <w:pPr>
        <w:pStyle w:val="Compact"/>
        <w:numPr>
          <w:ilvl w:val="0"/>
          <w:numId w:val="2"/>
        </w:numPr>
      </w:pPr>
      <w:r>
        <w:t>Testplan</w:t>
      </w:r>
    </w:p>
    <w:p w14:paraId="08C56817" w14:textId="77777777" w:rsidR="006373DC" w:rsidRDefault="00000000">
      <w:pPr>
        <w:pStyle w:val="Compact"/>
        <w:numPr>
          <w:ilvl w:val="0"/>
          <w:numId w:val="2"/>
        </w:numPr>
      </w:pPr>
      <w:r>
        <w:t>Test-Durchführung</w:t>
      </w:r>
    </w:p>
    <w:p w14:paraId="1836FC72" w14:textId="77777777" w:rsidR="006373DC" w:rsidRDefault="00000000">
      <w:pPr>
        <w:pStyle w:val="Compact"/>
        <w:numPr>
          <w:ilvl w:val="0"/>
          <w:numId w:val="2"/>
        </w:numPr>
      </w:pPr>
      <w:r>
        <w:t>Unit-Test Durchführung</w:t>
      </w:r>
    </w:p>
    <w:p w14:paraId="107F5CD6" w14:textId="77777777" w:rsidR="006373DC" w:rsidRDefault="00000000">
      <w:pPr>
        <w:pStyle w:val="Compact"/>
        <w:numPr>
          <w:ilvl w:val="0"/>
          <w:numId w:val="2"/>
        </w:numPr>
      </w:pPr>
      <w:r>
        <w:t>Installationsanleitung</w:t>
      </w:r>
    </w:p>
    <w:p w14:paraId="3EBE604D" w14:textId="2C13C9DD" w:rsidR="006373DC" w:rsidRDefault="00000000" w:rsidP="00761C69">
      <w:pPr>
        <w:pStyle w:val="Compact"/>
        <w:numPr>
          <w:ilvl w:val="0"/>
          <w:numId w:val="2"/>
        </w:numPr>
      </w:pPr>
      <w:proofErr w:type="spellStart"/>
      <w:r>
        <w:t>Hilfestellungen</w:t>
      </w:r>
      <w:proofErr w:type="spellEnd"/>
    </w:p>
    <w:p w14:paraId="160A56A3" w14:textId="77777777" w:rsidR="00761C69" w:rsidRDefault="00761C69" w:rsidP="00761637">
      <w:pPr>
        <w:pStyle w:val="Compact"/>
      </w:pPr>
    </w:p>
    <w:p w14:paraId="2881398D" w14:textId="77777777" w:rsidR="006373DC" w:rsidRPr="00EB794B" w:rsidRDefault="00000000">
      <w:pPr>
        <w:pStyle w:val="berschrift2"/>
        <w:rPr>
          <w:lang w:val="de-CH"/>
        </w:rPr>
      </w:pPr>
      <w:bookmarkStart w:id="2" w:name="projektidee"/>
      <w:bookmarkEnd w:id="1"/>
      <w:r w:rsidRPr="00EB794B">
        <w:rPr>
          <w:lang w:val="de-CH"/>
        </w:rPr>
        <w:t>1. PROJEKTIDEE</w:t>
      </w:r>
    </w:p>
    <w:p w14:paraId="0089916C" w14:textId="77777777" w:rsidR="006373DC" w:rsidRPr="00EB794B" w:rsidRDefault="00000000">
      <w:pPr>
        <w:pStyle w:val="berschrift3"/>
        <w:rPr>
          <w:lang w:val="de-CH"/>
        </w:rPr>
      </w:pPr>
      <w:bookmarkStart w:id="3" w:name="elevator-pitch"/>
      <w:r w:rsidRPr="00EB794B">
        <w:rPr>
          <w:lang w:val="de-CH"/>
        </w:rPr>
        <w:t>Elevator Pitch</w:t>
      </w:r>
    </w:p>
    <w:p w14:paraId="389C7C61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lang w:val="de-CH"/>
        </w:rPr>
        <w:t xml:space="preserve">Das </w:t>
      </w:r>
      <w:r w:rsidRPr="00EB794B">
        <w:rPr>
          <w:b/>
          <w:bCs/>
          <w:lang w:val="de-CH"/>
        </w:rPr>
        <w:t xml:space="preserve">Slot </w:t>
      </w:r>
      <w:proofErr w:type="spellStart"/>
      <w:r w:rsidRPr="00EB794B">
        <w:rPr>
          <w:b/>
          <w:bCs/>
          <w:lang w:val="de-CH"/>
        </w:rPr>
        <w:t>Machine</w:t>
      </w:r>
      <w:proofErr w:type="spellEnd"/>
      <w:r w:rsidRPr="00EB794B">
        <w:rPr>
          <w:b/>
          <w:bCs/>
          <w:lang w:val="de-CH"/>
        </w:rPr>
        <w:t xml:space="preserve"> Casino</w:t>
      </w:r>
      <w:r w:rsidRPr="00EB794B">
        <w:rPr>
          <w:lang w:val="de-CH"/>
        </w:rPr>
        <w:t xml:space="preserve"> ist eine vollständige Casino-Simulation mit Spielerverwaltung und realistischer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. Spieler können sich registrieren,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verwalten und an einer 3-Reel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mit verschiedenen Gewinnkombinationen spielen.</w:t>
      </w:r>
    </w:p>
    <w:p w14:paraId="665C6C27" w14:textId="77777777" w:rsidR="006373DC" w:rsidRDefault="00000000">
      <w:pPr>
        <w:pStyle w:val="Textkrper"/>
        <w:rPr>
          <w:lang w:val="de-CH"/>
        </w:rPr>
      </w:pPr>
      <w:r w:rsidRPr="00EB794B">
        <w:rPr>
          <w:lang w:val="de-CH"/>
        </w:rPr>
        <w:t>Die Anwendung kombiniert ein Spring Boot REST-API Backend mit einem modernen React Frontend und bietet eine authentische Casino-Erfahrung mit Animationen, Gewinnlogik und persistenter Datenhaltung.</w:t>
      </w:r>
    </w:p>
    <w:p w14:paraId="0696CAC0" w14:textId="382DA9C6" w:rsidR="003840FD" w:rsidRDefault="003840FD">
      <w:pPr>
        <w:rPr>
          <w:lang w:val="de-CH"/>
        </w:rPr>
      </w:pPr>
      <w:r>
        <w:rPr>
          <w:lang w:val="de-CH"/>
        </w:rPr>
        <w:br w:type="page"/>
      </w:r>
    </w:p>
    <w:p w14:paraId="02AE1473" w14:textId="77777777" w:rsidR="006373DC" w:rsidRDefault="00000000">
      <w:pPr>
        <w:pStyle w:val="berschrift3"/>
      </w:pPr>
      <w:bookmarkStart w:id="4" w:name="kernfunktionen"/>
      <w:bookmarkEnd w:id="3"/>
      <w:r>
        <w:lastRenderedPageBreak/>
        <w:t>Kernfunktionen</w:t>
      </w:r>
    </w:p>
    <w:p w14:paraId="6B53320D" w14:textId="77777777" w:rsidR="006373DC" w:rsidRDefault="00000000">
      <w:pPr>
        <w:pStyle w:val="Compact"/>
        <w:numPr>
          <w:ilvl w:val="0"/>
          <w:numId w:val="3"/>
        </w:numPr>
      </w:pPr>
      <w:r>
        <w:t>Player Management (CRUD Operations)</w:t>
      </w:r>
    </w:p>
    <w:p w14:paraId="71B4185B" w14:textId="77777777" w:rsidR="006373DC" w:rsidRDefault="00000000">
      <w:pPr>
        <w:pStyle w:val="Compact"/>
        <w:numPr>
          <w:ilvl w:val="0"/>
          <w:numId w:val="3"/>
        </w:numPr>
      </w:pPr>
      <w:r>
        <w:t>Slot Machine mit realistischen Gewinnchancen</w:t>
      </w:r>
    </w:p>
    <w:p w14:paraId="251740BD" w14:textId="77777777" w:rsidR="006373DC" w:rsidRPr="00EB794B" w:rsidRDefault="00000000">
      <w:pPr>
        <w:pStyle w:val="Compact"/>
        <w:numPr>
          <w:ilvl w:val="0"/>
          <w:numId w:val="3"/>
        </w:numPr>
        <w:rPr>
          <w:lang w:val="de-CH"/>
        </w:rPr>
      </w:pPr>
      <w:proofErr w:type="spellStart"/>
      <w:r w:rsidRPr="00EB794B">
        <w:rPr>
          <w:lang w:val="de-CH"/>
        </w:rPr>
        <w:t>Coin</w:t>
      </w:r>
      <w:proofErr w:type="spellEnd"/>
      <w:r w:rsidRPr="00EB794B">
        <w:rPr>
          <w:lang w:val="de-CH"/>
        </w:rPr>
        <w:t xml:space="preserve">-System mit Aufladung (max. 100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>)</w:t>
      </w:r>
    </w:p>
    <w:p w14:paraId="081B58DF" w14:textId="77777777" w:rsidR="006373DC" w:rsidRDefault="00000000">
      <w:pPr>
        <w:pStyle w:val="Compact"/>
        <w:numPr>
          <w:ilvl w:val="0"/>
          <w:numId w:val="3"/>
        </w:numPr>
      </w:pPr>
      <w:r>
        <w:t xml:space="preserve">Casino-Design </w:t>
      </w:r>
      <w:proofErr w:type="spellStart"/>
      <w:r>
        <w:t>mit</w:t>
      </w:r>
      <w:proofErr w:type="spellEnd"/>
      <w:r>
        <w:t xml:space="preserve"> </w:t>
      </w:r>
      <w:proofErr w:type="spellStart"/>
      <w:r>
        <w:t>professionellen</w:t>
      </w:r>
      <w:proofErr w:type="spellEnd"/>
      <w:r>
        <w:t xml:space="preserve"> </w:t>
      </w:r>
      <w:proofErr w:type="spellStart"/>
      <w:r>
        <w:t>Animationen</w:t>
      </w:r>
      <w:proofErr w:type="spellEnd"/>
    </w:p>
    <w:p w14:paraId="1C2D1E0F" w14:textId="77777777" w:rsidR="006373DC" w:rsidRDefault="00000000">
      <w:pPr>
        <w:pStyle w:val="Compact"/>
        <w:numPr>
          <w:ilvl w:val="0"/>
          <w:numId w:val="3"/>
        </w:numPr>
      </w:pPr>
      <w:r>
        <w:t>MySQL Datenpersistierung</w:t>
      </w:r>
    </w:p>
    <w:p w14:paraId="09E6DE06" w14:textId="77777777" w:rsidR="006373DC" w:rsidRDefault="00000000">
      <w:pPr>
        <w:pStyle w:val="Compact"/>
        <w:numPr>
          <w:ilvl w:val="0"/>
          <w:numId w:val="3"/>
        </w:numPr>
      </w:pPr>
      <w:r>
        <w:t>Responsive Design für verschiedene Bildschirmgrößen</w:t>
      </w:r>
    </w:p>
    <w:p w14:paraId="78E044F9" w14:textId="77777777" w:rsidR="006373DC" w:rsidRDefault="00000000">
      <w:pPr>
        <w:pStyle w:val="berschrift3"/>
      </w:pPr>
      <w:bookmarkStart w:id="5" w:name="technologie-stack"/>
      <w:bookmarkEnd w:id="4"/>
      <w:r>
        <w:t>Technologie-Stack</w:t>
      </w:r>
    </w:p>
    <w:p w14:paraId="4EC2F885" w14:textId="77777777" w:rsidR="006373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ckend:</w:t>
      </w:r>
      <w:r>
        <w:t xml:space="preserve"> Spring Boot 3.5.3, Java 17, MySQL</w:t>
      </w:r>
    </w:p>
    <w:p w14:paraId="28C4EE18" w14:textId="77777777" w:rsidR="006373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rontend:</w:t>
      </w:r>
      <w:r>
        <w:t xml:space="preserve"> React 19.1.0, Vite, CSS3 Animationen</w:t>
      </w:r>
    </w:p>
    <w:p w14:paraId="25EED827" w14:textId="77777777" w:rsidR="006373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sting:</w:t>
      </w:r>
      <w:r>
        <w:t xml:space="preserve"> Vitest, React Testing Library</w:t>
      </w:r>
    </w:p>
    <w:p w14:paraId="56E703F1" w14:textId="77777777" w:rsidR="006373D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ployment:</w:t>
      </w:r>
      <w:r>
        <w:t xml:space="preserve"> GitHub Repository, start-all.cmd</w:t>
      </w:r>
    </w:p>
    <w:p w14:paraId="778F2218" w14:textId="77777777" w:rsidR="006373DC" w:rsidRDefault="00000000">
      <w:r>
        <w:pict w14:anchorId="06AB0833">
          <v:rect id="_x0000_i1853" style="width:0;height:1.5pt" o:hralign="center" o:hrstd="t" o:hr="t"/>
        </w:pict>
      </w:r>
    </w:p>
    <w:p w14:paraId="491BE1FD" w14:textId="77777777" w:rsidR="006373DC" w:rsidRPr="00EB794B" w:rsidRDefault="00000000">
      <w:pPr>
        <w:pStyle w:val="berschrift2"/>
        <w:rPr>
          <w:lang w:val="de-CH"/>
        </w:rPr>
      </w:pPr>
      <w:bookmarkStart w:id="6" w:name="anforderungskatalog"/>
      <w:bookmarkEnd w:id="2"/>
      <w:bookmarkEnd w:id="5"/>
      <w:r w:rsidRPr="00EB794B">
        <w:rPr>
          <w:lang w:val="de-CH"/>
        </w:rPr>
        <w:t>2. ANFORDERUNGSKATALOG</w:t>
      </w:r>
    </w:p>
    <w:p w14:paraId="4DB976B5" w14:textId="77777777" w:rsidR="006373DC" w:rsidRPr="00EB794B" w:rsidRDefault="00000000">
      <w:pPr>
        <w:pStyle w:val="berschrift3"/>
        <w:rPr>
          <w:lang w:val="de-CH"/>
        </w:rPr>
      </w:pPr>
      <w:bookmarkStart w:id="7" w:name="user-story-1-player-registration"/>
      <w:r w:rsidRPr="00EB794B">
        <w:rPr>
          <w:lang w:val="de-CH"/>
        </w:rPr>
        <w:t>User Story 1: Player Registration</w:t>
      </w:r>
    </w:p>
    <w:p w14:paraId="5F0BE8C0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Als</w:t>
      </w:r>
      <w:r w:rsidRPr="00EB794B">
        <w:rPr>
          <w:lang w:val="de-CH"/>
        </w:rPr>
        <w:t xml:space="preserve"> neuer Benutze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öchte ich</w:t>
      </w:r>
      <w:r w:rsidRPr="00EB794B">
        <w:rPr>
          <w:lang w:val="de-CH"/>
        </w:rPr>
        <w:t xml:space="preserve"> mich als Spieler registrieren könn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mit ich</w:t>
      </w:r>
      <w:r w:rsidRPr="00EB794B">
        <w:rPr>
          <w:lang w:val="de-CH"/>
        </w:rPr>
        <w:t xml:space="preserve"> am Casino teilnehmen kann</w:t>
      </w:r>
    </w:p>
    <w:p w14:paraId="313D3407" w14:textId="77777777" w:rsidR="009E1B33" w:rsidRDefault="00000000" w:rsidP="009E1B33">
      <w:pPr>
        <w:pStyle w:val="Textkrper"/>
        <w:spacing w:before="0" w:after="0"/>
        <w:rPr>
          <w:lang w:val="de-CH"/>
        </w:rPr>
      </w:pPr>
      <w:r w:rsidRPr="00EB794B">
        <w:rPr>
          <w:b/>
          <w:bCs/>
          <w:lang w:val="de-CH"/>
        </w:rPr>
        <w:t>Akzeptanzkriterien:</w:t>
      </w:r>
      <w:r w:rsidRPr="00EB794B">
        <w:rPr>
          <w:lang w:val="de-CH"/>
        </w:rPr>
        <w:t xml:space="preserve">  Spielername muss eingegeben </w:t>
      </w:r>
      <w:proofErr w:type="spellStart"/>
      <w:r w:rsidRPr="00EB794B">
        <w:rPr>
          <w:lang w:val="de-CH"/>
        </w:rPr>
        <w:t>werden</w:t>
      </w:r>
      <w:proofErr w:type="spellEnd"/>
    </w:p>
    <w:p w14:paraId="30927DF5" w14:textId="77777777" w:rsidR="009E1B33" w:rsidRDefault="00000000" w:rsidP="009E1B33">
      <w:pPr>
        <w:pStyle w:val="Textkrper"/>
        <w:numPr>
          <w:ilvl w:val="0"/>
          <w:numId w:val="29"/>
        </w:numPr>
        <w:spacing w:before="0" w:after="0"/>
        <w:rPr>
          <w:lang w:val="de-CH"/>
        </w:rPr>
      </w:pPr>
      <w:r w:rsidRPr="00EB794B">
        <w:rPr>
          <w:lang w:val="de-CH"/>
        </w:rPr>
        <w:t>Start-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können festgelegt werden (Standard: 1000, max. 1000)</w:t>
      </w:r>
    </w:p>
    <w:p w14:paraId="08BD70DC" w14:textId="77777777" w:rsidR="009E1B33" w:rsidRDefault="00000000" w:rsidP="009E1B33">
      <w:pPr>
        <w:pStyle w:val="Textkrper"/>
        <w:numPr>
          <w:ilvl w:val="0"/>
          <w:numId w:val="29"/>
        </w:numPr>
        <w:spacing w:before="0" w:after="0"/>
        <w:rPr>
          <w:lang w:val="de-CH"/>
        </w:rPr>
      </w:pPr>
      <w:r w:rsidRPr="00EB794B">
        <w:rPr>
          <w:lang w:val="de-CH"/>
        </w:rPr>
        <w:t>Spieler wird in MySQL Datenbank gespeichert</w:t>
      </w:r>
    </w:p>
    <w:p w14:paraId="7D750ED1" w14:textId="77777777" w:rsidR="009E1B33" w:rsidRDefault="00000000" w:rsidP="009E1B33">
      <w:pPr>
        <w:pStyle w:val="Textkrper"/>
        <w:numPr>
          <w:ilvl w:val="0"/>
          <w:numId w:val="29"/>
        </w:numPr>
        <w:spacing w:before="0" w:after="0"/>
        <w:rPr>
          <w:lang w:val="de-CH"/>
        </w:rPr>
      </w:pPr>
      <w:r w:rsidRPr="00EB794B">
        <w:rPr>
          <w:lang w:val="de-CH"/>
        </w:rPr>
        <w:t>Validation: Name darf nicht leer sein</w:t>
      </w:r>
    </w:p>
    <w:p w14:paraId="66ECF646" w14:textId="0B0943A7" w:rsidR="006373DC" w:rsidRPr="00EB794B" w:rsidRDefault="00000000" w:rsidP="009E1B33">
      <w:pPr>
        <w:pStyle w:val="Textkrper"/>
        <w:numPr>
          <w:ilvl w:val="0"/>
          <w:numId w:val="29"/>
        </w:numPr>
        <w:spacing w:before="0" w:after="0"/>
        <w:rPr>
          <w:lang w:val="de-CH"/>
        </w:rPr>
      </w:pPr>
      <w:r w:rsidRPr="00EB794B">
        <w:rPr>
          <w:lang w:val="de-CH"/>
        </w:rPr>
        <w:t xml:space="preserve">Validation: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müssen zwischen 0-1000 liegen</w:t>
      </w:r>
    </w:p>
    <w:p w14:paraId="2BB0C42E" w14:textId="77777777" w:rsidR="006373DC" w:rsidRPr="00EB794B" w:rsidRDefault="00000000">
      <w:pPr>
        <w:pStyle w:val="berschrift3"/>
        <w:rPr>
          <w:lang w:val="de-CH"/>
        </w:rPr>
      </w:pPr>
      <w:bookmarkStart w:id="8" w:name="user-story-2-slot-machine-spielen"/>
      <w:bookmarkEnd w:id="7"/>
      <w:r w:rsidRPr="00EB794B">
        <w:rPr>
          <w:lang w:val="de-CH"/>
        </w:rPr>
        <w:t xml:space="preserve">User Story 2: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Spielen</w:t>
      </w:r>
    </w:p>
    <w:p w14:paraId="3762F001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Als</w:t>
      </w:r>
      <w:r w:rsidRPr="00EB794B">
        <w:rPr>
          <w:lang w:val="de-CH"/>
        </w:rPr>
        <w:t xml:space="preserve"> registrierter Spiele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öchte ich</w:t>
      </w:r>
      <w:r w:rsidRPr="00EB794B">
        <w:rPr>
          <w:lang w:val="de-CH"/>
        </w:rPr>
        <w:t xml:space="preserve"> an der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spielen könn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mit ich</w:t>
      </w:r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gewinnen kann</w:t>
      </w:r>
    </w:p>
    <w:p w14:paraId="68CA2532" w14:textId="77777777" w:rsidR="00761637" w:rsidRDefault="00000000" w:rsidP="00526045">
      <w:pPr>
        <w:pStyle w:val="Textkrper"/>
        <w:spacing w:before="0" w:after="0"/>
        <w:rPr>
          <w:lang w:val="de-CH"/>
        </w:rPr>
      </w:pPr>
      <w:r w:rsidRPr="00EB794B">
        <w:rPr>
          <w:b/>
          <w:bCs/>
          <w:lang w:val="de-CH"/>
        </w:rPr>
        <w:t>Akzeptanzkriterien:</w:t>
      </w:r>
      <w:r w:rsidRPr="00EB794B">
        <w:rPr>
          <w:lang w:val="de-CH"/>
        </w:rPr>
        <w:t xml:space="preserve"> 1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Einsatz pro Spiel</w:t>
      </w:r>
    </w:p>
    <w:p w14:paraId="6D5930E5" w14:textId="77777777" w:rsidR="00526045" w:rsidRDefault="00000000" w:rsidP="00526045">
      <w:pPr>
        <w:pStyle w:val="Textkrper"/>
        <w:numPr>
          <w:ilvl w:val="0"/>
          <w:numId w:val="27"/>
        </w:numPr>
        <w:spacing w:before="0" w:after="0"/>
        <w:rPr>
          <w:lang w:val="de-CH"/>
        </w:rPr>
      </w:pPr>
      <w:r w:rsidRPr="00EB794B">
        <w:rPr>
          <w:lang w:val="de-CH"/>
        </w:rPr>
        <w:t>3 zufällige Symbole werden server-seitig generiert</w:t>
      </w:r>
    </w:p>
    <w:p w14:paraId="2CE10DEB" w14:textId="77777777" w:rsidR="00526045" w:rsidRDefault="00000000" w:rsidP="00526045">
      <w:pPr>
        <w:pStyle w:val="Textkrper"/>
        <w:numPr>
          <w:ilvl w:val="0"/>
          <w:numId w:val="27"/>
        </w:numPr>
        <w:spacing w:before="0" w:after="0"/>
        <w:rPr>
          <w:lang w:val="de-CH"/>
        </w:rPr>
      </w:pPr>
      <w:r w:rsidRPr="00EB794B">
        <w:rPr>
          <w:lang w:val="de-CH"/>
        </w:rPr>
        <w:t>Gewinn nur bei 3 gleichen Symbolen</w:t>
      </w:r>
    </w:p>
    <w:p w14:paraId="7E2A319C" w14:textId="77777777" w:rsidR="00526045" w:rsidRDefault="00000000" w:rsidP="00526045">
      <w:pPr>
        <w:pStyle w:val="Textkrper"/>
        <w:numPr>
          <w:ilvl w:val="0"/>
          <w:numId w:val="27"/>
        </w:numPr>
        <w:spacing w:before="0" w:after="0"/>
        <w:rPr>
          <w:lang w:val="de-CH"/>
        </w:rPr>
      </w:pP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werden automatisch aktualisiert</w:t>
      </w:r>
    </w:p>
    <w:p w14:paraId="0DA4DE49" w14:textId="77777777" w:rsidR="00526045" w:rsidRDefault="00000000" w:rsidP="00526045">
      <w:pPr>
        <w:pStyle w:val="Textkrper"/>
        <w:numPr>
          <w:ilvl w:val="0"/>
          <w:numId w:val="27"/>
        </w:numPr>
        <w:spacing w:before="0" w:after="0"/>
        <w:rPr>
          <w:lang w:val="de-CH"/>
        </w:rPr>
      </w:pPr>
      <w:r w:rsidRPr="00EB794B">
        <w:rPr>
          <w:lang w:val="de-CH"/>
        </w:rPr>
        <w:t>Realistische Animation während des Spiels</w:t>
      </w:r>
    </w:p>
    <w:p w14:paraId="699E214A" w14:textId="78AFDC57" w:rsidR="006373DC" w:rsidRPr="00EB794B" w:rsidRDefault="00000000" w:rsidP="00526045">
      <w:pPr>
        <w:pStyle w:val="Textkrper"/>
        <w:numPr>
          <w:ilvl w:val="0"/>
          <w:numId w:val="27"/>
        </w:numPr>
        <w:spacing w:before="0" w:after="0"/>
        <w:rPr>
          <w:lang w:val="de-CH"/>
        </w:rPr>
      </w:pPr>
      <w:r w:rsidRPr="00EB794B">
        <w:rPr>
          <w:lang w:val="de-CH"/>
        </w:rPr>
        <w:t>Verschiedene Gewinnwerte je Symbol</w:t>
      </w:r>
    </w:p>
    <w:p w14:paraId="7270064C" w14:textId="77777777" w:rsidR="006373DC" w:rsidRPr="00EB794B" w:rsidRDefault="00000000">
      <w:pPr>
        <w:pStyle w:val="berschrift3"/>
        <w:rPr>
          <w:lang w:val="de-CH"/>
        </w:rPr>
      </w:pPr>
      <w:bookmarkStart w:id="9" w:name="user-story-3-coin-management"/>
      <w:bookmarkEnd w:id="8"/>
      <w:r w:rsidRPr="00EB794B">
        <w:rPr>
          <w:lang w:val="de-CH"/>
        </w:rPr>
        <w:lastRenderedPageBreak/>
        <w:t xml:space="preserve">User Story 3: </w:t>
      </w:r>
      <w:proofErr w:type="spellStart"/>
      <w:r w:rsidRPr="00EB794B">
        <w:rPr>
          <w:lang w:val="de-CH"/>
        </w:rPr>
        <w:t>Coin</w:t>
      </w:r>
      <w:proofErr w:type="spellEnd"/>
      <w:r w:rsidRPr="00EB794B">
        <w:rPr>
          <w:lang w:val="de-CH"/>
        </w:rPr>
        <w:t xml:space="preserve"> Management</w:t>
      </w:r>
    </w:p>
    <w:p w14:paraId="4EAE797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Als</w:t>
      </w:r>
      <w:r w:rsidRPr="00EB794B">
        <w:rPr>
          <w:lang w:val="de-CH"/>
        </w:rPr>
        <w:t xml:space="preserve"> Spiele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öchte ich</w:t>
      </w:r>
      <w:r w:rsidRPr="00EB794B">
        <w:rPr>
          <w:lang w:val="de-CH"/>
        </w:rPr>
        <w:t xml:space="preserve"> meine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verwalten könn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mit ich</w:t>
      </w:r>
      <w:r w:rsidRPr="00EB794B">
        <w:rPr>
          <w:lang w:val="de-CH"/>
        </w:rPr>
        <w:t xml:space="preserve"> weiterspielen kann</w:t>
      </w:r>
    </w:p>
    <w:p w14:paraId="79335FF1" w14:textId="77777777" w:rsidR="00767185" w:rsidRDefault="00000000" w:rsidP="00767185">
      <w:pPr>
        <w:pStyle w:val="Textkrper"/>
        <w:spacing w:before="0" w:after="0"/>
        <w:rPr>
          <w:lang w:val="de-CH"/>
        </w:rPr>
      </w:pPr>
      <w:r w:rsidRPr="00EB794B">
        <w:rPr>
          <w:b/>
          <w:bCs/>
          <w:lang w:val="de-CH"/>
        </w:rPr>
        <w:t>Akzeptanzkriterien:</w:t>
      </w:r>
      <w:r w:rsidRPr="00EB794B">
        <w:rPr>
          <w:lang w:val="de-CH"/>
        </w:rPr>
        <w:t xml:space="preserve"> Aktuelle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werden in Echtzeit angezeigt</w:t>
      </w:r>
    </w:p>
    <w:p w14:paraId="1202DE30" w14:textId="77777777" w:rsidR="00767185" w:rsidRDefault="00000000" w:rsidP="00767185">
      <w:pPr>
        <w:pStyle w:val="Textkrper"/>
        <w:numPr>
          <w:ilvl w:val="0"/>
          <w:numId w:val="30"/>
        </w:numPr>
        <w:spacing w:before="0" w:after="0"/>
        <w:rPr>
          <w:lang w:val="de-CH"/>
        </w:rPr>
      </w:pP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können auf 1000 aufgeladen werden</w:t>
      </w:r>
    </w:p>
    <w:p w14:paraId="3ABB9640" w14:textId="77777777" w:rsidR="00767185" w:rsidRDefault="00000000" w:rsidP="00767185">
      <w:pPr>
        <w:pStyle w:val="Textkrper"/>
        <w:numPr>
          <w:ilvl w:val="0"/>
          <w:numId w:val="30"/>
        </w:numPr>
        <w:spacing w:before="0" w:after="0"/>
        <w:rPr>
          <w:lang w:val="de-CH"/>
        </w:rPr>
      </w:pPr>
      <w:r w:rsidRPr="00EB794B">
        <w:rPr>
          <w:lang w:val="de-CH"/>
        </w:rPr>
        <w:t xml:space="preserve">Spiel nur bei genügend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(≥10) möglich</w:t>
      </w:r>
    </w:p>
    <w:p w14:paraId="7B353547" w14:textId="77777777" w:rsidR="00767185" w:rsidRDefault="00000000" w:rsidP="00767185">
      <w:pPr>
        <w:pStyle w:val="Textkrper"/>
        <w:numPr>
          <w:ilvl w:val="0"/>
          <w:numId w:val="30"/>
        </w:numPr>
        <w:spacing w:before="0" w:after="0"/>
        <w:rPr>
          <w:lang w:val="de-CH"/>
        </w:rPr>
      </w:pPr>
      <w:proofErr w:type="spellStart"/>
      <w:r w:rsidRPr="00EB794B">
        <w:rPr>
          <w:lang w:val="de-CH"/>
        </w:rPr>
        <w:t>Coin</w:t>
      </w:r>
      <w:proofErr w:type="spellEnd"/>
      <w:r w:rsidRPr="00EB794B">
        <w:rPr>
          <w:lang w:val="de-CH"/>
        </w:rPr>
        <w:t>-Änderungen werden persistent gespeichert</w:t>
      </w:r>
    </w:p>
    <w:p w14:paraId="1676746B" w14:textId="4CCD4DF9" w:rsidR="006373DC" w:rsidRPr="00EB794B" w:rsidRDefault="00000000" w:rsidP="00767185">
      <w:pPr>
        <w:pStyle w:val="Textkrper"/>
        <w:numPr>
          <w:ilvl w:val="0"/>
          <w:numId w:val="30"/>
        </w:numPr>
        <w:spacing w:before="0" w:after="0"/>
        <w:rPr>
          <w:lang w:val="de-CH"/>
        </w:rPr>
      </w:pPr>
      <w:r w:rsidRPr="00EB794B">
        <w:rPr>
          <w:lang w:val="de-CH"/>
        </w:rPr>
        <w:t xml:space="preserve">Maximale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begrenzt auf 1000</w:t>
      </w:r>
    </w:p>
    <w:p w14:paraId="595CEA76" w14:textId="77777777" w:rsidR="006373DC" w:rsidRPr="00EB794B" w:rsidRDefault="00000000">
      <w:pPr>
        <w:pStyle w:val="berschrift3"/>
        <w:rPr>
          <w:lang w:val="de-CH"/>
        </w:rPr>
      </w:pPr>
      <w:bookmarkStart w:id="10" w:name="user-story-4-player-verwaltung"/>
      <w:bookmarkEnd w:id="9"/>
      <w:r w:rsidRPr="00EB794B">
        <w:rPr>
          <w:lang w:val="de-CH"/>
        </w:rPr>
        <w:t>User Story 4: Player Verwaltung</w:t>
      </w:r>
    </w:p>
    <w:p w14:paraId="5C9B968B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Als</w:t>
      </w:r>
      <w:r w:rsidRPr="00EB794B">
        <w:rPr>
          <w:lang w:val="de-CH"/>
        </w:rPr>
        <w:t xml:space="preserve"> Spiele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öchte ich</w:t>
      </w:r>
      <w:r w:rsidRPr="00EB794B">
        <w:rPr>
          <w:lang w:val="de-CH"/>
        </w:rPr>
        <w:t xml:space="preserve"> meinen Account verwalten könn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mit ich</w:t>
      </w:r>
      <w:r w:rsidRPr="00EB794B">
        <w:rPr>
          <w:lang w:val="de-CH"/>
        </w:rPr>
        <w:t xml:space="preserve"> die Kontrolle über meine Daten habe</w:t>
      </w:r>
    </w:p>
    <w:p w14:paraId="4B8FE09B" w14:textId="77777777" w:rsidR="00767185" w:rsidRDefault="00000000" w:rsidP="00767185">
      <w:pPr>
        <w:pStyle w:val="Textkrper"/>
        <w:spacing w:before="0" w:after="0"/>
        <w:rPr>
          <w:lang w:val="de-CH"/>
        </w:rPr>
      </w:pPr>
      <w:r w:rsidRPr="00EB794B">
        <w:rPr>
          <w:b/>
          <w:bCs/>
          <w:lang w:val="de-CH"/>
        </w:rPr>
        <w:t>Akzeptanzkriterien:</w:t>
      </w:r>
      <w:r w:rsidRPr="00EB794B">
        <w:rPr>
          <w:lang w:val="de-CH"/>
        </w:rPr>
        <w:t xml:space="preserve"> Player können gelöscht werden</w:t>
      </w:r>
    </w:p>
    <w:p w14:paraId="26844F00" w14:textId="77777777" w:rsidR="00767185" w:rsidRDefault="00000000" w:rsidP="00767185">
      <w:pPr>
        <w:pStyle w:val="Textkrper"/>
        <w:numPr>
          <w:ilvl w:val="0"/>
          <w:numId w:val="31"/>
        </w:numPr>
        <w:spacing w:before="0" w:after="0"/>
        <w:rPr>
          <w:lang w:val="de-CH"/>
        </w:rPr>
      </w:pPr>
      <w:r w:rsidRPr="00EB794B">
        <w:rPr>
          <w:lang w:val="de-CH"/>
        </w:rPr>
        <w:t>Bestätigungsdialog vor Löschung</w:t>
      </w:r>
    </w:p>
    <w:p w14:paraId="48EBC450" w14:textId="77777777" w:rsidR="00767185" w:rsidRDefault="00000000" w:rsidP="00767185">
      <w:pPr>
        <w:pStyle w:val="Textkrper"/>
        <w:numPr>
          <w:ilvl w:val="0"/>
          <w:numId w:val="31"/>
        </w:numPr>
        <w:spacing w:before="0" w:after="0"/>
        <w:rPr>
          <w:lang w:val="de-CH"/>
        </w:rPr>
      </w:pPr>
      <w:r w:rsidRPr="00EB794B">
        <w:rPr>
          <w:lang w:val="de-CH"/>
        </w:rPr>
        <w:t>Player-Wechsel jederzeit möglich</w:t>
      </w:r>
    </w:p>
    <w:p w14:paraId="57EB3EFE" w14:textId="3137E8D3" w:rsidR="006373DC" w:rsidRPr="00EB794B" w:rsidRDefault="00000000" w:rsidP="00767185">
      <w:pPr>
        <w:pStyle w:val="Textkrper"/>
        <w:numPr>
          <w:ilvl w:val="0"/>
          <w:numId w:val="31"/>
        </w:numPr>
        <w:spacing w:before="0" w:after="0"/>
        <w:rPr>
          <w:lang w:val="de-CH"/>
        </w:rPr>
      </w:pPr>
      <w:r w:rsidRPr="00EB794B">
        <w:rPr>
          <w:lang w:val="de-CH"/>
        </w:rPr>
        <w:t xml:space="preserve">Übersichtliche Player-Auswahl mit </w:t>
      </w:r>
      <w:proofErr w:type="spellStart"/>
      <w:r w:rsidRPr="00EB794B">
        <w:rPr>
          <w:lang w:val="de-CH"/>
        </w:rPr>
        <w:t>Coin</w:t>
      </w:r>
      <w:proofErr w:type="spellEnd"/>
      <w:r w:rsidRPr="00EB794B">
        <w:rPr>
          <w:lang w:val="de-CH"/>
        </w:rPr>
        <w:t>-Anzeige</w:t>
      </w:r>
    </w:p>
    <w:p w14:paraId="76DC70B5" w14:textId="77777777" w:rsidR="006373DC" w:rsidRPr="00EB794B" w:rsidRDefault="00000000">
      <w:pPr>
        <w:pStyle w:val="berschrift3"/>
        <w:rPr>
          <w:lang w:val="de-CH"/>
        </w:rPr>
      </w:pPr>
      <w:bookmarkStart w:id="11" w:name="user-story-5-benutzerfreundlichkeit"/>
      <w:bookmarkEnd w:id="10"/>
      <w:r w:rsidRPr="00EB794B">
        <w:rPr>
          <w:lang w:val="de-CH"/>
        </w:rPr>
        <w:t>User Story 5: Benutzerfreundlichkeit</w:t>
      </w:r>
    </w:p>
    <w:p w14:paraId="01DCD92D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Als</w:t>
      </w:r>
      <w:r w:rsidRPr="00EB794B">
        <w:rPr>
          <w:lang w:val="de-CH"/>
        </w:rPr>
        <w:t xml:space="preserve"> Benutze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öchte ich</w:t>
      </w:r>
      <w:r w:rsidRPr="00EB794B">
        <w:rPr>
          <w:lang w:val="de-CH"/>
        </w:rPr>
        <w:t xml:space="preserve"> eine intuitive Casino-Erfahrung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mit ich</w:t>
      </w:r>
      <w:r w:rsidRPr="00EB794B">
        <w:rPr>
          <w:lang w:val="de-CH"/>
        </w:rPr>
        <w:t xml:space="preserve"> das Spiel sofort verstehe</w:t>
      </w:r>
    </w:p>
    <w:p w14:paraId="0E1A0226" w14:textId="77777777" w:rsidR="00767185" w:rsidRDefault="00000000" w:rsidP="00767185">
      <w:pPr>
        <w:pStyle w:val="Textkrper"/>
        <w:spacing w:before="0" w:after="0"/>
        <w:rPr>
          <w:lang w:val="de-CH"/>
        </w:rPr>
      </w:pPr>
      <w:r w:rsidRPr="00EB794B">
        <w:rPr>
          <w:b/>
          <w:bCs/>
          <w:lang w:val="de-CH"/>
        </w:rPr>
        <w:t>Akzeptanzkriterien:</w:t>
      </w:r>
      <w:r w:rsidRPr="00EB794B">
        <w:rPr>
          <w:lang w:val="de-CH"/>
        </w:rPr>
        <w:t xml:space="preserve"> Animationen für bessere User Experience</w:t>
      </w:r>
    </w:p>
    <w:p w14:paraId="64636FC2" w14:textId="77777777" w:rsidR="00767185" w:rsidRDefault="00000000" w:rsidP="00767185">
      <w:pPr>
        <w:pStyle w:val="Textkrper"/>
        <w:numPr>
          <w:ilvl w:val="0"/>
          <w:numId w:val="32"/>
        </w:numPr>
        <w:spacing w:before="0" w:after="0"/>
        <w:rPr>
          <w:lang w:val="de-CH"/>
        </w:rPr>
      </w:pPr>
      <w:r w:rsidRPr="00EB794B">
        <w:rPr>
          <w:lang w:val="de-CH"/>
        </w:rPr>
        <w:t>Klare Gewinn/Verlust Anzeigen</w:t>
      </w:r>
    </w:p>
    <w:p w14:paraId="044C5510" w14:textId="77777777" w:rsidR="00767185" w:rsidRDefault="00000000" w:rsidP="00767185">
      <w:pPr>
        <w:pStyle w:val="Textkrper"/>
        <w:numPr>
          <w:ilvl w:val="0"/>
          <w:numId w:val="32"/>
        </w:numPr>
        <w:spacing w:before="0" w:after="0"/>
        <w:rPr>
          <w:lang w:val="de-CH"/>
        </w:rPr>
      </w:pPr>
      <w:r w:rsidRPr="00EB794B">
        <w:rPr>
          <w:lang w:val="de-CH"/>
        </w:rPr>
        <w:t>Responsive Design für Mobile und Desktop</w:t>
      </w:r>
    </w:p>
    <w:p w14:paraId="531F5CD3" w14:textId="77777777" w:rsidR="00767185" w:rsidRDefault="00000000" w:rsidP="00767185">
      <w:pPr>
        <w:pStyle w:val="Textkrper"/>
        <w:numPr>
          <w:ilvl w:val="0"/>
          <w:numId w:val="32"/>
        </w:numPr>
        <w:spacing w:before="0" w:after="0"/>
        <w:rPr>
          <w:lang w:val="de-CH"/>
        </w:rPr>
      </w:pPr>
      <w:r w:rsidRPr="00EB794B">
        <w:rPr>
          <w:lang w:val="de-CH"/>
        </w:rPr>
        <w:t>Casino-typisches Design mit Gold-Akzenten</w:t>
      </w:r>
    </w:p>
    <w:p w14:paraId="10844BEC" w14:textId="54D6E516" w:rsidR="006373DC" w:rsidRPr="00EB794B" w:rsidRDefault="00000000" w:rsidP="00767185">
      <w:pPr>
        <w:pStyle w:val="Textkrper"/>
        <w:numPr>
          <w:ilvl w:val="0"/>
          <w:numId w:val="32"/>
        </w:numPr>
        <w:spacing w:before="0" w:after="0"/>
        <w:rPr>
          <w:lang w:val="de-CH"/>
        </w:rPr>
      </w:pPr>
      <w:r w:rsidRPr="00EB794B">
        <w:rPr>
          <w:lang w:val="de-CH"/>
        </w:rPr>
        <w:t>Einfache Navigation zwischen Screens</w:t>
      </w:r>
    </w:p>
    <w:p w14:paraId="3E615588" w14:textId="42B8C06F" w:rsidR="006373DC" w:rsidRPr="00767185" w:rsidRDefault="006373DC">
      <w:pPr>
        <w:rPr>
          <w:lang w:val="de-CH"/>
        </w:rPr>
      </w:pPr>
    </w:p>
    <w:p w14:paraId="40CEACD2" w14:textId="171EB50C" w:rsidR="00EB794B" w:rsidRPr="00767185" w:rsidRDefault="00EB794B">
      <w:pPr>
        <w:rPr>
          <w:lang w:val="de-CH"/>
        </w:rPr>
      </w:pPr>
      <w:r w:rsidRPr="00767185">
        <w:rPr>
          <w:lang w:val="de-CH"/>
        </w:rPr>
        <w:br w:type="page"/>
      </w:r>
    </w:p>
    <w:p w14:paraId="371B271C" w14:textId="5333B758" w:rsidR="006373DC" w:rsidRDefault="00DE3A1D">
      <w:pPr>
        <w:pStyle w:val="berschrift2"/>
      </w:pPr>
      <w:bookmarkStart w:id="12" w:name="klassendiagramm"/>
      <w:bookmarkEnd w:id="6"/>
      <w:bookmarkEnd w:id="11"/>
      <w:r w:rsidRPr="00DE3A1D">
        <w:lastRenderedPageBreak/>
        <w:drawing>
          <wp:anchor distT="0" distB="0" distL="114300" distR="114300" simplePos="0" relativeHeight="251681792" behindDoc="0" locked="0" layoutInCell="1" allowOverlap="1" wp14:anchorId="414867B4" wp14:editId="3DD77BC2">
            <wp:simplePos x="0" y="0"/>
            <wp:positionH relativeFrom="column">
              <wp:posOffset>-344170</wp:posOffset>
            </wp:positionH>
            <wp:positionV relativeFrom="paragraph">
              <wp:posOffset>365125</wp:posOffset>
            </wp:positionV>
            <wp:extent cx="6659245" cy="5143500"/>
            <wp:effectExtent l="0" t="0" r="0" b="0"/>
            <wp:wrapSquare wrapText="bothSides"/>
            <wp:docPr id="1191894368" name="Grafik 1" descr="Ein Bild, das Text, Screenshot, Diagramm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894368" name="Grafik 1" descr="Ein Bild, das Text, Screenshot, Diagramm enthält.&#10;&#10;KI-generierte Inhalte können fehlerhaft sein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245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>3. KLASSENDIAGRAMM</w:t>
      </w:r>
    </w:p>
    <w:p w14:paraId="41BC97B7" w14:textId="64D4CFC5" w:rsidR="00EB794B" w:rsidRPr="00EB794B" w:rsidRDefault="00EB794B" w:rsidP="00EB794B">
      <w:pPr>
        <w:pStyle w:val="Textkrper"/>
      </w:pPr>
    </w:p>
    <w:p w14:paraId="61DB377C" w14:textId="77777777" w:rsidR="006373DC" w:rsidRDefault="00000000">
      <w:pPr>
        <w:pStyle w:val="berschrift3"/>
      </w:pPr>
      <w:bookmarkStart w:id="13" w:name="beziehungen"/>
      <w:proofErr w:type="spellStart"/>
      <w:r>
        <w:t>Beziehungen</w:t>
      </w:r>
      <w:proofErr w:type="spellEnd"/>
      <w:r>
        <w:t>:</w:t>
      </w:r>
    </w:p>
    <w:p w14:paraId="31EC6E3C" w14:textId="77777777" w:rsidR="006373DC" w:rsidRPr="00EB794B" w:rsidRDefault="00000000">
      <w:pPr>
        <w:pStyle w:val="Compact"/>
        <w:numPr>
          <w:ilvl w:val="0"/>
          <w:numId w:val="5"/>
        </w:numPr>
        <w:rPr>
          <w:lang w:val="de-CH"/>
        </w:rPr>
      </w:pPr>
      <w:proofErr w:type="spellStart"/>
      <w:r w:rsidRPr="00EB794B">
        <w:rPr>
          <w:b/>
          <w:bCs/>
          <w:lang w:val="de-CH"/>
        </w:rPr>
        <w:t>PlayerController</w:t>
      </w:r>
      <w:proofErr w:type="spellEnd"/>
      <w:r w:rsidRPr="00EB794B">
        <w:rPr>
          <w:lang w:val="de-CH"/>
        </w:rPr>
        <w:t xml:space="preserve"> verwaltet Player-Entitäten über </w:t>
      </w:r>
      <w:proofErr w:type="spellStart"/>
      <w:r w:rsidRPr="00EB794B">
        <w:rPr>
          <w:lang w:val="de-CH"/>
        </w:rPr>
        <w:t>PlayerRepository</w:t>
      </w:r>
      <w:proofErr w:type="spellEnd"/>
    </w:p>
    <w:p w14:paraId="77F5F36E" w14:textId="77777777" w:rsidR="0031355B" w:rsidRDefault="00000000">
      <w:pPr>
        <w:pStyle w:val="Compact"/>
        <w:numPr>
          <w:ilvl w:val="0"/>
          <w:numId w:val="5"/>
        </w:numPr>
        <w:rPr>
          <w:lang w:val="de-CH"/>
        </w:rPr>
      </w:pPr>
      <w:proofErr w:type="spellStart"/>
      <w:r w:rsidRPr="00EB794B">
        <w:rPr>
          <w:b/>
          <w:bCs/>
          <w:lang w:val="de-CH"/>
        </w:rPr>
        <w:t>SlotController</w:t>
      </w:r>
      <w:proofErr w:type="spellEnd"/>
      <w:r w:rsidRPr="00EB794B">
        <w:rPr>
          <w:lang w:val="de-CH"/>
        </w:rPr>
        <w:t xml:space="preserve"> nutzt Player-Daten für Spiellogik über </w:t>
      </w:r>
      <w:proofErr w:type="spellStart"/>
      <w:r w:rsidRPr="00EB794B">
        <w:rPr>
          <w:lang w:val="de-CH"/>
        </w:rPr>
        <w:t>PlayerRepository</w:t>
      </w:r>
      <w:proofErr w:type="spellEnd"/>
    </w:p>
    <w:p w14:paraId="564DB3A2" w14:textId="4F32254B" w:rsidR="006373DC" w:rsidRPr="00EB794B" w:rsidRDefault="0031355B">
      <w:pPr>
        <w:pStyle w:val="Compact"/>
        <w:numPr>
          <w:ilvl w:val="0"/>
          <w:numId w:val="5"/>
        </w:numPr>
        <w:rPr>
          <w:lang w:val="de-CH"/>
        </w:rPr>
      </w:pPr>
      <w:proofErr w:type="spellStart"/>
      <w:r>
        <w:rPr>
          <w:b/>
          <w:bCs/>
          <w:lang w:val="de-CH"/>
        </w:rPr>
        <w:t>GlobalExceptionHandler</w:t>
      </w:r>
      <w:proofErr w:type="spellEnd"/>
      <w:r w:rsidR="004B5E7A">
        <w:rPr>
          <w:lang w:val="de-CH"/>
        </w:rPr>
        <w:t xml:space="preserve"> fängt </w:t>
      </w:r>
      <w:proofErr w:type="spellStart"/>
      <w:r w:rsidR="004B5E7A">
        <w:rPr>
          <w:lang w:val="de-CH"/>
        </w:rPr>
        <w:t>Exceptions</w:t>
      </w:r>
      <w:proofErr w:type="spellEnd"/>
      <w:r w:rsidR="004B5E7A">
        <w:rPr>
          <w:lang w:val="de-CH"/>
        </w:rPr>
        <w:t xml:space="preserve"> ab und wandelt sie in Benutzerfreundliche </w:t>
      </w:r>
      <w:proofErr w:type="spellStart"/>
      <w:r w:rsidR="004B5E7A">
        <w:rPr>
          <w:lang w:val="de-CH"/>
        </w:rPr>
        <w:t>responses</w:t>
      </w:r>
      <w:proofErr w:type="spellEnd"/>
      <w:r w:rsidR="004B5E7A">
        <w:rPr>
          <w:lang w:val="de-CH"/>
        </w:rPr>
        <w:t xml:space="preserve"> um. </w:t>
      </w:r>
    </w:p>
    <w:p w14:paraId="7DF144C2" w14:textId="77777777" w:rsidR="006373DC" w:rsidRPr="00EB794B" w:rsidRDefault="00000000">
      <w:pPr>
        <w:pStyle w:val="Compact"/>
        <w:numPr>
          <w:ilvl w:val="0"/>
          <w:numId w:val="5"/>
        </w:numPr>
        <w:rPr>
          <w:lang w:val="de-CH"/>
        </w:rPr>
      </w:pPr>
      <w:proofErr w:type="spellStart"/>
      <w:r w:rsidRPr="00EB794B">
        <w:rPr>
          <w:b/>
          <w:bCs/>
          <w:lang w:val="de-CH"/>
        </w:rPr>
        <w:t>PlayerRepository</w:t>
      </w:r>
      <w:proofErr w:type="spellEnd"/>
      <w:r w:rsidRPr="00EB794B">
        <w:rPr>
          <w:lang w:val="de-CH"/>
        </w:rPr>
        <w:t xml:space="preserve"> ist die Datenzugriffsschicht (</w:t>
      </w:r>
      <w:proofErr w:type="gramStart"/>
      <w:r w:rsidRPr="00EB794B">
        <w:rPr>
          <w:lang w:val="de-CH"/>
        </w:rPr>
        <w:t>JPA Interface</w:t>
      </w:r>
      <w:proofErr w:type="gramEnd"/>
      <w:r w:rsidRPr="00EB794B">
        <w:rPr>
          <w:lang w:val="de-CH"/>
        </w:rPr>
        <w:t>)</w:t>
      </w:r>
    </w:p>
    <w:p w14:paraId="2BE7D0CC" w14:textId="77777777" w:rsidR="006373DC" w:rsidRDefault="00000000">
      <w:pPr>
        <w:pStyle w:val="Compact"/>
        <w:numPr>
          <w:ilvl w:val="0"/>
          <w:numId w:val="5"/>
        </w:numPr>
        <w:rPr>
          <w:lang w:val="de-CH"/>
        </w:rPr>
      </w:pPr>
      <w:r w:rsidRPr="00EB794B">
        <w:rPr>
          <w:b/>
          <w:bCs/>
          <w:lang w:val="de-CH"/>
        </w:rPr>
        <w:t>Player</w:t>
      </w:r>
      <w:r w:rsidRPr="00EB794B">
        <w:rPr>
          <w:lang w:val="de-CH"/>
        </w:rPr>
        <w:t xml:space="preserve"> ist </w:t>
      </w:r>
      <w:proofErr w:type="gramStart"/>
      <w:r w:rsidRPr="00EB794B">
        <w:rPr>
          <w:lang w:val="de-CH"/>
        </w:rPr>
        <w:t>die zentrale Entity</w:t>
      </w:r>
      <w:proofErr w:type="gramEnd"/>
      <w:r w:rsidRPr="00EB794B">
        <w:rPr>
          <w:lang w:val="de-CH"/>
        </w:rPr>
        <w:t xml:space="preserve"> mit </w:t>
      </w:r>
      <w:proofErr w:type="gramStart"/>
      <w:r w:rsidRPr="00EB794B">
        <w:rPr>
          <w:lang w:val="de-CH"/>
        </w:rPr>
        <w:t>JPA Annotationen</w:t>
      </w:r>
      <w:proofErr w:type="gramEnd"/>
    </w:p>
    <w:p w14:paraId="5637F6A9" w14:textId="1585A439" w:rsidR="004B5E7A" w:rsidRPr="00EB794B" w:rsidRDefault="004B5E7A">
      <w:pPr>
        <w:pStyle w:val="Compact"/>
        <w:numPr>
          <w:ilvl w:val="0"/>
          <w:numId w:val="5"/>
        </w:numPr>
        <w:rPr>
          <w:lang w:val="de-CH"/>
        </w:rPr>
      </w:pPr>
      <w:proofErr w:type="spellStart"/>
      <w:r>
        <w:rPr>
          <w:b/>
          <w:bCs/>
          <w:lang w:val="de-CH"/>
        </w:rPr>
        <w:t>Corsconfig</w:t>
      </w:r>
      <w:proofErr w:type="spellEnd"/>
      <w:r>
        <w:rPr>
          <w:b/>
          <w:bCs/>
          <w:lang w:val="de-CH"/>
        </w:rPr>
        <w:t xml:space="preserve"> </w:t>
      </w:r>
      <w:r w:rsidRPr="004B5E7A">
        <w:rPr>
          <w:lang w:val="de-CH"/>
        </w:rPr>
        <w:t>legt fest, welche Domains, HTTP-Methoden und Header beim Cross-Origin-Zugriff auf eine Webressource erlaubt sind.</w:t>
      </w:r>
    </w:p>
    <w:p w14:paraId="7741E192" w14:textId="44BB493D" w:rsidR="006373DC" w:rsidRPr="004B5E7A" w:rsidRDefault="006373DC">
      <w:pPr>
        <w:rPr>
          <w:lang w:val="de-CH"/>
        </w:rPr>
      </w:pPr>
    </w:p>
    <w:p w14:paraId="35779879" w14:textId="77777777" w:rsidR="006373DC" w:rsidRDefault="00000000">
      <w:pPr>
        <w:pStyle w:val="berschrift2"/>
      </w:pPr>
      <w:bookmarkStart w:id="14" w:name="storyboard"/>
      <w:bookmarkEnd w:id="12"/>
      <w:bookmarkEnd w:id="13"/>
      <w:r>
        <w:lastRenderedPageBreak/>
        <w:t>4. STORYBOARD</w:t>
      </w:r>
    </w:p>
    <w:p w14:paraId="48212C4E" w14:textId="77777777" w:rsidR="006373DC" w:rsidRDefault="00000000">
      <w:pPr>
        <w:pStyle w:val="berschrift3"/>
      </w:pPr>
      <w:bookmarkStart w:id="15" w:name="hauptablauf-der-anwendung"/>
      <w:r>
        <w:t xml:space="preserve">Hauptablauf der </w:t>
      </w:r>
      <w:proofErr w:type="spellStart"/>
      <w:r>
        <w:t>Anwendung</w:t>
      </w:r>
      <w:proofErr w:type="spellEnd"/>
    </w:p>
    <w:p w14:paraId="7A91A184" w14:textId="0C75590C" w:rsidR="00EB794B" w:rsidRPr="00EB794B" w:rsidRDefault="00EB794B" w:rsidP="00EB794B">
      <w:pPr>
        <w:pStyle w:val="Textkrper"/>
      </w:pPr>
      <w:r w:rsidRPr="00EB794B">
        <w:rPr>
          <w:noProof/>
        </w:rPr>
        <w:drawing>
          <wp:inline distT="0" distB="0" distL="0" distR="0" wp14:anchorId="2C55D11E" wp14:editId="353F61A1">
            <wp:extent cx="3663318" cy="6137487"/>
            <wp:effectExtent l="0" t="0" r="0" b="0"/>
            <wp:docPr id="1330351169" name="Grafik 2" descr="Ein Bild, das Screenshot, Diagramm, Design, Kuns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351169" name="Grafik 2" descr="Ein Bild, das Screenshot, Diagramm, Design, Kunst enthält.&#10;&#10;KI-generierte Inhalte können fehlerhaft sein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111" cy="620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676FC" w14:textId="77777777" w:rsidR="006373DC" w:rsidRDefault="00000000">
      <w:pPr>
        <w:pStyle w:val="berschrift3"/>
      </w:pPr>
      <w:bookmarkStart w:id="16" w:name="use-case-slot-machine-spielen"/>
      <w:bookmarkEnd w:id="15"/>
      <w:r>
        <w:t>Use Case: Slot Machine Spielen</w:t>
      </w:r>
    </w:p>
    <w:p w14:paraId="269F4A4F" w14:textId="77777777" w:rsidR="006373DC" w:rsidRPr="00EB794B" w:rsidRDefault="00000000">
      <w:pPr>
        <w:pStyle w:val="Compact"/>
        <w:numPr>
          <w:ilvl w:val="0"/>
          <w:numId w:val="6"/>
        </w:numPr>
        <w:rPr>
          <w:lang w:val="de-CH"/>
        </w:rPr>
      </w:pPr>
      <w:r w:rsidRPr="00EB794B">
        <w:rPr>
          <w:b/>
          <w:bCs/>
          <w:lang w:val="de-CH"/>
        </w:rPr>
        <w:t>Player auswählen</w:t>
      </w:r>
      <w:r w:rsidRPr="00EB794B">
        <w:rPr>
          <w:lang w:val="de-CH"/>
        </w:rPr>
        <w:t xml:space="preserve"> → Aus Player-Liste wählen</w:t>
      </w:r>
    </w:p>
    <w:p w14:paraId="47F28B58" w14:textId="77777777" w:rsidR="006373D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“Pull Lever” </w:t>
      </w:r>
      <w:proofErr w:type="spellStart"/>
      <w:r>
        <w:rPr>
          <w:b/>
          <w:bCs/>
        </w:rPr>
        <w:t>klicken</w:t>
      </w:r>
      <w:proofErr w:type="spellEnd"/>
      <w:r>
        <w:t xml:space="preserve"> → Hebel-Animation startet</w:t>
      </w:r>
    </w:p>
    <w:p w14:paraId="3ED89638" w14:textId="77777777" w:rsidR="006373D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els drehen</w:t>
      </w:r>
      <w:r>
        <w:t xml:space="preserve"> → 3 Sekunden realistische Animation</w:t>
      </w:r>
    </w:p>
    <w:p w14:paraId="1607C7BA" w14:textId="77777777" w:rsidR="006373DC" w:rsidRPr="00EB794B" w:rsidRDefault="00000000">
      <w:pPr>
        <w:pStyle w:val="Compact"/>
        <w:numPr>
          <w:ilvl w:val="0"/>
          <w:numId w:val="6"/>
        </w:numPr>
        <w:rPr>
          <w:lang w:val="de-CH"/>
        </w:rPr>
      </w:pPr>
      <w:r w:rsidRPr="00EB794B">
        <w:rPr>
          <w:b/>
          <w:bCs/>
          <w:lang w:val="de-CH"/>
        </w:rPr>
        <w:t>Backend-Call</w:t>
      </w:r>
      <w:r w:rsidRPr="00EB794B">
        <w:rPr>
          <w:lang w:val="de-CH"/>
        </w:rPr>
        <w:t xml:space="preserve"> → Server generiert zufällige Symbole</w:t>
      </w:r>
    </w:p>
    <w:p w14:paraId="4385D4D4" w14:textId="77777777" w:rsidR="006373DC" w:rsidRPr="00EB794B" w:rsidRDefault="00000000">
      <w:pPr>
        <w:pStyle w:val="Compact"/>
        <w:numPr>
          <w:ilvl w:val="0"/>
          <w:numId w:val="6"/>
        </w:numPr>
        <w:rPr>
          <w:lang w:val="de-CH"/>
        </w:rPr>
      </w:pPr>
      <w:r w:rsidRPr="00EB794B">
        <w:rPr>
          <w:b/>
          <w:bCs/>
          <w:lang w:val="de-CH"/>
        </w:rPr>
        <w:t>Ergebnis anzeigen</w:t>
      </w:r>
      <w:r w:rsidRPr="00EB794B">
        <w:rPr>
          <w:lang w:val="de-CH"/>
        </w:rPr>
        <w:t xml:space="preserve"> → Gewinn/Verlust Message mit </w:t>
      </w:r>
      <w:proofErr w:type="spellStart"/>
      <w:r w:rsidRPr="00EB794B">
        <w:rPr>
          <w:lang w:val="de-CH"/>
        </w:rPr>
        <w:t>Coin</w:t>
      </w:r>
      <w:proofErr w:type="spellEnd"/>
      <w:r w:rsidRPr="00EB794B">
        <w:rPr>
          <w:lang w:val="de-CH"/>
        </w:rPr>
        <w:t>-Update</w:t>
      </w:r>
    </w:p>
    <w:p w14:paraId="0042B3F1" w14:textId="0DC2DF27" w:rsidR="006373DC" w:rsidRDefault="006373DC"/>
    <w:p w14:paraId="19FDDFBF" w14:textId="77777777" w:rsidR="006373DC" w:rsidRDefault="00000000">
      <w:pPr>
        <w:pStyle w:val="berschrift2"/>
      </w:pPr>
      <w:bookmarkStart w:id="17" w:name="screen-mockups"/>
      <w:bookmarkEnd w:id="14"/>
      <w:bookmarkEnd w:id="16"/>
      <w:r>
        <w:lastRenderedPageBreak/>
        <w:t>5. SCREEN-MOCKUPS</w:t>
      </w:r>
    </w:p>
    <w:p w14:paraId="3B7D68E5" w14:textId="77777777" w:rsidR="006373DC" w:rsidRDefault="00000000">
      <w:pPr>
        <w:pStyle w:val="berschrift3"/>
      </w:pPr>
      <w:bookmarkStart w:id="18" w:name="screen-1-player-selection"/>
      <w:r>
        <w:t>Screen 1: Player Selection</w:t>
      </w:r>
    </w:p>
    <w:p w14:paraId="552DFE7A" w14:textId="77777777" w:rsidR="006373DC" w:rsidRDefault="00000000">
      <w:pPr>
        <w:pStyle w:val="SourceCode"/>
      </w:pPr>
      <w:r>
        <w:rPr>
          <w:rStyle w:val="VerbatimChar"/>
        </w:rPr>
        <w:t>╔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>║                   🎰 CASINO ROYALE                      ║</w:t>
      </w:r>
      <w:r>
        <w:br/>
      </w:r>
      <w:r>
        <w:rPr>
          <w:rStyle w:val="VerbatimChar"/>
        </w:rPr>
        <w:t>║              Wähle deinen Spieler oder                  ║</w:t>
      </w:r>
      <w:r>
        <w:br/>
      </w:r>
      <w:r>
        <w:rPr>
          <w:rStyle w:val="VerbatimChar"/>
        </w:rPr>
        <w:t>║              erstelle einen neuen                       ║</w:t>
      </w:r>
      <w:r>
        <w:br/>
      </w:r>
      <w:r>
        <w:rPr>
          <w:rStyle w:val="VerbatimChar"/>
        </w:rPr>
        <w:t>╠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>║  👤 Neuen Spieler erstellen                             ║</w:t>
      </w:r>
      <w:r>
        <w:br/>
      </w:r>
      <w:r>
        <w:rPr>
          <w:rStyle w:val="VerbatimChar"/>
        </w:rPr>
        <w:t>║  ┌─────────────────────────────┐ ┌─────────┐            ║</w:t>
      </w:r>
      <w:r>
        <w:br/>
      </w:r>
      <w:r>
        <w:rPr>
          <w:rStyle w:val="VerbatimChar"/>
        </w:rPr>
        <w:t>║  │ Spielername eingeben...     │ │  1000   │            ║</w:t>
      </w:r>
      <w:r>
        <w:br/>
      </w:r>
      <w:r>
        <w:rPr>
          <w:rStyle w:val="VerbatimChar"/>
        </w:rPr>
        <w:t>║  └─────────────────────────────┘ └─────────┘            ║</w:t>
      </w:r>
      <w:r>
        <w:br/>
      </w:r>
      <w:r>
        <w:rPr>
          <w:rStyle w:val="VerbatimChar"/>
        </w:rPr>
        <w:t>║                    [✨ Spieler erstellen]               ║</w:t>
      </w:r>
      <w:r>
        <w:br/>
      </w:r>
      <w:r>
        <w:rPr>
          <w:rStyle w:val="VerbatimChar"/>
        </w:rPr>
        <w:t>║                                                          ║</w:t>
      </w:r>
      <w:r>
        <w:br/>
      </w:r>
      <w:r>
        <w:rPr>
          <w:rStyle w:val="VerbatimChar"/>
        </w:rPr>
        <w:t>║  🎮 Bestehenden Spieler auswählen                       ║</w:t>
      </w:r>
      <w:r>
        <w:br/>
      </w:r>
      <w:r>
        <w:rPr>
          <w:rStyle w:val="VerbatimChar"/>
        </w:rPr>
        <w:t>║  ┌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>║  │ Max                              500 💰 Coins  ▶️ │ ║</w:t>
      </w:r>
      <w:r>
        <w:br/>
      </w:r>
      <w:r>
        <w:rPr>
          <w:rStyle w:val="VerbatimChar"/>
        </w:rPr>
        <w:t>║  ├────────────────────────────────────────────────────┤ ║</w:t>
      </w:r>
      <w:r>
        <w:br/>
      </w:r>
      <w:r>
        <w:rPr>
          <w:rStyle w:val="VerbatimChar"/>
        </w:rPr>
        <w:t>║  │ Anna                             750 💰 Coins  ▶️ │ ║</w:t>
      </w:r>
      <w:r>
        <w:br/>
      </w:r>
      <w:r>
        <w:rPr>
          <w:rStyle w:val="VerbatimChar"/>
        </w:rPr>
        <w:t>║  └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>╚══════════════════════════════════════════════════════════╝</w:t>
      </w:r>
    </w:p>
    <w:p w14:paraId="60885FD7" w14:textId="77777777" w:rsidR="006373DC" w:rsidRDefault="00000000">
      <w:pPr>
        <w:pStyle w:val="berschrift3"/>
      </w:pPr>
      <w:bookmarkStart w:id="19" w:name="screen-2-slot-machine"/>
      <w:bookmarkEnd w:id="18"/>
      <w:r>
        <w:t>Screen 2: Slot Machine</w:t>
      </w:r>
    </w:p>
    <w:p w14:paraId="08E3B035" w14:textId="459F9032" w:rsidR="006373DC" w:rsidRDefault="00000000" w:rsidP="004C5131">
      <w:pPr>
        <w:pStyle w:val="SourceCode"/>
      </w:pPr>
      <w:r>
        <w:rPr>
          <w:rStyle w:val="VerbatimChar"/>
        </w:rPr>
        <w:t>╔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</w:t>
      </w:r>
      <w:r>
        <w:rPr>
          <w:rStyle w:val="VerbatimChar"/>
          <w:rFonts w:ascii="Segoe UI Emoji" w:hAnsi="Segoe UI Emoji" w:cs="Segoe UI Emoji"/>
        </w:rPr>
        <w:t>🎮</w:t>
      </w:r>
      <w:r>
        <w:rPr>
          <w:rStyle w:val="VerbatimChar"/>
        </w:rPr>
        <w:t xml:space="preserve"> Max                              </w:t>
      </w:r>
      <w:r>
        <w:rPr>
          <w:rStyle w:val="VerbatimChar"/>
          <w:rFonts w:ascii="Segoe UI Emoji" w:hAnsi="Segoe UI Emoji" w:cs="Segoe UI Emoji"/>
        </w:rPr>
        <w:t>💰</w:t>
      </w:r>
      <w:r>
        <w:rPr>
          <w:rStyle w:val="VerbatimChar"/>
        </w:rPr>
        <w:t xml:space="preserve"> 500 Coins       ║</w:t>
      </w:r>
      <w:r>
        <w:br/>
      </w:r>
      <w:r>
        <w:rPr>
          <w:rStyle w:val="VerbatimChar"/>
        </w:rPr>
        <w:t>║                                       [← Spieler wechseln] ║</w:t>
      </w:r>
      <w:r>
        <w:br/>
      </w:r>
      <w:r>
        <w:rPr>
          <w:rStyle w:val="VerbatimChar"/>
        </w:rPr>
        <w:t>╠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</w:t>
      </w:r>
      <w:r>
        <w:rPr>
          <w:rStyle w:val="VerbatimChar"/>
          <w:rFonts w:ascii="Segoe UI Emoji" w:hAnsi="Segoe UI Emoji" w:cs="Segoe UI Emoji"/>
        </w:rPr>
        <w:t>🎰</w:t>
      </w:r>
      <w:r>
        <w:rPr>
          <w:rStyle w:val="VerbatimChar"/>
        </w:rPr>
        <w:t xml:space="preserve"> SLOT MACHINE                        ║</w:t>
      </w:r>
      <w:r>
        <w:br/>
      </w:r>
      <w:r>
        <w:rPr>
          <w:rStyle w:val="VerbatimChar"/>
        </w:rPr>
        <w:t>║                                                          ║</w:t>
      </w:r>
      <w:r>
        <w:br/>
      </w:r>
      <w:r>
        <w:rPr>
          <w:rStyle w:val="VerbatimChar"/>
        </w:rPr>
        <w:t>║         ╔═══╗    ╔═══╗    ╔═══╗                         ║</w:t>
      </w:r>
      <w:r>
        <w:br/>
      </w:r>
      <w:r>
        <w:rPr>
          <w:rStyle w:val="VerbatimChar"/>
        </w:rPr>
        <w:t xml:space="preserve">║         ║ </w:t>
      </w:r>
      <w:r>
        <w:rPr>
          <w:rStyle w:val="VerbatimChar"/>
          <w:rFonts w:ascii="Segoe UI Emoji" w:hAnsi="Segoe UI Emoji" w:cs="Segoe UI Emoji"/>
        </w:rPr>
        <w:t>🍒</w:t>
      </w:r>
      <w:r>
        <w:rPr>
          <w:rStyle w:val="VerbatimChar"/>
        </w:rPr>
        <w:t xml:space="preserve"> ║    ║ </w:t>
      </w:r>
      <w:r>
        <w:rPr>
          <w:rStyle w:val="VerbatimChar"/>
          <w:rFonts w:ascii="Segoe UI Emoji" w:hAnsi="Segoe UI Emoji" w:cs="Segoe UI Emoji"/>
        </w:rPr>
        <w:t>🍋</w:t>
      </w:r>
      <w:r>
        <w:rPr>
          <w:rStyle w:val="VerbatimChar"/>
        </w:rPr>
        <w:t xml:space="preserve"> ║    ║ </w:t>
      </w:r>
      <w:r>
        <w:rPr>
          <w:rStyle w:val="VerbatimChar"/>
          <w:rFonts w:ascii="Segoe UI Emoji" w:hAnsi="Segoe UI Emoji" w:cs="Segoe UI Emoji"/>
        </w:rPr>
        <w:t>💎</w:t>
      </w:r>
      <w:r>
        <w:rPr>
          <w:rStyle w:val="VerbatimChar"/>
        </w:rPr>
        <w:t xml:space="preserve"> ║                         ║</w:t>
      </w:r>
      <w:r>
        <w:br/>
      </w:r>
      <w:r>
        <w:rPr>
          <w:rStyle w:val="VerbatimChar"/>
        </w:rPr>
        <w:t>║         ╚═══╝    ╚═══╝    ╚═══╝                         ║</w:t>
      </w:r>
      <w:r>
        <w:br/>
      </w:r>
      <w:r>
        <w:rPr>
          <w:rStyle w:val="VerbatimChar"/>
        </w:rPr>
        <w:t>║                                                          ║</w:t>
      </w:r>
      <w:r>
        <w:br/>
      </w:r>
      <w:r>
        <w:rPr>
          <w:rStyle w:val="VerbatimChar"/>
        </w:rPr>
        <w:t>║              [</w:t>
      </w:r>
      <w:r>
        <w:rPr>
          <w:rStyle w:val="VerbatimChar"/>
          <w:rFonts w:ascii="Segoe UI Emoji" w:hAnsi="Segoe UI Emoji" w:cs="Segoe UI Emoji"/>
        </w:rPr>
        <w:t>🕹️</w:t>
      </w:r>
      <w:r>
        <w:rPr>
          <w:rStyle w:val="VerbatimChar"/>
        </w:rPr>
        <w:t xml:space="preserve"> PULL (10 Coins)]                       ║</w:t>
      </w:r>
      <w:r>
        <w:br/>
      </w:r>
      <w:r>
        <w:rPr>
          <w:rStyle w:val="VerbatimChar"/>
        </w:rPr>
        <w:t>║                                                          ║</w:t>
      </w:r>
      <w:r>
        <w:br/>
      </w:r>
      <w:r>
        <w:rPr>
          <w:rStyle w:val="VerbatimChar"/>
        </w:rPr>
        <w:t xml:space="preserve">║           </w:t>
      </w:r>
      <w:r>
        <w:rPr>
          <w:rStyle w:val="VerbatimChar"/>
          <w:rFonts w:ascii="Segoe UI Emoji" w:hAnsi="Segoe UI Emoji" w:cs="Segoe UI Emoji"/>
        </w:rPr>
        <w:t>❌</w:t>
      </w:r>
      <w:r>
        <w:rPr>
          <w:rStyle w:val="VerbatimChar"/>
        </w:rPr>
        <w:t xml:space="preserve"> Kein Gewinn - Versuch es nochmal!          </w:t>
      </w:r>
      <w:r>
        <w:rPr>
          <w:rStyle w:val="VerbatimChar"/>
          <w:rFonts w:cs="Consolas"/>
        </w:rPr>
        <w:t>║</w:t>
      </w:r>
      <w:r>
        <w:br/>
      </w:r>
      <w:r>
        <w:rPr>
          <w:rStyle w:val="VerbatimChar"/>
        </w:rPr>
        <w:t xml:space="preserve">║                                                      </w:t>
      </w:r>
      <w:proofErr w:type="gramStart"/>
      <w:r>
        <w:rPr>
          <w:rStyle w:val="VerbatimChar"/>
          <w:rFonts w:ascii="Segoe UI Emoji" w:hAnsi="Segoe UI Emoji" w:cs="Segoe UI Emoji"/>
        </w:rPr>
        <w:t>🔴</w:t>
      </w:r>
      <w:r>
        <w:rPr>
          <w:rStyle w:val="VerbatimChar"/>
        </w:rPr>
        <w:t xml:space="preserve">  ║</w:t>
      </w:r>
      <w:proofErr w:type="gramEnd"/>
      <w:r>
        <w:br/>
      </w:r>
      <w:r>
        <w:rPr>
          <w:rStyle w:val="VerbatimChar"/>
        </w:rPr>
        <w:t>║                                                     │   ║</w:t>
      </w:r>
      <w:r>
        <w:br/>
      </w:r>
      <w:r>
        <w:rPr>
          <w:rStyle w:val="VerbatimChar"/>
        </w:rPr>
        <w:t>║                                                     │   ║</w:t>
      </w:r>
      <w:r>
        <w:br/>
      </w:r>
      <w:proofErr w:type="gramStart"/>
      <w:r>
        <w:rPr>
          <w:rStyle w:val="VerbatimChar"/>
        </w:rPr>
        <w:t>║  [</w:t>
      </w:r>
      <w:proofErr w:type="gramEnd"/>
      <w:r>
        <w:rPr>
          <w:rStyle w:val="VerbatimChar"/>
          <w:rFonts w:ascii="Segoe UI Emoji" w:hAnsi="Segoe UI Emoji" w:cs="Segoe UI Emoji"/>
        </w:rPr>
        <w:t>💳</w:t>
      </w:r>
      <w:r>
        <w:rPr>
          <w:rStyle w:val="VerbatimChar"/>
        </w:rPr>
        <w:t xml:space="preserve"> Coins </w:t>
      </w:r>
      <w:proofErr w:type="spellStart"/>
      <w:r>
        <w:rPr>
          <w:rStyle w:val="VerbatimChar"/>
        </w:rPr>
        <w:t>aufladen</w:t>
      </w:r>
      <w:proofErr w:type="spellEnd"/>
      <w:r>
        <w:rPr>
          <w:rStyle w:val="VerbatimChar"/>
        </w:rPr>
        <w:t xml:space="preserve"> (1000</w:t>
      </w:r>
      <w:proofErr w:type="gramStart"/>
      <w:r>
        <w:rPr>
          <w:rStyle w:val="VerbatimChar"/>
        </w:rPr>
        <w:t xml:space="preserve">)]   </w:t>
      </w:r>
      <w:proofErr w:type="gramEnd"/>
      <w:r>
        <w:rPr>
          <w:rStyle w:val="VerbatimChar"/>
        </w:rPr>
        <w:t>[</w:t>
      </w:r>
      <w:r>
        <w:rPr>
          <w:rStyle w:val="VerbatimChar"/>
          <w:rFonts w:ascii="Segoe UI Emoji" w:hAnsi="Segoe UI Emoji" w:cs="Segoe UI Emoji"/>
        </w:rPr>
        <w:t>🗑️</w:t>
      </w:r>
      <w:r>
        <w:rPr>
          <w:rStyle w:val="VerbatimChar"/>
        </w:rPr>
        <w:t xml:space="preserve"> Spieler </w:t>
      </w:r>
      <w:proofErr w:type="spellStart"/>
      <w:proofErr w:type="gramStart"/>
      <w:r>
        <w:rPr>
          <w:rStyle w:val="VerbatimChar"/>
        </w:rPr>
        <w:t>löschen</w:t>
      </w:r>
      <w:proofErr w:type="spellEnd"/>
      <w:r>
        <w:rPr>
          <w:rStyle w:val="VerbatimChar"/>
        </w:rPr>
        <w:t xml:space="preserve">]   </w:t>
      </w:r>
      <w:proofErr w:type="gramEnd"/>
      <w:r>
        <w:rPr>
          <w:rStyle w:val="VerbatimChar"/>
        </w:rPr>
        <w:t xml:space="preserve"> ║</w:t>
      </w:r>
      <w:r>
        <w:br/>
      </w:r>
      <w:r>
        <w:rPr>
          <w:rStyle w:val="VerbatimChar"/>
        </w:rPr>
        <w:t>╚══════════════════════════════════════════════════════════╝</w:t>
      </w:r>
      <w:bookmarkStart w:id="20" w:name="screen-3-jackpot-gewinn"/>
      <w:bookmarkEnd w:id="19"/>
    </w:p>
    <w:p w14:paraId="15365022" w14:textId="77777777" w:rsidR="006373DC" w:rsidRPr="00EB794B" w:rsidRDefault="00000000">
      <w:pPr>
        <w:pStyle w:val="berschrift2"/>
        <w:rPr>
          <w:lang w:val="de-CH"/>
        </w:rPr>
      </w:pPr>
      <w:bookmarkStart w:id="21" w:name="rest-schnittstellen"/>
      <w:bookmarkEnd w:id="17"/>
      <w:bookmarkEnd w:id="20"/>
      <w:r w:rsidRPr="00EB794B">
        <w:rPr>
          <w:lang w:val="de-CH"/>
        </w:rPr>
        <w:lastRenderedPageBreak/>
        <w:t>6. REST-SCHNITTSTELLEN</w:t>
      </w:r>
    </w:p>
    <w:p w14:paraId="5FACD382" w14:textId="77777777" w:rsidR="006373DC" w:rsidRPr="00EB794B" w:rsidRDefault="00000000">
      <w:pPr>
        <w:pStyle w:val="berschrift3"/>
        <w:rPr>
          <w:lang w:val="de-CH"/>
        </w:rPr>
      </w:pPr>
      <w:bookmarkStart w:id="22" w:name="player-management-endpoints"/>
      <w:r w:rsidRPr="00EB794B">
        <w:rPr>
          <w:lang w:val="de-CH"/>
        </w:rPr>
        <w:t>Player Management Endpoints</w:t>
      </w:r>
    </w:p>
    <w:p w14:paraId="043B140C" w14:textId="77777777" w:rsidR="006373DC" w:rsidRPr="00EB794B" w:rsidRDefault="00000000">
      <w:pPr>
        <w:pStyle w:val="berschrift4"/>
        <w:rPr>
          <w:lang w:val="de-CH"/>
        </w:rPr>
      </w:pPr>
      <w:bookmarkStart w:id="23" w:name="get-player"/>
      <w:r w:rsidRPr="00EB794B">
        <w:rPr>
          <w:lang w:val="de-CH"/>
        </w:rPr>
        <w:t>GET /</w:t>
      </w:r>
      <w:proofErr w:type="spellStart"/>
      <w:r w:rsidRPr="00EB794B">
        <w:rPr>
          <w:lang w:val="de-CH"/>
        </w:rPr>
        <w:t>player</w:t>
      </w:r>
      <w:proofErr w:type="spellEnd"/>
    </w:p>
    <w:p w14:paraId="697CC07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Beschreibung:</w:t>
      </w:r>
      <w:r w:rsidRPr="00EB794B">
        <w:rPr>
          <w:lang w:val="de-CH"/>
        </w:rPr>
        <w:t xml:space="preserve"> Alle Spieler abruf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URL:</w:t>
      </w:r>
      <w:r w:rsidRPr="00EB794B">
        <w:rPr>
          <w:lang w:val="de-CH"/>
        </w:rPr>
        <w:t xml:space="preserve"> </w:t>
      </w:r>
      <w:r w:rsidRPr="00EB794B">
        <w:rPr>
          <w:rStyle w:val="VerbatimChar"/>
          <w:lang w:val="de-CH"/>
        </w:rPr>
        <w:t>http://localhost:8080/playe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ethod:</w:t>
      </w:r>
      <w:r w:rsidRPr="00EB794B">
        <w:rPr>
          <w:lang w:val="de-CH"/>
        </w:rPr>
        <w:t xml:space="preserve"> GE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Response:</w:t>
      </w:r>
    </w:p>
    <w:p w14:paraId="71F0603B" w14:textId="77777777" w:rsidR="006373DC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2DA8B0D2" w14:textId="77777777" w:rsidR="006373DC" w:rsidRDefault="00000000">
      <w:pPr>
        <w:pStyle w:val="berschrift4"/>
      </w:pPr>
      <w:bookmarkStart w:id="24" w:name="post-player"/>
      <w:bookmarkEnd w:id="23"/>
      <w:r>
        <w:t>POST /player</w:t>
      </w:r>
    </w:p>
    <w:p w14:paraId="3B9425A8" w14:textId="77777777" w:rsidR="006373DC" w:rsidRDefault="00000000">
      <w:pPr>
        <w:pStyle w:val="FirstParagraph"/>
      </w:pPr>
      <w:r>
        <w:rPr>
          <w:b/>
          <w:bCs/>
        </w:rPr>
        <w:t>Beschreibung:</w:t>
      </w:r>
      <w:r>
        <w:t xml:space="preserve"> Neuen Spieler erstellen</w:t>
      </w:r>
      <w:r>
        <w:br/>
      </w: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://localhost:8080/player</w:t>
      </w:r>
      <w:r>
        <w:br/>
      </w:r>
      <w:r>
        <w:rPr>
          <w:b/>
          <w:bCs/>
        </w:rPr>
        <w:t>Method:</w:t>
      </w:r>
      <w:r>
        <w:t xml:space="preserve"> POST</w:t>
      </w:r>
      <w:r>
        <w:br/>
      </w:r>
      <w:r>
        <w:rPr>
          <w:b/>
          <w:bCs/>
        </w:rPr>
        <w:t>Request Headers:</w:t>
      </w:r>
      <w:r>
        <w:t xml:space="preserve"> </w:t>
      </w:r>
      <w:r>
        <w:rPr>
          <w:rStyle w:val="VerbatimChar"/>
        </w:rPr>
        <w:t>Content-Type: application/json</w:t>
      </w:r>
      <w:r>
        <w:br/>
      </w:r>
      <w:r>
        <w:rPr>
          <w:b/>
          <w:bCs/>
        </w:rPr>
        <w:t>Request Body:</w:t>
      </w:r>
    </w:p>
    <w:p w14:paraId="3D756ECE" w14:textId="77777777" w:rsidR="006373D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FunctionTok"/>
        </w:rPr>
        <w:t>}</w:t>
      </w:r>
    </w:p>
    <w:p w14:paraId="5D28A755" w14:textId="77777777" w:rsidR="006373DC" w:rsidRDefault="00000000">
      <w:pPr>
        <w:pStyle w:val="FirstParagraph"/>
      </w:pPr>
      <w:r>
        <w:rPr>
          <w:b/>
          <w:bCs/>
        </w:rPr>
        <w:t>Response:</w:t>
      </w:r>
      <w:r>
        <w:t xml:space="preserve"> Created Player Object mit generierter ID </w:t>
      </w:r>
      <w:r>
        <w:rPr>
          <w:b/>
          <w:bCs/>
        </w:rPr>
        <w:t>Validation:</w:t>
      </w:r>
      <w:r>
        <w:t xml:space="preserve"> - Name nicht leer - Coins zwischen 0-1000</w:t>
      </w:r>
    </w:p>
    <w:p w14:paraId="7BA84131" w14:textId="77777777" w:rsidR="006373DC" w:rsidRDefault="00000000">
      <w:pPr>
        <w:pStyle w:val="berschrift4"/>
      </w:pPr>
      <w:bookmarkStart w:id="25" w:name="put-playerrechargeid"/>
      <w:bookmarkEnd w:id="24"/>
      <w:r>
        <w:t>PUT /player/recharge/{id}</w:t>
      </w:r>
    </w:p>
    <w:p w14:paraId="00D9E26D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Beschreibung:</w:t>
      </w:r>
      <w:r w:rsidRPr="00EB794B">
        <w:rPr>
          <w:lang w:val="de-CH"/>
        </w:rPr>
        <w:t xml:space="preserve"> Spieler-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uf 1000 aufla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URL:</w:t>
      </w:r>
      <w:r w:rsidRPr="00EB794B">
        <w:rPr>
          <w:lang w:val="de-CH"/>
        </w:rPr>
        <w:t xml:space="preserve"> </w:t>
      </w:r>
      <w:r w:rsidRPr="00EB794B">
        <w:rPr>
          <w:rStyle w:val="VerbatimChar"/>
          <w:lang w:val="de-CH"/>
        </w:rPr>
        <w:t>http://localhost:8080/player/recharge/1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ethod:</w:t>
      </w:r>
      <w:r w:rsidRPr="00EB794B">
        <w:rPr>
          <w:lang w:val="de-CH"/>
        </w:rPr>
        <w:t xml:space="preserve"> PU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Response:</w:t>
      </w:r>
      <w:r w:rsidRPr="00EB794B">
        <w:rPr>
          <w:lang w:val="de-CH"/>
        </w:rPr>
        <w:t xml:space="preserve"> Updated Player </w:t>
      </w:r>
      <w:proofErr w:type="spellStart"/>
      <w:r w:rsidRPr="00EB794B">
        <w:rPr>
          <w:lang w:val="de-CH"/>
        </w:rPr>
        <w:t>Object</w:t>
      </w:r>
      <w:proofErr w:type="spellEnd"/>
      <w:r w:rsidRPr="00EB794B">
        <w:rPr>
          <w:lang w:val="de-CH"/>
        </w:rPr>
        <w:t xml:space="preserve"> </w:t>
      </w:r>
      <w:r w:rsidRPr="00EB794B">
        <w:rPr>
          <w:b/>
          <w:bCs/>
          <w:lang w:val="de-CH"/>
        </w:rPr>
        <w:t>Fehlerbehandlung:</w:t>
      </w:r>
      <w:r w:rsidRPr="00EB794B">
        <w:rPr>
          <w:lang w:val="de-CH"/>
        </w:rPr>
        <w:t xml:space="preserve"> </w:t>
      </w:r>
      <w:proofErr w:type="spellStart"/>
      <w:proofErr w:type="gramStart"/>
      <w:r w:rsidRPr="00EB794B">
        <w:rPr>
          <w:lang w:val="de-CH"/>
        </w:rPr>
        <w:t>RuntimeException</w:t>
      </w:r>
      <w:proofErr w:type="spellEnd"/>
      <w:proofErr w:type="gramEnd"/>
      <w:r w:rsidRPr="00EB794B">
        <w:rPr>
          <w:lang w:val="de-CH"/>
        </w:rPr>
        <w:t xml:space="preserve"> wenn Player nicht gefunden</w:t>
      </w:r>
    </w:p>
    <w:p w14:paraId="41D0192F" w14:textId="77777777" w:rsidR="006373DC" w:rsidRPr="00EB794B" w:rsidRDefault="00000000">
      <w:pPr>
        <w:pStyle w:val="berschrift4"/>
        <w:rPr>
          <w:lang w:val="de-CH"/>
        </w:rPr>
      </w:pPr>
      <w:bookmarkStart w:id="26" w:name="delete-playerid"/>
      <w:bookmarkEnd w:id="25"/>
      <w:r w:rsidRPr="00EB794B">
        <w:rPr>
          <w:lang w:val="de-CH"/>
        </w:rPr>
        <w:lastRenderedPageBreak/>
        <w:t>DELETE /</w:t>
      </w:r>
      <w:proofErr w:type="spellStart"/>
      <w:r w:rsidRPr="00EB794B">
        <w:rPr>
          <w:lang w:val="de-CH"/>
        </w:rPr>
        <w:t>player</w:t>
      </w:r>
      <w:proofErr w:type="spellEnd"/>
      <w:r w:rsidRPr="00EB794B">
        <w:rPr>
          <w:lang w:val="de-CH"/>
        </w:rPr>
        <w:t>/{</w:t>
      </w:r>
      <w:proofErr w:type="spellStart"/>
      <w:r w:rsidRPr="00EB794B">
        <w:rPr>
          <w:lang w:val="de-CH"/>
        </w:rPr>
        <w:t>id</w:t>
      </w:r>
      <w:proofErr w:type="spellEnd"/>
      <w:r w:rsidRPr="00EB794B">
        <w:rPr>
          <w:lang w:val="de-CH"/>
        </w:rPr>
        <w:t>}</w:t>
      </w:r>
    </w:p>
    <w:p w14:paraId="6762F2A5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Beschreibung:</w:t>
      </w:r>
      <w:r w:rsidRPr="00EB794B">
        <w:rPr>
          <w:lang w:val="de-CH"/>
        </w:rPr>
        <w:t xml:space="preserve"> Spieler lösch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URL:</w:t>
      </w:r>
      <w:r w:rsidRPr="00EB794B">
        <w:rPr>
          <w:lang w:val="de-CH"/>
        </w:rPr>
        <w:t xml:space="preserve"> </w:t>
      </w:r>
      <w:r w:rsidRPr="00EB794B">
        <w:rPr>
          <w:rStyle w:val="VerbatimChar"/>
          <w:lang w:val="de-CH"/>
        </w:rPr>
        <w:t>http://localhost:8080/player/1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ethod:</w:t>
      </w:r>
      <w:r w:rsidRPr="00EB794B">
        <w:rPr>
          <w:lang w:val="de-CH"/>
        </w:rPr>
        <w:t xml:space="preserve"> DELETE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Response:</w:t>
      </w:r>
      <w:r w:rsidRPr="00EB794B">
        <w:rPr>
          <w:lang w:val="de-CH"/>
        </w:rPr>
        <w:t xml:space="preserve"> 200 OK</w:t>
      </w:r>
    </w:p>
    <w:p w14:paraId="5A038FB0" w14:textId="77777777" w:rsidR="006373DC" w:rsidRDefault="00000000">
      <w:pPr>
        <w:pStyle w:val="berschrift3"/>
      </w:pPr>
      <w:bookmarkStart w:id="27" w:name="slot-machine-endpoints"/>
      <w:bookmarkEnd w:id="22"/>
      <w:bookmarkEnd w:id="26"/>
      <w:r>
        <w:t>Slot Machine Endpoints</w:t>
      </w:r>
    </w:p>
    <w:p w14:paraId="55AC346B" w14:textId="77777777" w:rsidR="006373DC" w:rsidRDefault="00000000">
      <w:pPr>
        <w:pStyle w:val="berschrift4"/>
      </w:pPr>
      <w:bookmarkStart w:id="28" w:name="post-slotpullplayerid"/>
      <w:r>
        <w:t>POST /slot/pull/{playerId}</w:t>
      </w:r>
    </w:p>
    <w:p w14:paraId="4A63D2C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Beschreibung:</w:t>
      </w:r>
      <w:r w:rsidRPr="00EB794B">
        <w:rPr>
          <w:lang w:val="de-CH"/>
        </w:rPr>
        <w:t xml:space="preserve">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zieh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URL:</w:t>
      </w:r>
      <w:r w:rsidRPr="00EB794B">
        <w:rPr>
          <w:lang w:val="de-CH"/>
        </w:rPr>
        <w:t xml:space="preserve"> </w:t>
      </w:r>
      <w:r w:rsidRPr="00EB794B">
        <w:rPr>
          <w:rStyle w:val="VerbatimChar"/>
          <w:lang w:val="de-CH"/>
        </w:rPr>
        <w:t>http://localhost:8080/slot/pull/1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Method:</w:t>
      </w:r>
      <w:r w:rsidRPr="00EB794B">
        <w:rPr>
          <w:lang w:val="de-CH"/>
        </w:rPr>
        <w:t xml:space="preserve"> POS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Response bei Gewinn:</w:t>
      </w:r>
    </w:p>
    <w:p w14:paraId="7299D0F7" w14:textId="77777777" w:rsidR="006373D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l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🍒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🍒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🍒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i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90</w:t>
      </w:r>
      <w:r>
        <w:br/>
      </w:r>
      <w:r>
        <w:rPr>
          <w:rStyle w:val="FunctionTok"/>
        </w:rPr>
        <w:t>}</w:t>
      </w:r>
    </w:p>
    <w:p w14:paraId="11F2882C" w14:textId="77777777" w:rsidR="006373DC" w:rsidRDefault="00000000">
      <w:pPr>
        <w:pStyle w:val="FirstParagraph"/>
      </w:pPr>
      <w:r>
        <w:rPr>
          <w:b/>
          <w:bCs/>
        </w:rPr>
        <w:t>Response bei Verlust:</w:t>
      </w:r>
    </w:p>
    <w:p w14:paraId="205EBDF4" w14:textId="77777777" w:rsidR="006373D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lo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🍒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🍋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💎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in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90</w:t>
      </w:r>
      <w:r>
        <w:br/>
      </w:r>
      <w:r>
        <w:rPr>
          <w:rStyle w:val="FunctionTok"/>
        </w:rPr>
        <w:t>}</w:t>
      </w:r>
    </w:p>
    <w:p w14:paraId="6DA9F56E" w14:textId="77777777" w:rsidR="006373DC" w:rsidRDefault="00000000">
      <w:pPr>
        <w:pStyle w:val="FirstParagraph"/>
      </w:pPr>
      <w:r>
        <w:rPr>
          <w:b/>
          <w:bCs/>
        </w:rPr>
        <w:t>Error Response:</w:t>
      </w:r>
    </w:p>
    <w:p w14:paraId="2C397B37" w14:textId="77777777" w:rsidR="006373D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t enough coins"</w:t>
      </w:r>
      <w:r>
        <w:br/>
      </w:r>
      <w:r>
        <w:rPr>
          <w:rStyle w:val="FunctionTok"/>
        </w:rPr>
        <w:t>}</w:t>
      </w:r>
    </w:p>
    <w:p w14:paraId="3438C95E" w14:textId="77777777" w:rsidR="006373DC" w:rsidRDefault="00000000">
      <w:pPr>
        <w:pStyle w:val="berschrift3"/>
      </w:pPr>
      <w:bookmarkStart w:id="29" w:name="gewinnkombinationen"/>
      <w:bookmarkEnd w:id="27"/>
      <w:bookmarkEnd w:id="28"/>
      <w:r>
        <w:t>Gewinnkombinationen</w:t>
      </w:r>
    </w:p>
    <w:p w14:paraId="0191F391" w14:textId="77777777" w:rsidR="006373DC" w:rsidRPr="00EB794B" w:rsidRDefault="00000000">
      <w:pPr>
        <w:pStyle w:val="Compact"/>
        <w:numPr>
          <w:ilvl w:val="0"/>
          <w:numId w:val="7"/>
        </w:numPr>
        <w:rPr>
          <w:lang w:val="de-CH"/>
        </w:rPr>
      </w:pPr>
      <w:r>
        <w:t>💎</w:t>
      </w:r>
      <w:r w:rsidRPr="00EB794B">
        <w:rPr>
          <w:lang w:val="de-CH"/>
        </w:rPr>
        <w:t xml:space="preserve"> Diamant: 50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(50x Einsatz)</w:t>
      </w:r>
    </w:p>
    <w:p w14:paraId="5739C20A" w14:textId="77777777" w:rsidR="006373DC" w:rsidRDefault="00000000">
      <w:pPr>
        <w:pStyle w:val="Compact"/>
        <w:numPr>
          <w:ilvl w:val="0"/>
          <w:numId w:val="7"/>
        </w:numPr>
      </w:pPr>
      <w:r>
        <w:t>⭐ Stern: 200 Coins (20x Einsatz)</w:t>
      </w:r>
    </w:p>
    <w:p w14:paraId="5DD5D498" w14:textId="77777777" w:rsidR="006373DC" w:rsidRPr="00EB794B" w:rsidRDefault="00000000">
      <w:pPr>
        <w:pStyle w:val="Compact"/>
        <w:numPr>
          <w:ilvl w:val="0"/>
          <w:numId w:val="7"/>
        </w:numPr>
        <w:rPr>
          <w:lang w:val="de-CH"/>
        </w:rPr>
      </w:pPr>
      <w:r>
        <w:t>🔔</w:t>
      </w:r>
      <w:r w:rsidRPr="00EB794B">
        <w:rPr>
          <w:lang w:val="de-CH"/>
        </w:rPr>
        <w:t xml:space="preserve"> Glocke: 15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(15x Einsatz)</w:t>
      </w:r>
    </w:p>
    <w:p w14:paraId="6F49C427" w14:textId="77777777" w:rsidR="006373DC" w:rsidRPr="00EB794B" w:rsidRDefault="00000000">
      <w:pPr>
        <w:pStyle w:val="Compact"/>
        <w:numPr>
          <w:ilvl w:val="0"/>
          <w:numId w:val="7"/>
        </w:numPr>
        <w:rPr>
          <w:lang w:val="de-CH"/>
        </w:rPr>
      </w:pPr>
      <w:r>
        <w:t>🍒</w:t>
      </w:r>
      <w:r w:rsidRPr="00EB794B">
        <w:rPr>
          <w:lang w:val="de-CH"/>
        </w:rPr>
        <w:t xml:space="preserve"> Kirsche: 10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(10x Einsatz)</w:t>
      </w:r>
    </w:p>
    <w:p w14:paraId="7BF6EC73" w14:textId="77777777" w:rsidR="006373DC" w:rsidRPr="00EB794B" w:rsidRDefault="00000000">
      <w:pPr>
        <w:pStyle w:val="Compact"/>
        <w:numPr>
          <w:ilvl w:val="0"/>
          <w:numId w:val="7"/>
        </w:numPr>
        <w:rPr>
          <w:lang w:val="de-CH"/>
        </w:rPr>
      </w:pPr>
      <w:r>
        <w:t>🍋</w:t>
      </w:r>
      <w:r w:rsidRPr="00EB794B">
        <w:rPr>
          <w:lang w:val="de-CH"/>
        </w:rPr>
        <w:t xml:space="preserve"> Zitrone: 8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(8x Einsatz)</w:t>
      </w:r>
    </w:p>
    <w:p w14:paraId="4AD9E15A" w14:textId="77777777" w:rsidR="006373DC" w:rsidRDefault="00000000">
      <w:pPr>
        <w:pStyle w:val="Compact"/>
        <w:numPr>
          <w:ilvl w:val="0"/>
          <w:numId w:val="7"/>
        </w:numPr>
      </w:pPr>
      <w:r>
        <w:t xml:space="preserve">🍉 </w:t>
      </w:r>
      <w:proofErr w:type="spellStart"/>
      <w:r>
        <w:t>Wassermelone</w:t>
      </w:r>
      <w:proofErr w:type="spellEnd"/>
      <w:r>
        <w:t>: 60 Coins (6x Einsatz)</w:t>
      </w:r>
    </w:p>
    <w:p w14:paraId="23A710FD" w14:textId="1947E647" w:rsidR="006373DC" w:rsidRDefault="006373DC"/>
    <w:p w14:paraId="5B4384D6" w14:textId="77777777" w:rsidR="006373DC" w:rsidRPr="00EB794B" w:rsidRDefault="00000000">
      <w:pPr>
        <w:pStyle w:val="berschrift2"/>
        <w:rPr>
          <w:lang w:val="de-CH"/>
        </w:rPr>
      </w:pPr>
      <w:bookmarkStart w:id="30" w:name="testplan"/>
      <w:bookmarkEnd w:id="21"/>
      <w:bookmarkEnd w:id="29"/>
      <w:r w:rsidRPr="00EB794B">
        <w:rPr>
          <w:lang w:val="de-CH"/>
        </w:rPr>
        <w:lastRenderedPageBreak/>
        <w:t>7. TESTPLAN</w:t>
      </w:r>
    </w:p>
    <w:p w14:paraId="484BF828" w14:textId="77777777" w:rsidR="006373DC" w:rsidRPr="00EB794B" w:rsidRDefault="00000000">
      <w:pPr>
        <w:pStyle w:val="berschrift3"/>
        <w:rPr>
          <w:lang w:val="de-CH"/>
        </w:rPr>
      </w:pPr>
      <w:bookmarkStart w:id="31" w:name="testfall-1-player-erstellen"/>
      <w:r w:rsidRPr="00EB794B">
        <w:rPr>
          <w:lang w:val="de-CH"/>
        </w:rPr>
        <w:t>Testfall 1: Player erstellen</w:t>
      </w:r>
    </w:p>
    <w:p w14:paraId="257BFE62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Anwendung läuft, MySQL verfügbar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Namen “</w:t>
      </w:r>
      <w:proofErr w:type="spellStart"/>
      <w:r w:rsidRPr="00EB794B">
        <w:rPr>
          <w:lang w:val="de-CH"/>
        </w:rPr>
        <w:t>TestUser</w:t>
      </w:r>
      <w:proofErr w:type="spellEnd"/>
      <w:r w:rsidRPr="00EB794B">
        <w:rPr>
          <w:lang w:val="de-CH"/>
        </w:rPr>
        <w:t xml:space="preserve">” eingeben 2.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“500” eingeben</w:t>
      </w:r>
      <w:r w:rsidRPr="00EB794B">
        <w:rPr>
          <w:lang w:val="de-CH"/>
        </w:rPr>
        <w:br/>
        <w:t xml:space="preserve">3. “Erstellen” klicken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Player erscheint in Player-Liste, DB-Eintrag erstellt</w:t>
      </w:r>
    </w:p>
    <w:p w14:paraId="20DAC600" w14:textId="77777777" w:rsidR="006373DC" w:rsidRPr="00EB794B" w:rsidRDefault="00000000">
      <w:pPr>
        <w:pStyle w:val="berschrift3"/>
        <w:rPr>
          <w:lang w:val="de-CH"/>
        </w:rPr>
      </w:pPr>
      <w:bookmarkStart w:id="32" w:name="testfall-2-player-erstellen---validation"/>
      <w:bookmarkEnd w:id="31"/>
      <w:r w:rsidRPr="00EB794B">
        <w:rPr>
          <w:lang w:val="de-CH"/>
        </w:rPr>
        <w:t>Testfall 2: Player erstellen - Validation</w:t>
      </w:r>
    </w:p>
    <w:p w14:paraId="03EAC40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Anwendung läuf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Namen leer lassen 2. “Erstellen” klicken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Validation verhindert Erstellung, Error-Message</w:t>
      </w:r>
    </w:p>
    <w:p w14:paraId="606EBB5F" w14:textId="77777777" w:rsidR="006373DC" w:rsidRPr="00EB794B" w:rsidRDefault="00000000">
      <w:pPr>
        <w:pStyle w:val="berschrift3"/>
        <w:rPr>
          <w:lang w:val="de-CH"/>
        </w:rPr>
      </w:pPr>
      <w:bookmarkStart w:id="33" w:name="testfall-3-slot-machine---erfolgreich"/>
      <w:bookmarkEnd w:id="32"/>
      <w:r w:rsidRPr="00EB794B">
        <w:rPr>
          <w:lang w:val="de-CH"/>
        </w:rPr>
        <w:t xml:space="preserve">Testfall 3: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- Erfolgreich</w:t>
      </w:r>
    </w:p>
    <w:p w14:paraId="13171743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Player mit ≥1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usgewähl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“Pull Lever” klicken 2. Animation abwarten (3 Sekunden)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1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bgezogen, Ergebnis angezeigt, DB aktualisiert</w:t>
      </w:r>
    </w:p>
    <w:p w14:paraId="77E42075" w14:textId="77777777" w:rsidR="006373DC" w:rsidRPr="00EB794B" w:rsidRDefault="00000000">
      <w:pPr>
        <w:pStyle w:val="berschrift3"/>
        <w:rPr>
          <w:lang w:val="de-CH"/>
        </w:rPr>
      </w:pPr>
      <w:bookmarkStart w:id="34" w:name="Xdc39cb8e73988b072fd57bcb7b264776ca2c614"/>
      <w:bookmarkEnd w:id="33"/>
      <w:r w:rsidRPr="00EB794B">
        <w:rPr>
          <w:lang w:val="de-CH"/>
        </w:rPr>
        <w:t xml:space="preserve">Testfall 4: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- Nicht genügend </w:t>
      </w:r>
      <w:proofErr w:type="spellStart"/>
      <w:r w:rsidRPr="00EB794B">
        <w:rPr>
          <w:lang w:val="de-CH"/>
        </w:rPr>
        <w:t>Coins</w:t>
      </w:r>
      <w:proofErr w:type="spellEnd"/>
    </w:p>
    <w:p w14:paraId="05BE0E69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Player mit &lt;1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usgewähl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Button prüfen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Button ist disabled, kein Pull möglich</w:t>
      </w:r>
    </w:p>
    <w:p w14:paraId="673B86D1" w14:textId="77777777" w:rsidR="006373DC" w:rsidRPr="00EB794B" w:rsidRDefault="00000000">
      <w:pPr>
        <w:pStyle w:val="berschrift3"/>
        <w:rPr>
          <w:lang w:val="de-CH"/>
        </w:rPr>
      </w:pPr>
      <w:bookmarkStart w:id="35" w:name="testfall-5-coins-aufladen"/>
      <w:bookmarkEnd w:id="34"/>
      <w:r w:rsidRPr="00EB794B">
        <w:rPr>
          <w:lang w:val="de-CH"/>
        </w:rPr>
        <w:t xml:space="preserve">Testfall 5: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ufladen</w:t>
      </w:r>
    </w:p>
    <w:p w14:paraId="71AFF45D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Player ausgewähl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“Aufladen” klicken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uf 1000 gesetzt, UI aktualisiert</w:t>
      </w:r>
    </w:p>
    <w:p w14:paraId="063E77F8" w14:textId="77777777" w:rsidR="006373DC" w:rsidRPr="00EB794B" w:rsidRDefault="00000000">
      <w:pPr>
        <w:pStyle w:val="berschrift3"/>
        <w:rPr>
          <w:lang w:val="de-CH"/>
        </w:rPr>
      </w:pPr>
      <w:bookmarkStart w:id="36" w:name="testfall-6-player-löschen"/>
      <w:bookmarkEnd w:id="35"/>
      <w:r w:rsidRPr="00EB794B">
        <w:rPr>
          <w:lang w:val="de-CH"/>
        </w:rPr>
        <w:t>Testfall 6: Player löschen</w:t>
      </w:r>
    </w:p>
    <w:p w14:paraId="258D1307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Player ausgewählt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“Löschen” klicken 2. Bestätigung “Ja”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Player aus DB entfernt, zur Auswahl zurück</w:t>
      </w:r>
    </w:p>
    <w:p w14:paraId="301FB448" w14:textId="77777777" w:rsidR="006373DC" w:rsidRPr="00EB794B" w:rsidRDefault="00000000">
      <w:pPr>
        <w:pStyle w:val="berschrift3"/>
        <w:rPr>
          <w:lang w:val="de-CH"/>
        </w:rPr>
      </w:pPr>
      <w:bookmarkStart w:id="37" w:name="testfall-7-coins-limit-validation"/>
      <w:bookmarkEnd w:id="36"/>
      <w:r w:rsidRPr="00EB794B">
        <w:rPr>
          <w:lang w:val="de-CH"/>
        </w:rPr>
        <w:t xml:space="preserve">Testfall 7: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>-Limit Validation</w:t>
      </w:r>
    </w:p>
    <w:p w14:paraId="4B540599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Vorbedingung:</w:t>
      </w:r>
      <w:r w:rsidRPr="00EB794B">
        <w:rPr>
          <w:lang w:val="de-CH"/>
        </w:rPr>
        <w:t xml:space="preserve"> Player-Erstellung Form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Schritte:</w:t>
      </w:r>
      <w:r w:rsidRPr="00EB794B">
        <w:rPr>
          <w:lang w:val="de-CH"/>
        </w:rPr>
        <w:t xml:space="preserve"> 1.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“1500” eingeben 2. “Erstellen” klicken </w:t>
      </w:r>
      <w:r w:rsidRPr="00EB794B">
        <w:rPr>
          <w:b/>
          <w:bCs/>
          <w:lang w:val="de-CH"/>
        </w:rPr>
        <w:t>Erwartetes Ergebnis:</w:t>
      </w:r>
      <w:r w:rsidRPr="00EB794B">
        <w:rPr>
          <w:lang w:val="de-CH"/>
        </w:rPr>
        <w:t xml:space="preserve"> Validation verhindert Erstellung, Alert “Maximale Anzahl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ist 1000!”</w:t>
      </w:r>
    </w:p>
    <w:p w14:paraId="71679772" w14:textId="62EBF56F" w:rsidR="006373DC" w:rsidRDefault="006373DC"/>
    <w:p w14:paraId="2E29DA97" w14:textId="77777777" w:rsidR="006373DC" w:rsidRPr="00EB794B" w:rsidRDefault="00000000">
      <w:pPr>
        <w:pStyle w:val="berschrift2"/>
        <w:rPr>
          <w:lang w:val="de-CH"/>
        </w:rPr>
      </w:pPr>
      <w:bookmarkStart w:id="38" w:name="test-durchführung"/>
      <w:bookmarkEnd w:id="30"/>
      <w:bookmarkEnd w:id="37"/>
      <w:r w:rsidRPr="00EB794B">
        <w:rPr>
          <w:lang w:val="de-CH"/>
        </w:rPr>
        <w:lastRenderedPageBreak/>
        <w:t>8. TEST-DURCHFÜHRUNG</w:t>
      </w:r>
    </w:p>
    <w:p w14:paraId="16B3952B" w14:textId="77777777" w:rsidR="006373DC" w:rsidRPr="00EB794B" w:rsidRDefault="00000000">
      <w:pPr>
        <w:pStyle w:val="berschrift3"/>
        <w:rPr>
          <w:lang w:val="de-CH"/>
        </w:rPr>
      </w:pPr>
      <w:bookmarkStart w:id="39" w:name="manuelle-tests"/>
      <w:r w:rsidRPr="00EB794B">
        <w:rPr>
          <w:lang w:val="de-CH"/>
        </w:rPr>
        <w:t>Manuelle Tests</w:t>
      </w:r>
    </w:p>
    <w:p w14:paraId="026E62F3" w14:textId="77777777" w:rsidR="006373DC" w:rsidRPr="00EB794B" w:rsidRDefault="00000000">
      <w:pPr>
        <w:pStyle w:val="berschrift4"/>
        <w:rPr>
          <w:lang w:val="de-CH"/>
        </w:rPr>
      </w:pPr>
      <w:bookmarkStart w:id="40" w:name="testfall-1-player-erstellen-1"/>
      <w:r w:rsidRPr="00EB794B">
        <w:rPr>
          <w:lang w:val="de-CH"/>
        </w:rPr>
        <w:t>Testfall 1: Player erstellen ✅</w:t>
      </w:r>
    </w:p>
    <w:p w14:paraId="5FD6ACF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Player wird korrekt erstellt und in Player-Liste angezeigt. MySQL </w:t>
      </w:r>
      <w:proofErr w:type="spellStart"/>
      <w:r w:rsidRPr="00EB794B">
        <w:rPr>
          <w:lang w:val="de-CH"/>
        </w:rPr>
        <w:t>Persistierung</w:t>
      </w:r>
      <w:proofErr w:type="spellEnd"/>
      <w:r w:rsidRPr="00EB794B">
        <w:rPr>
          <w:lang w:val="de-CH"/>
        </w:rPr>
        <w:t xml:space="preserve"> funktioniert.</w:t>
      </w:r>
    </w:p>
    <w:p w14:paraId="49B64B69" w14:textId="77777777" w:rsidR="006373DC" w:rsidRPr="00EB794B" w:rsidRDefault="00000000">
      <w:pPr>
        <w:pStyle w:val="berschrift4"/>
        <w:rPr>
          <w:lang w:val="de-CH"/>
        </w:rPr>
      </w:pPr>
      <w:bookmarkStart w:id="41" w:name="Xf7ed215a93a8bed48ca36402356e3260834ea01"/>
      <w:bookmarkEnd w:id="40"/>
      <w:r w:rsidRPr="00EB794B">
        <w:rPr>
          <w:lang w:val="de-CH"/>
        </w:rPr>
        <w:t>Testfall 2: Player erstellen - Validation ✅</w:t>
      </w:r>
    </w:p>
    <w:p w14:paraId="7177D727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Required</w:t>
      </w:r>
      <w:proofErr w:type="spellEnd"/>
      <w:r w:rsidRPr="00EB794B">
        <w:rPr>
          <w:lang w:val="de-CH"/>
        </w:rPr>
        <w:t>-Validation funktioniert, leere Namen werden verhindert.</w:t>
      </w:r>
    </w:p>
    <w:p w14:paraId="1D85F578" w14:textId="77777777" w:rsidR="006373DC" w:rsidRPr="00EB794B" w:rsidRDefault="00000000">
      <w:pPr>
        <w:pStyle w:val="berschrift4"/>
        <w:rPr>
          <w:lang w:val="de-CH"/>
        </w:rPr>
      </w:pPr>
      <w:bookmarkStart w:id="42" w:name="testfall-3-slot-machine---erfolgreich-1"/>
      <w:bookmarkEnd w:id="41"/>
      <w:r w:rsidRPr="00EB794B">
        <w:rPr>
          <w:lang w:val="de-CH"/>
        </w:rPr>
        <w:t xml:space="preserve">Testfall 3: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- Erfolgreich ✅</w:t>
      </w:r>
    </w:p>
    <w:p w14:paraId="3726D1A3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Animation läuft flüssig,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werden korrekt abgezogen, Backend-Integration funktioniert.</w:t>
      </w:r>
    </w:p>
    <w:p w14:paraId="67453A45" w14:textId="77777777" w:rsidR="006373DC" w:rsidRPr="00EB794B" w:rsidRDefault="00000000">
      <w:pPr>
        <w:pStyle w:val="berschrift4"/>
        <w:rPr>
          <w:lang w:val="de-CH"/>
        </w:rPr>
      </w:pPr>
      <w:bookmarkStart w:id="43" w:name="Xc142f0289f6e51cad44916c871a521c8b253cb3"/>
      <w:bookmarkEnd w:id="42"/>
      <w:r w:rsidRPr="00EB794B">
        <w:rPr>
          <w:lang w:val="de-CH"/>
        </w:rPr>
        <w:t xml:space="preserve">Testfall 4: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- Nicht genügend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✅</w:t>
      </w:r>
    </w:p>
    <w:p w14:paraId="65D9640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Button wird automatisch disabled bei &lt;1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>.</w:t>
      </w:r>
    </w:p>
    <w:p w14:paraId="5FDF16CA" w14:textId="77777777" w:rsidR="006373DC" w:rsidRPr="00EB794B" w:rsidRDefault="00000000">
      <w:pPr>
        <w:pStyle w:val="berschrift4"/>
        <w:rPr>
          <w:lang w:val="de-CH"/>
        </w:rPr>
      </w:pPr>
      <w:bookmarkStart w:id="44" w:name="testfall-5-coins-aufladen-1"/>
      <w:bookmarkEnd w:id="43"/>
      <w:r w:rsidRPr="00EB794B">
        <w:rPr>
          <w:lang w:val="de-CH"/>
        </w:rPr>
        <w:t xml:space="preserve">Testfall 5: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aufladen ✅</w:t>
      </w:r>
    </w:p>
    <w:p w14:paraId="0C7A30B5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100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werden korrekt hinzugefügt, </w:t>
      </w:r>
      <w:proofErr w:type="gramStart"/>
      <w:r w:rsidRPr="00EB794B">
        <w:rPr>
          <w:lang w:val="de-CH"/>
        </w:rPr>
        <w:t>UI Update</w:t>
      </w:r>
      <w:proofErr w:type="gramEnd"/>
      <w:r w:rsidRPr="00EB794B">
        <w:rPr>
          <w:lang w:val="de-CH"/>
        </w:rPr>
        <w:t xml:space="preserve"> funktioniert.</w:t>
      </w:r>
    </w:p>
    <w:p w14:paraId="46AB43C1" w14:textId="77777777" w:rsidR="006373DC" w:rsidRPr="00EB794B" w:rsidRDefault="00000000">
      <w:pPr>
        <w:pStyle w:val="berschrift4"/>
        <w:rPr>
          <w:lang w:val="de-CH"/>
        </w:rPr>
      </w:pPr>
      <w:bookmarkStart w:id="45" w:name="testfall-6-player-löschen-1"/>
      <w:bookmarkEnd w:id="44"/>
      <w:r w:rsidRPr="00EB794B">
        <w:rPr>
          <w:lang w:val="de-CH"/>
        </w:rPr>
        <w:t>Testfall 6: Player löschen ✅</w:t>
      </w:r>
    </w:p>
    <w:p w14:paraId="33531F34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Player wird aus DB entfernt, UI kehrt zur Auswahl zurück.</w:t>
      </w:r>
    </w:p>
    <w:p w14:paraId="16E0CA6F" w14:textId="77777777" w:rsidR="006373DC" w:rsidRPr="00EB794B" w:rsidRDefault="00000000">
      <w:pPr>
        <w:pStyle w:val="berschrift4"/>
        <w:rPr>
          <w:lang w:val="de-CH"/>
        </w:rPr>
      </w:pPr>
      <w:bookmarkStart w:id="46" w:name="testfall-7-coins-limit-validation-1"/>
      <w:bookmarkEnd w:id="45"/>
      <w:r w:rsidRPr="00EB794B">
        <w:rPr>
          <w:lang w:val="de-CH"/>
        </w:rPr>
        <w:t xml:space="preserve">Testfall 7: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>-Limit Validation ✅</w:t>
      </w:r>
    </w:p>
    <w:p w14:paraId="48C2D52C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Durchgeführt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Frontend und </w:t>
      </w:r>
      <w:proofErr w:type="gramStart"/>
      <w:r w:rsidRPr="00EB794B">
        <w:rPr>
          <w:lang w:val="de-CH"/>
        </w:rPr>
        <w:t>Backend</w:t>
      </w:r>
      <w:proofErr w:type="gramEnd"/>
      <w:r w:rsidRPr="00EB794B">
        <w:rPr>
          <w:lang w:val="de-CH"/>
        </w:rPr>
        <w:t xml:space="preserve"> validieren max. 100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korrekt.</w:t>
      </w:r>
    </w:p>
    <w:p w14:paraId="7578D272" w14:textId="7E9AC7FB" w:rsidR="006373DC" w:rsidRDefault="006373DC"/>
    <w:p w14:paraId="0864CA2B" w14:textId="148C0474" w:rsidR="006373DC" w:rsidRDefault="00000000" w:rsidP="009D6494">
      <w:pPr>
        <w:pStyle w:val="berschrift2"/>
      </w:pPr>
      <w:bookmarkStart w:id="47" w:name="unit-test-durchführung"/>
      <w:bookmarkEnd w:id="38"/>
      <w:bookmarkEnd w:id="39"/>
      <w:bookmarkEnd w:id="46"/>
      <w:r>
        <w:lastRenderedPageBreak/>
        <w:t>9. UNIT-TEST DURCHFÜHRUNG</w:t>
      </w:r>
      <w:bookmarkStart w:id="48" w:name="Xbfda55de7e2eccaa8ed1ee45b55f7b88398b6ec"/>
    </w:p>
    <w:p w14:paraId="1DAC8095" w14:textId="77777777" w:rsidR="006373DC" w:rsidRPr="00EB794B" w:rsidRDefault="00000000">
      <w:pPr>
        <w:pStyle w:val="berschrift4"/>
        <w:rPr>
          <w:lang w:val="de-CH"/>
        </w:rPr>
      </w:pPr>
      <w:bookmarkStart w:id="49" w:name="unit-test-1-app-rendering"/>
      <w:r w:rsidRPr="00EB794B">
        <w:rPr>
          <w:lang w:val="de-CH"/>
        </w:rPr>
        <w:t>Unit-Test 1: App Rendering ✅</w:t>
      </w:r>
    </w:p>
    <w:p w14:paraId="7DCD8700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Test:</w:t>
      </w:r>
      <w:r w:rsidRPr="00EB794B">
        <w:rPr>
          <w:lang w:val="de-CH"/>
        </w:rPr>
        <w:t xml:space="preserve"> App </w:t>
      </w:r>
      <w:proofErr w:type="spellStart"/>
      <w:r w:rsidRPr="00EB794B">
        <w:rPr>
          <w:lang w:val="de-CH"/>
        </w:rPr>
        <w:t>renders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without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crashing</w:t>
      </w:r>
      <w:proofErr w:type="spellEnd"/>
      <w:r w:rsidRPr="00EB794B">
        <w:rPr>
          <w:lang w:val="de-CH"/>
        </w:rPr>
        <w:br/>
      </w:r>
      <w:proofErr w:type="gramStart"/>
      <w:r w:rsidRPr="00EB794B">
        <w:rPr>
          <w:b/>
          <w:bCs/>
          <w:lang w:val="de-CH"/>
        </w:rPr>
        <w:t>Durchgeführt</w:t>
      </w:r>
      <w:proofErr w:type="gramEnd"/>
      <w:r w:rsidRPr="00EB794B">
        <w:rPr>
          <w:b/>
          <w:bCs/>
          <w:lang w:val="de-CH"/>
        </w:rPr>
        <w:t xml:space="preserve">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Code:</w:t>
      </w:r>
      <w:r w:rsidRPr="00EB794B">
        <w:rPr>
          <w:lang w:val="de-CH"/>
        </w:rPr>
        <w:t xml:space="preserve"> </w:t>
      </w:r>
      <w:proofErr w:type="gramStart"/>
      <w:r w:rsidRPr="00EB794B">
        <w:rPr>
          <w:lang w:val="de-CH"/>
        </w:rPr>
        <w:t>Testet</w:t>
      </w:r>
      <w:proofErr w:type="gramEnd"/>
      <w:r w:rsidRPr="00EB794B">
        <w:rPr>
          <w:lang w:val="de-CH"/>
        </w:rPr>
        <w:t xml:space="preserve"> ob die App ohne Fehler lädt und “CASINO ROYALE” anzeigt </w:t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Grundlegendes Rendering funktioniert fehlerfrei</w:t>
      </w:r>
    </w:p>
    <w:p w14:paraId="50C11804" w14:textId="77777777" w:rsidR="006373DC" w:rsidRPr="00EB794B" w:rsidRDefault="00000000">
      <w:pPr>
        <w:pStyle w:val="berschrift4"/>
        <w:rPr>
          <w:lang w:val="de-CH"/>
        </w:rPr>
      </w:pPr>
      <w:bookmarkStart w:id="50" w:name="unit-test-2-form-validation"/>
      <w:bookmarkEnd w:id="49"/>
      <w:r w:rsidRPr="00EB794B">
        <w:rPr>
          <w:lang w:val="de-CH"/>
        </w:rPr>
        <w:t>Unit-Test 2: Form Validation ✅</w:t>
      </w:r>
    </w:p>
    <w:p w14:paraId="1AC3259A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Test:</w:t>
      </w:r>
      <w:r w:rsidRPr="00EB794B">
        <w:rPr>
          <w:lang w:val="de-CH"/>
        </w:rPr>
        <w:t xml:space="preserve"> Player </w:t>
      </w:r>
      <w:proofErr w:type="spellStart"/>
      <w:r w:rsidRPr="00EB794B">
        <w:rPr>
          <w:lang w:val="de-CH"/>
        </w:rPr>
        <w:t>creation</w:t>
      </w:r>
      <w:proofErr w:type="spellEnd"/>
      <w:r w:rsidRPr="00EB794B">
        <w:rPr>
          <w:lang w:val="de-CH"/>
        </w:rPr>
        <w:t xml:space="preserve"> form </w:t>
      </w:r>
      <w:proofErr w:type="spellStart"/>
      <w:r w:rsidRPr="00EB794B">
        <w:rPr>
          <w:lang w:val="de-CH"/>
        </w:rPr>
        <w:t>validation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works</w:t>
      </w:r>
      <w:proofErr w:type="spellEnd"/>
      <w:r w:rsidRPr="00EB794B">
        <w:rPr>
          <w:lang w:val="de-CH"/>
        </w:rPr>
        <w:br/>
      </w:r>
      <w:proofErr w:type="gramStart"/>
      <w:r w:rsidRPr="00EB794B">
        <w:rPr>
          <w:b/>
          <w:bCs/>
          <w:lang w:val="de-CH"/>
        </w:rPr>
        <w:t>Durchgeführt</w:t>
      </w:r>
      <w:proofErr w:type="gramEnd"/>
      <w:r w:rsidRPr="00EB794B">
        <w:rPr>
          <w:b/>
          <w:bCs/>
          <w:lang w:val="de-CH"/>
        </w:rPr>
        <w:t xml:space="preserve">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Code:</w:t>
      </w:r>
      <w:r w:rsidRPr="00EB794B">
        <w:rPr>
          <w:lang w:val="de-CH"/>
        </w:rPr>
        <w:t xml:space="preserve"> Testet HTML5 Validation (min=“0”, </w:t>
      </w:r>
      <w:proofErr w:type="spellStart"/>
      <w:r w:rsidRPr="00EB794B">
        <w:rPr>
          <w:lang w:val="de-CH"/>
        </w:rPr>
        <w:t>max</w:t>
      </w:r>
      <w:proofErr w:type="spellEnd"/>
      <w:r w:rsidRPr="00EB794B">
        <w:rPr>
          <w:lang w:val="de-CH"/>
        </w:rPr>
        <w:t xml:space="preserve">=“1000”) </w:t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Eingabefelder haben korrekte Validation-Attribute</w:t>
      </w:r>
    </w:p>
    <w:p w14:paraId="4B8637BF" w14:textId="77777777" w:rsidR="006373DC" w:rsidRPr="00EB794B" w:rsidRDefault="00000000">
      <w:pPr>
        <w:pStyle w:val="berschrift4"/>
        <w:rPr>
          <w:lang w:val="de-CH"/>
        </w:rPr>
      </w:pPr>
      <w:bookmarkStart w:id="51" w:name="unit-test-3-player-creation"/>
      <w:bookmarkEnd w:id="50"/>
      <w:r w:rsidRPr="00EB794B">
        <w:rPr>
          <w:lang w:val="de-CH"/>
        </w:rPr>
        <w:t xml:space="preserve">Unit-Test 3: Player </w:t>
      </w:r>
      <w:proofErr w:type="spellStart"/>
      <w:r w:rsidRPr="00EB794B">
        <w:rPr>
          <w:lang w:val="de-CH"/>
        </w:rPr>
        <w:t>Creation</w:t>
      </w:r>
      <w:proofErr w:type="spellEnd"/>
      <w:r w:rsidRPr="00EB794B">
        <w:rPr>
          <w:lang w:val="de-CH"/>
        </w:rPr>
        <w:t xml:space="preserve"> ✅</w:t>
      </w:r>
    </w:p>
    <w:p w14:paraId="77157A11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Test:</w:t>
      </w:r>
      <w:r w:rsidRPr="00EB794B">
        <w:rPr>
          <w:lang w:val="de-CH"/>
        </w:rPr>
        <w:t xml:space="preserve"> Player </w:t>
      </w:r>
      <w:proofErr w:type="spellStart"/>
      <w:r w:rsidRPr="00EB794B">
        <w:rPr>
          <w:lang w:val="de-CH"/>
        </w:rPr>
        <w:t>can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be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created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with</w:t>
      </w:r>
      <w:proofErr w:type="spellEnd"/>
      <w:r w:rsidRPr="00EB794B">
        <w:rPr>
          <w:lang w:val="de-CH"/>
        </w:rPr>
        <w:t xml:space="preserve"> valid </w:t>
      </w:r>
      <w:proofErr w:type="spellStart"/>
      <w:r w:rsidRPr="00EB794B">
        <w:rPr>
          <w:lang w:val="de-CH"/>
        </w:rPr>
        <w:t>data</w:t>
      </w:r>
      <w:proofErr w:type="spellEnd"/>
      <w:r w:rsidRPr="00EB794B">
        <w:rPr>
          <w:lang w:val="de-CH"/>
        </w:rPr>
        <w:br/>
      </w:r>
      <w:proofErr w:type="gramStart"/>
      <w:r w:rsidRPr="00EB794B">
        <w:rPr>
          <w:b/>
          <w:bCs/>
          <w:lang w:val="de-CH"/>
        </w:rPr>
        <w:t>Durchgeführt</w:t>
      </w:r>
      <w:proofErr w:type="gramEnd"/>
      <w:r w:rsidRPr="00EB794B">
        <w:rPr>
          <w:b/>
          <w:bCs/>
          <w:lang w:val="de-CH"/>
        </w:rPr>
        <w:t xml:space="preserve">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Code:</w:t>
      </w:r>
      <w:r w:rsidRPr="00EB794B">
        <w:rPr>
          <w:lang w:val="de-CH"/>
        </w:rPr>
        <w:t xml:space="preserve"> Mock-API Test für Player-Erstellung </w:t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API-Call wird mit korrekten Daten ausgeführt</w:t>
      </w:r>
    </w:p>
    <w:p w14:paraId="0DF8DCA8" w14:textId="77777777" w:rsidR="006373DC" w:rsidRPr="00EB794B" w:rsidRDefault="00000000">
      <w:pPr>
        <w:pStyle w:val="berschrift4"/>
        <w:rPr>
          <w:lang w:val="de-CH"/>
        </w:rPr>
      </w:pPr>
      <w:bookmarkStart w:id="52" w:name="unit-test-4-player-selection"/>
      <w:bookmarkEnd w:id="51"/>
      <w:r w:rsidRPr="00EB794B">
        <w:rPr>
          <w:lang w:val="de-CH"/>
        </w:rPr>
        <w:t xml:space="preserve">Unit-Test 4: Player </w:t>
      </w:r>
      <w:proofErr w:type="spellStart"/>
      <w:r w:rsidRPr="00EB794B">
        <w:rPr>
          <w:lang w:val="de-CH"/>
        </w:rPr>
        <w:t>Selection</w:t>
      </w:r>
      <w:proofErr w:type="spellEnd"/>
      <w:r w:rsidRPr="00EB794B">
        <w:rPr>
          <w:lang w:val="de-CH"/>
        </w:rPr>
        <w:t xml:space="preserve"> ✅</w:t>
      </w:r>
    </w:p>
    <w:p w14:paraId="1F35E3E3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Test:</w:t>
      </w:r>
      <w:r w:rsidRPr="00EB794B">
        <w:rPr>
          <w:lang w:val="de-CH"/>
        </w:rPr>
        <w:t xml:space="preserve"> Player </w:t>
      </w:r>
      <w:proofErr w:type="spellStart"/>
      <w:r w:rsidRPr="00EB794B">
        <w:rPr>
          <w:lang w:val="de-CH"/>
        </w:rPr>
        <w:t>selection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shows</w:t>
      </w:r>
      <w:proofErr w:type="spellEnd"/>
      <w:r w:rsidRPr="00EB794B">
        <w:rPr>
          <w:lang w:val="de-CH"/>
        </w:rPr>
        <w:t xml:space="preserve"> game screen</w:t>
      </w:r>
      <w:r w:rsidRPr="00EB794B">
        <w:rPr>
          <w:lang w:val="de-CH"/>
        </w:rPr>
        <w:br/>
      </w:r>
      <w:proofErr w:type="gramStart"/>
      <w:r w:rsidRPr="00EB794B">
        <w:rPr>
          <w:b/>
          <w:bCs/>
          <w:lang w:val="de-CH"/>
        </w:rPr>
        <w:t>Durchgeführt</w:t>
      </w:r>
      <w:proofErr w:type="gramEnd"/>
      <w:r w:rsidRPr="00EB794B">
        <w:rPr>
          <w:b/>
          <w:bCs/>
          <w:lang w:val="de-CH"/>
        </w:rPr>
        <w:t xml:space="preserve">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Code:</w:t>
      </w:r>
      <w:r w:rsidRPr="00EB794B">
        <w:rPr>
          <w:lang w:val="de-CH"/>
        </w:rPr>
        <w:t xml:space="preserve"> Testet Navigation zur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</w:t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Screen-Wechsel funktioniert korrekt</w:t>
      </w:r>
    </w:p>
    <w:p w14:paraId="7174408C" w14:textId="77777777" w:rsidR="006373DC" w:rsidRDefault="00000000">
      <w:pPr>
        <w:pStyle w:val="berschrift4"/>
      </w:pPr>
      <w:bookmarkStart w:id="53" w:name="unit-test-5-slot-button-disabled"/>
      <w:bookmarkEnd w:id="52"/>
      <w:r>
        <w:t>Unit-Test 5: Slot Button Disabled ✅</w:t>
      </w:r>
    </w:p>
    <w:p w14:paraId="13DD26D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Test:</w:t>
      </w:r>
      <w:r w:rsidRPr="00EB794B">
        <w:rPr>
          <w:lang w:val="de-CH"/>
        </w:rPr>
        <w:t xml:space="preserve">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button</w:t>
      </w:r>
      <w:proofErr w:type="spellEnd"/>
      <w:r w:rsidRPr="00EB794B">
        <w:rPr>
          <w:lang w:val="de-CH"/>
        </w:rPr>
        <w:t xml:space="preserve"> disabled </w:t>
      </w:r>
      <w:proofErr w:type="spellStart"/>
      <w:r w:rsidRPr="00EB794B">
        <w:rPr>
          <w:lang w:val="de-CH"/>
        </w:rPr>
        <w:t>when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insufficient</w:t>
      </w:r>
      <w:proofErr w:type="spellEnd"/>
      <w:r w:rsidRPr="00EB794B">
        <w:rPr>
          <w:lang w:val="de-CH"/>
        </w:rPr>
        <w:t xml:space="preserve">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br/>
      </w:r>
      <w:proofErr w:type="gramStart"/>
      <w:r w:rsidRPr="00EB794B">
        <w:rPr>
          <w:b/>
          <w:bCs/>
          <w:lang w:val="de-CH"/>
        </w:rPr>
        <w:t>Durchgeführt</w:t>
      </w:r>
      <w:proofErr w:type="gramEnd"/>
      <w:r w:rsidRPr="00EB794B">
        <w:rPr>
          <w:b/>
          <w:bCs/>
          <w:lang w:val="de-CH"/>
        </w:rPr>
        <w:t xml:space="preserve"> am:</w:t>
      </w:r>
      <w:r w:rsidRPr="00EB794B">
        <w:rPr>
          <w:lang w:val="de-CH"/>
        </w:rPr>
        <w:t xml:space="preserve"> 17.07.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Ergebnis:</w:t>
      </w:r>
      <w:r w:rsidRPr="00EB794B">
        <w:rPr>
          <w:lang w:val="de-CH"/>
        </w:rPr>
        <w:t xml:space="preserve"> BESTAND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Code:</w:t>
      </w:r>
      <w:r w:rsidRPr="00EB794B">
        <w:rPr>
          <w:lang w:val="de-CH"/>
        </w:rPr>
        <w:t xml:space="preserve"> Testet disabled-State bei &lt;10 </w:t>
      </w:r>
      <w:proofErr w:type="spellStart"/>
      <w:r w:rsidRPr="00EB794B">
        <w:rPr>
          <w:lang w:val="de-CH"/>
        </w:rPr>
        <w:t>Coins</w:t>
      </w:r>
      <w:proofErr w:type="spellEnd"/>
      <w:r w:rsidRPr="00EB794B">
        <w:rPr>
          <w:lang w:val="de-CH"/>
        </w:rPr>
        <w:t xml:space="preserve"> </w:t>
      </w:r>
      <w:r w:rsidRPr="00EB794B">
        <w:rPr>
          <w:b/>
          <w:bCs/>
          <w:lang w:val="de-CH"/>
        </w:rPr>
        <w:t>Bemerkung:</w:t>
      </w:r>
      <w:r w:rsidRPr="00EB794B">
        <w:rPr>
          <w:lang w:val="de-CH"/>
        </w:rPr>
        <w:t xml:space="preserve"> Button-</w:t>
      </w:r>
      <w:proofErr w:type="spellStart"/>
      <w:r w:rsidRPr="00EB794B">
        <w:rPr>
          <w:lang w:val="de-CH"/>
        </w:rPr>
        <w:t>Logic</w:t>
      </w:r>
      <w:proofErr w:type="spellEnd"/>
      <w:r w:rsidRPr="00EB794B">
        <w:rPr>
          <w:lang w:val="de-CH"/>
        </w:rPr>
        <w:t xml:space="preserve"> funktioniert wie erwartet</w:t>
      </w:r>
    </w:p>
    <w:p w14:paraId="2627897B" w14:textId="77777777" w:rsidR="006373DC" w:rsidRDefault="00000000">
      <w:pPr>
        <w:pStyle w:val="berschrift3"/>
      </w:pPr>
      <w:bookmarkStart w:id="54" w:name="test-execution"/>
      <w:bookmarkEnd w:id="48"/>
      <w:bookmarkEnd w:id="53"/>
      <w:r>
        <w:t>Test-Execution</w:t>
      </w:r>
    </w:p>
    <w:p w14:paraId="719DB60E" w14:textId="719315E5" w:rsidR="006373DC" w:rsidRDefault="00000000" w:rsidP="001A5E5F">
      <w:pPr>
        <w:pStyle w:val="FirstParagraph"/>
      </w:pPr>
      <w:r>
        <w:rPr>
          <w:b/>
          <w:bCs/>
        </w:rPr>
        <w:t>Test-Kommando:</w:t>
      </w:r>
      <w:r>
        <w:t xml:space="preserve"> </w:t>
      </w:r>
      <w:r>
        <w:rPr>
          <w:rStyle w:val="VerbatimChar"/>
        </w:rPr>
        <w:t>npm test</w:t>
      </w:r>
      <w:r>
        <w:br/>
      </w:r>
      <w:r>
        <w:rPr>
          <w:b/>
          <w:bCs/>
        </w:rPr>
        <w:t>Test-Framework:</w:t>
      </w:r>
      <w:r>
        <w:t xml:space="preserve"> Vitest mit React Testing Library</w:t>
      </w:r>
      <w:r>
        <w:br/>
      </w:r>
      <w:r>
        <w:rPr>
          <w:b/>
          <w:bCs/>
        </w:rPr>
        <w:t>Coverage:</w:t>
      </w:r>
      <w:r>
        <w:t xml:space="preserve"> 5/5 Tests erfolgreich (100%)</w:t>
      </w:r>
      <w:r>
        <w:br/>
      </w:r>
      <w:r>
        <w:rPr>
          <w:b/>
          <w:bCs/>
        </w:rPr>
        <w:t>Execution Time:</w:t>
      </w:r>
      <w:r>
        <w:t xml:space="preserve"> ~1.2 </w:t>
      </w:r>
      <w:proofErr w:type="spellStart"/>
      <w:r>
        <w:t>Sekunden</w:t>
      </w:r>
      <w:proofErr w:type="spellEnd"/>
    </w:p>
    <w:p w14:paraId="4A5E2155" w14:textId="77777777" w:rsidR="006373DC" w:rsidRPr="00EB794B" w:rsidRDefault="00000000">
      <w:pPr>
        <w:pStyle w:val="berschrift2"/>
        <w:rPr>
          <w:lang w:val="de-CH"/>
        </w:rPr>
      </w:pPr>
      <w:bookmarkStart w:id="55" w:name="installationsanleitung"/>
      <w:bookmarkEnd w:id="47"/>
      <w:bookmarkEnd w:id="54"/>
      <w:r w:rsidRPr="00EB794B">
        <w:rPr>
          <w:lang w:val="de-CH"/>
        </w:rPr>
        <w:lastRenderedPageBreak/>
        <w:t>10. INSTALLATIONSANLEITUNG</w:t>
      </w:r>
    </w:p>
    <w:p w14:paraId="1831A99A" w14:textId="77777777" w:rsidR="006373DC" w:rsidRPr="00EB794B" w:rsidRDefault="00000000">
      <w:pPr>
        <w:pStyle w:val="berschrift3"/>
        <w:rPr>
          <w:lang w:val="de-CH"/>
        </w:rPr>
      </w:pPr>
      <w:bookmarkStart w:id="56" w:name="github-repository"/>
      <w:r w:rsidRPr="00EB794B">
        <w:rPr>
          <w:lang w:val="de-CH"/>
        </w:rPr>
        <w:t>GitHub Repository</w:t>
      </w:r>
    </w:p>
    <w:p w14:paraId="444425C1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GitHub URL:</w:t>
      </w:r>
      <w:r w:rsidRPr="00EB794B">
        <w:rPr>
          <w:lang w:val="de-CH"/>
        </w:rPr>
        <w:t xml:space="preserve"> https://github.com/tu-shang/M294-Slot-Machine-Casino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Backup:</w:t>
      </w:r>
      <w:r w:rsidRPr="00EB794B">
        <w:rPr>
          <w:lang w:val="de-CH"/>
        </w:rPr>
        <w:t xml:space="preserve"> Vollständiges Projekt ist in GitHub versioniert und gesichert</w:t>
      </w:r>
    </w:p>
    <w:p w14:paraId="0569286C" w14:textId="77777777" w:rsidR="006373DC" w:rsidRDefault="00000000">
      <w:pPr>
        <w:pStyle w:val="berschrift3"/>
      </w:pPr>
      <w:bookmarkStart w:id="57" w:name="systemvoraussetzungen"/>
      <w:bookmarkEnd w:id="56"/>
      <w:proofErr w:type="spellStart"/>
      <w:r>
        <w:t>Systemvoraussetzungen</w:t>
      </w:r>
      <w:proofErr w:type="spellEnd"/>
    </w:p>
    <w:p w14:paraId="2E405967" w14:textId="77777777" w:rsidR="006373D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Java:</w:t>
      </w:r>
      <w:r>
        <w:t xml:space="preserve"> Version 17 oder höher</w:t>
      </w:r>
    </w:p>
    <w:p w14:paraId="75B297A9" w14:textId="77777777" w:rsidR="006373DC" w:rsidRPr="00EB794B" w:rsidRDefault="00000000">
      <w:pPr>
        <w:pStyle w:val="Compact"/>
        <w:numPr>
          <w:ilvl w:val="0"/>
          <w:numId w:val="8"/>
        </w:numPr>
        <w:rPr>
          <w:lang w:val="de-CH"/>
        </w:rPr>
      </w:pPr>
      <w:r w:rsidRPr="00EB794B">
        <w:rPr>
          <w:b/>
          <w:bCs/>
          <w:lang w:val="de-CH"/>
        </w:rPr>
        <w:t>Node.js:</w:t>
      </w:r>
      <w:r w:rsidRPr="00EB794B">
        <w:rPr>
          <w:lang w:val="de-CH"/>
        </w:rPr>
        <w:t xml:space="preserve"> Version 18 oder höher</w:t>
      </w:r>
      <w:r w:rsidRPr="00EB794B">
        <w:rPr>
          <w:lang w:val="de-CH"/>
        </w:rPr>
        <w:br/>
      </w:r>
    </w:p>
    <w:p w14:paraId="5F712707" w14:textId="77777777" w:rsidR="006373DC" w:rsidRPr="00EB794B" w:rsidRDefault="00000000">
      <w:pPr>
        <w:pStyle w:val="Compact"/>
        <w:numPr>
          <w:ilvl w:val="0"/>
          <w:numId w:val="8"/>
        </w:numPr>
        <w:rPr>
          <w:lang w:val="de-CH"/>
        </w:rPr>
      </w:pPr>
      <w:r w:rsidRPr="00EB794B">
        <w:rPr>
          <w:b/>
          <w:bCs/>
          <w:lang w:val="de-CH"/>
        </w:rPr>
        <w:t>MySQL Server:</w:t>
      </w:r>
      <w:r w:rsidRPr="00EB794B">
        <w:rPr>
          <w:lang w:val="de-CH"/>
        </w:rPr>
        <w:t xml:space="preserve"> läuft auf localhost:3306</w:t>
      </w:r>
    </w:p>
    <w:p w14:paraId="12F32278" w14:textId="77777777" w:rsidR="006373D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aven:</w:t>
      </w:r>
      <w:r>
        <w:t xml:space="preserve"> für Backend-Build</w:t>
      </w:r>
    </w:p>
    <w:p w14:paraId="147E10CA" w14:textId="77777777" w:rsidR="006373D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Git:</w:t>
      </w:r>
      <w:r>
        <w:t xml:space="preserve"> für Repository-Klonen</w:t>
      </w:r>
    </w:p>
    <w:p w14:paraId="4356DBE4" w14:textId="77777777" w:rsidR="006373DC" w:rsidRDefault="00000000">
      <w:pPr>
        <w:pStyle w:val="berschrift3"/>
      </w:pPr>
      <w:bookmarkStart w:id="58" w:name="installation-schritt-für-schritt"/>
      <w:bookmarkEnd w:id="57"/>
      <w:r>
        <w:t>Installation Schritt-für-Schritt</w:t>
      </w:r>
    </w:p>
    <w:p w14:paraId="763E90BE" w14:textId="77777777" w:rsidR="006373DC" w:rsidRDefault="00000000">
      <w:pPr>
        <w:pStyle w:val="berschrift4"/>
      </w:pPr>
      <w:bookmarkStart w:id="59" w:name="repository-klonen"/>
      <w:r>
        <w:t>1. Repository klonen</w:t>
      </w:r>
    </w:p>
    <w:p w14:paraId="5943BDD6" w14:textId="77777777" w:rsidR="006373DC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tu-shang/M294-Slot-Machine-Casino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M294-Slot-Machine-Casino</w:t>
      </w:r>
    </w:p>
    <w:p w14:paraId="16D69B7A" w14:textId="77777777" w:rsidR="006373DC" w:rsidRDefault="00000000">
      <w:pPr>
        <w:pStyle w:val="berschrift4"/>
      </w:pPr>
      <w:bookmarkStart w:id="60" w:name="mysql-datenbank-erstellen"/>
      <w:bookmarkEnd w:id="59"/>
      <w:r>
        <w:t>2. MySQL Datenbank erstellen</w:t>
      </w:r>
    </w:p>
    <w:p w14:paraId="42175DE7" w14:textId="77777777" w:rsidR="006373DC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slotmachine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slot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slotpass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slotmachine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slotuser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FLUSH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>;</w:t>
      </w:r>
    </w:p>
    <w:p w14:paraId="157A44CE" w14:textId="77777777" w:rsidR="006373DC" w:rsidRDefault="00000000">
      <w:pPr>
        <w:pStyle w:val="berschrift4"/>
      </w:pPr>
      <w:bookmarkStart w:id="61" w:name="backend-konfiguration-prüfen"/>
      <w:bookmarkEnd w:id="60"/>
      <w:r>
        <w:t>3. Backend-Konfiguration prüfen</w:t>
      </w:r>
    </w:p>
    <w:p w14:paraId="0EAE5D2B" w14:textId="77777777" w:rsidR="006373DC" w:rsidRDefault="00000000">
      <w:pPr>
        <w:pStyle w:val="FirstParagraph"/>
      </w:pPr>
      <w:r>
        <w:rPr>
          <w:b/>
          <w:bCs/>
        </w:rPr>
        <w:t>Datei:</w:t>
      </w:r>
      <w:r>
        <w:t xml:space="preserve"> </w:t>
      </w:r>
      <w:r>
        <w:rPr>
          <w:rStyle w:val="VerbatimChar"/>
        </w:rPr>
        <w:t>backend/src/main/resources/application.properties</w:t>
      </w:r>
    </w:p>
    <w:p w14:paraId="5238F54A" w14:textId="77777777" w:rsidR="006373DC" w:rsidRDefault="00000000">
      <w:pPr>
        <w:pStyle w:val="SourceCode"/>
      </w:pPr>
      <w:r>
        <w:rPr>
          <w:rStyle w:val="VerbatimChar"/>
        </w:rPr>
        <w:t>spring.datasource.url=jdbc:mysql://localhost:3306/slotmachine</w:t>
      </w:r>
      <w:r>
        <w:br/>
      </w:r>
      <w:r>
        <w:rPr>
          <w:rStyle w:val="VerbatimChar"/>
        </w:rPr>
        <w:t>spring.datasource.username=slotuser</w:t>
      </w:r>
      <w:r>
        <w:br/>
      </w:r>
      <w:r>
        <w:rPr>
          <w:rStyle w:val="VerbatimChar"/>
        </w:rPr>
        <w:t>spring.datasource.password=slotpass</w:t>
      </w:r>
      <w:r>
        <w:br/>
      </w:r>
      <w:r>
        <w:rPr>
          <w:rStyle w:val="VerbatimChar"/>
        </w:rPr>
        <w:t>spring.jpa.hibernate.ddl-auto=create-drop</w:t>
      </w:r>
    </w:p>
    <w:p w14:paraId="6E26FA56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Bei Bedarf MySQL-</w:t>
      </w:r>
      <w:proofErr w:type="spellStart"/>
      <w:r w:rsidRPr="00EB794B">
        <w:rPr>
          <w:b/>
          <w:bCs/>
          <w:lang w:val="de-CH"/>
        </w:rPr>
        <w:t>Credentials</w:t>
      </w:r>
      <w:proofErr w:type="spellEnd"/>
      <w:r w:rsidRPr="00EB794B">
        <w:rPr>
          <w:b/>
          <w:bCs/>
          <w:lang w:val="de-CH"/>
        </w:rPr>
        <w:t xml:space="preserve"> anpassen</w:t>
      </w:r>
    </w:p>
    <w:p w14:paraId="685EA901" w14:textId="77777777" w:rsidR="006373DC" w:rsidRPr="00EB794B" w:rsidRDefault="00000000">
      <w:pPr>
        <w:pStyle w:val="berschrift4"/>
        <w:rPr>
          <w:lang w:val="de-CH"/>
        </w:rPr>
      </w:pPr>
      <w:bookmarkStart w:id="62" w:name="automatischer-start-empfohlen"/>
      <w:bookmarkEnd w:id="61"/>
      <w:r w:rsidRPr="00EB794B">
        <w:rPr>
          <w:lang w:val="de-CH"/>
        </w:rPr>
        <w:t>4. Automatischer Start (Empfohlen)</w:t>
      </w:r>
    </w:p>
    <w:p w14:paraId="12867DA2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Windows:</w:t>
      </w:r>
    </w:p>
    <w:p w14:paraId="4C8E6367" w14:textId="77777777" w:rsidR="006373DC" w:rsidRPr="00EB794B" w:rsidRDefault="00000000">
      <w:pPr>
        <w:pStyle w:val="SourceCode"/>
        <w:rPr>
          <w:lang w:val="de-CH"/>
        </w:rPr>
      </w:pPr>
      <w:r w:rsidRPr="00EB794B">
        <w:rPr>
          <w:rStyle w:val="BuiltInTok"/>
          <w:lang w:val="de-CH"/>
        </w:rPr>
        <w:t>start</w:t>
      </w:r>
      <w:r w:rsidRPr="00EB794B">
        <w:rPr>
          <w:rStyle w:val="AttributeTok"/>
          <w:lang w:val="de-CH"/>
        </w:rPr>
        <w:t>-all</w:t>
      </w:r>
      <w:r w:rsidRPr="00EB794B">
        <w:rPr>
          <w:rStyle w:val="NormalTok"/>
          <w:lang w:val="de-CH"/>
        </w:rPr>
        <w:t>.cmd</w:t>
      </w:r>
    </w:p>
    <w:p w14:paraId="0D883F10" w14:textId="1F6223D2" w:rsidR="006373DC" w:rsidRDefault="00000000">
      <w:pPr>
        <w:pStyle w:val="FirstParagraph"/>
        <w:rPr>
          <w:lang w:val="de-CH"/>
        </w:rPr>
      </w:pPr>
      <w:r w:rsidRPr="00EB794B">
        <w:rPr>
          <w:lang w:val="de-CH"/>
        </w:rPr>
        <w:t xml:space="preserve">Startet automatisch: - MySQL </w:t>
      </w:r>
      <w:proofErr w:type="spellStart"/>
      <w:r w:rsidRPr="00EB794B">
        <w:rPr>
          <w:lang w:val="de-CH"/>
        </w:rPr>
        <w:t>Workbench</w:t>
      </w:r>
      <w:proofErr w:type="spellEnd"/>
      <w:r w:rsidRPr="00EB794B">
        <w:rPr>
          <w:lang w:val="de-CH"/>
        </w:rPr>
        <w:br/>
        <w:t xml:space="preserve">- Backend (Spring Boot) - Frontend (Vite Dev Server) - Browser mit </w:t>
      </w:r>
      <w:hyperlink r:id="rId7" w:history="1">
        <w:r w:rsidR="00E6184B" w:rsidRPr="00F81DC6">
          <w:rPr>
            <w:rStyle w:val="Hyperlink"/>
            <w:lang w:val="de-CH"/>
          </w:rPr>
          <w:t>http://localhost:5173</w:t>
        </w:r>
      </w:hyperlink>
    </w:p>
    <w:p w14:paraId="03D82D2B" w14:textId="77777777" w:rsidR="00E6184B" w:rsidRPr="00E6184B" w:rsidRDefault="00E6184B" w:rsidP="00E6184B">
      <w:pPr>
        <w:pStyle w:val="Textkrper"/>
        <w:rPr>
          <w:lang w:val="de-CH"/>
        </w:rPr>
      </w:pPr>
    </w:p>
    <w:p w14:paraId="41507EC6" w14:textId="12190903" w:rsidR="00E6184B" w:rsidRPr="00E6184B" w:rsidRDefault="00E6184B" w:rsidP="00E6184B">
      <w:pPr>
        <w:rPr>
          <w:lang w:val="de-CH"/>
        </w:rPr>
      </w:pPr>
      <w:r>
        <w:rPr>
          <w:lang w:val="de-CH"/>
        </w:rPr>
        <w:br w:type="page"/>
      </w:r>
    </w:p>
    <w:p w14:paraId="3EE7F7B8" w14:textId="77777777" w:rsidR="006373DC" w:rsidRPr="00EB794B" w:rsidRDefault="00000000">
      <w:pPr>
        <w:pStyle w:val="berschrift4"/>
        <w:rPr>
          <w:lang w:val="de-CH"/>
        </w:rPr>
      </w:pPr>
      <w:bookmarkStart w:id="63" w:name="manueller-start"/>
      <w:bookmarkEnd w:id="62"/>
      <w:r w:rsidRPr="00EB794B">
        <w:rPr>
          <w:lang w:val="de-CH"/>
        </w:rPr>
        <w:lastRenderedPageBreak/>
        <w:t>5. Manueller Start</w:t>
      </w:r>
    </w:p>
    <w:p w14:paraId="64171C71" w14:textId="77777777" w:rsidR="006373DC" w:rsidRDefault="00000000">
      <w:pPr>
        <w:pStyle w:val="FirstParagraph"/>
      </w:pPr>
      <w:r>
        <w:rPr>
          <w:b/>
          <w:bCs/>
        </w:rPr>
        <w:t>Backend:</w:t>
      </w:r>
    </w:p>
    <w:p w14:paraId="65AB09A5" w14:textId="77777777" w:rsidR="006373DC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mvnw</w:t>
      </w:r>
      <w:r>
        <w:rPr>
          <w:rStyle w:val="NormalTok"/>
        </w:rPr>
        <w:t xml:space="preserve"> spring-boot:run</w:t>
      </w:r>
    </w:p>
    <w:p w14:paraId="6D9DDCAD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Frontend:</w:t>
      </w:r>
    </w:p>
    <w:p w14:paraId="5C27BB9A" w14:textId="77777777" w:rsidR="006373DC" w:rsidRPr="00EB794B" w:rsidRDefault="00000000">
      <w:pPr>
        <w:pStyle w:val="SourceCode"/>
        <w:rPr>
          <w:lang w:val="de-CH"/>
        </w:rPr>
      </w:pPr>
      <w:r w:rsidRPr="00EB794B">
        <w:rPr>
          <w:rStyle w:val="BuiltInTok"/>
          <w:lang w:val="de-CH"/>
        </w:rPr>
        <w:t>cd</w:t>
      </w:r>
      <w:r w:rsidRPr="00EB794B">
        <w:rPr>
          <w:rStyle w:val="NormalTok"/>
          <w:lang w:val="de-CH"/>
        </w:rPr>
        <w:t xml:space="preserve"> frontend/frontend</w:t>
      </w:r>
      <w:r w:rsidRPr="00EB794B">
        <w:rPr>
          <w:lang w:val="de-CH"/>
        </w:rPr>
        <w:br/>
      </w:r>
      <w:proofErr w:type="spellStart"/>
      <w:r w:rsidRPr="00EB794B">
        <w:rPr>
          <w:rStyle w:val="ExtensionTok"/>
          <w:lang w:val="de-CH"/>
        </w:rPr>
        <w:t>npm</w:t>
      </w:r>
      <w:proofErr w:type="spellEnd"/>
      <w:r w:rsidRPr="00EB794B">
        <w:rPr>
          <w:rStyle w:val="NormalTok"/>
          <w:lang w:val="de-CH"/>
        </w:rPr>
        <w:t xml:space="preserve"> </w:t>
      </w:r>
      <w:proofErr w:type="spellStart"/>
      <w:r w:rsidRPr="00EB794B">
        <w:rPr>
          <w:rStyle w:val="NormalTok"/>
          <w:lang w:val="de-CH"/>
        </w:rPr>
        <w:t>install</w:t>
      </w:r>
      <w:proofErr w:type="spellEnd"/>
      <w:r w:rsidRPr="00EB794B">
        <w:rPr>
          <w:lang w:val="de-CH"/>
        </w:rPr>
        <w:br/>
      </w:r>
      <w:proofErr w:type="spellStart"/>
      <w:r w:rsidRPr="00EB794B">
        <w:rPr>
          <w:rStyle w:val="ExtensionTok"/>
          <w:lang w:val="de-CH"/>
        </w:rPr>
        <w:t>npm</w:t>
      </w:r>
      <w:proofErr w:type="spellEnd"/>
      <w:r w:rsidRPr="00EB794B">
        <w:rPr>
          <w:rStyle w:val="NormalTok"/>
          <w:lang w:val="de-CH"/>
        </w:rPr>
        <w:t xml:space="preserve"> </w:t>
      </w:r>
      <w:proofErr w:type="spellStart"/>
      <w:r w:rsidRPr="00EB794B">
        <w:rPr>
          <w:rStyle w:val="NormalTok"/>
          <w:lang w:val="de-CH"/>
        </w:rPr>
        <w:t>run</w:t>
      </w:r>
      <w:proofErr w:type="spellEnd"/>
      <w:r w:rsidRPr="00EB794B">
        <w:rPr>
          <w:rStyle w:val="NormalTok"/>
          <w:lang w:val="de-CH"/>
        </w:rPr>
        <w:t xml:space="preserve"> </w:t>
      </w:r>
      <w:proofErr w:type="spellStart"/>
      <w:r w:rsidRPr="00EB794B">
        <w:rPr>
          <w:rStyle w:val="NormalTok"/>
          <w:lang w:val="de-CH"/>
        </w:rPr>
        <w:t>dev</w:t>
      </w:r>
      <w:proofErr w:type="spellEnd"/>
    </w:p>
    <w:p w14:paraId="7B54EC5E" w14:textId="77777777" w:rsidR="006373DC" w:rsidRPr="00EB794B" w:rsidRDefault="00000000">
      <w:pPr>
        <w:pStyle w:val="berschrift3"/>
        <w:rPr>
          <w:lang w:val="de-CH"/>
        </w:rPr>
      </w:pPr>
      <w:bookmarkStart w:id="64" w:name="urls-nach-erfolgreichem-start"/>
      <w:bookmarkEnd w:id="58"/>
      <w:bookmarkEnd w:id="63"/>
      <w:r w:rsidRPr="00EB794B">
        <w:rPr>
          <w:lang w:val="de-CH"/>
        </w:rPr>
        <w:t>URLs nach erfolgreichem Start</w:t>
      </w:r>
    </w:p>
    <w:p w14:paraId="03FCC1CC" w14:textId="77777777" w:rsidR="006373D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rontend:</w:t>
      </w:r>
      <w:r>
        <w:t xml:space="preserve"> http://localhost:5173</w:t>
      </w:r>
    </w:p>
    <w:p w14:paraId="12A3551A" w14:textId="77777777" w:rsidR="006373D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ackend API:</w:t>
      </w:r>
      <w:r>
        <w:t xml:space="preserve"> http://localhost:8080</w:t>
      </w:r>
    </w:p>
    <w:p w14:paraId="1F047D72" w14:textId="77777777" w:rsidR="006373D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PI Test:</w:t>
      </w:r>
      <w:r>
        <w:t xml:space="preserve"> http://localhost:8080/player</w:t>
      </w:r>
    </w:p>
    <w:p w14:paraId="0A4D3E55" w14:textId="77777777" w:rsidR="006373D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Health Check:</w:t>
      </w:r>
      <w:r>
        <w:t xml:space="preserve"> http://localhost:8080/actuator/health</w:t>
      </w:r>
    </w:p>
    <w:p w14:paraId="505CF408" w14:textId="77777777" w:rsidR="006373DC" w:rsidRDefault="00000000">
      <w:pPr>
        <w:pStyle w:val="berschrift3"/>
      </w:pPr>
      <w:bookmarkStart w:id="65" w:name="troubleshooting"/>
      <w:bookmarkEnd w:id="64"/>
      <w:r>
        <w:t>Troubleshooting</w:t>
      </w:r>
    </w:p>
    <w:p w14:paraId="190AB6BE" w14:textId="77777777" w:rsidR="006373D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ySQL Connection Error:</w:t>
      </w:r>
      <w:r>
        <w:t xml:space="preserve"> Credentials in application.properties prüfen</w:t>
      </w:r>
    </w:p>
    <w:p w14:paraId="4B1156B6" w14:textId="77777777" w:rsidR="006373D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rt 8080 belegt:</w:t>
      </w:r>
      <w:r>
        <w:t xml:space="preserve"> Backend Port in application.properties ändern</w:t>
      </w:r>
    </w:p>
    <w:p w14:paraId="73386D17" w14:textId="77777777" w:rsidR="006373D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rt 5173 belegt:</w:t>
      </w:r>
      <w:r>
        <w:t xml:space="preserve"> Frontend Port in vite.config.js ändern</w:t>
      </w:r>
    </w:p>
    <w:p w14:paraId="56BDF78D" w14:textId="77777777" w:rsidR="006373DC" w:rsidRPr="00EB794B" w:rsidRDefault="00000000">
      <w:pPr>
        <w:pStyle w:val="Compact"/>
        <w:numPr>
          <w:ilvl w:val="0"/>
          <w:numId w:val="10"/>
        </w:numPr>
        <w:rPr>
          <w:lang w:val="de-CH"/>
        </w:rPr>
      </w:pPr>
      <w:r w:rsidRPr="00EB794B">
        <w:rPr>
          <w:b/>
          <w:bCs/>
          <w:lang w:val="de-CH"/>
        </w:rPr>
        <w:t>Node Modules fehlen:</w:t>
      </w:r>
      <w:r w:rsidRPr="00EB794B">
        <w:rPr>
          <w:lang w:val="de-CH"/>
        </w:rPr>
        <w:t xml:space="preserve"> </w:t>
      </w:r>
      <w:proofErr w:type="spellStart"/>
      <w:r w:rsidRPr="00EB794B">
        <w:rPr>
          <w:rStyle w:val="VerbatimChar"/>
          <w:lang w:val="de-CH"/>
        </w:rPr>
        <w:t>npm</w:t>
      </w:r>
      <w:proofErr w:type="spellEnd"/>
      <w:r w:rsidRPr="00EB794B">
        <w:rPr>
          <w:rStyle w:val="VerbatimChar"/>
          <w:lang w:val="de-CH"/>
        </w:rPr>
        <w:t xml:space="preserve"> </w:t>
      </w:r>
      <w:proofErr w:type="spellStart"/>
      <w:r w:rsidRPr="00EB794B">
        <w:rPr>
          <w:rStyle w:val="VerbatimChar"/>
          <w:lang w:val="de-CH"/>
        </w:rPr>
        <w:t>install</w:t>
      </w:r>
      <w:proofErr w:type="spellEnd"/>
      <w:r w:rsidRPr="00EB794B">
        <w:rPr>
          <w:lang w:val="de-CH"/>
        </w:rPr>
        <w:t xml:space="preserve"> in frontend/frontend/ ausführen</w:t>
      </w:r>
    </w:p>
    <w:p w14:paraId="50CEC126" w14:textId="77777777" w:rsidR="006373DC" w:rsidRDefault="00000000">
      <w:r>
        <w:pict w14:anchorId="549D1068">
          <v:rect id="_x0000_i1855" style="width:0;height:1.5pt" o:hralign="center" o:hrstd="t" o:hr="t"/>
        </w:pict>
      </w:r>
    </w:p>
    <w:p w14:paraId="26D4C259" w14:textId="77777777" w:rsidR="006373DC" w:rsidRDefault="00000000">
      <w:pPr>
        <w:pStyle w:val="berschrift2"/>
      </w:pPr>
      <w:bookmarkStart w:id="66" w:name="hilfestellungen"/>
      <w:bookmarkEnd w:id="55"/>
      <w:bookmarkEnd w:id="65"/>
      <w:r>
        <w:t>11. HILFESTELLUNGEN</w:t>
      </w:r>
    </w:p>
    <w:p w14:paraId="4B308741" w14:textId="77777777" w:rsidR="006373DC" w:rsidRDefault="00000000">
      <w:pPr>
        <w:pStyle w:val="berschrift3"/>
      </w:pPr>
      <w:bookmarkStart w:id="67" w:name="verwendete-ressourcen"/>
      <w:r>
        <w:t>Verwendete Ressourcen</w:t>
      </w:r>
    </w:p>
    <w:p w14:paraId="1FC1A7ED" w14:textId="77777777" w:rsidR="006373DC" w:rsidRDefault="00000000">
      <w:pPr>
        <w:pStyle w:val="berschrift4"/>
      </w:pPr>
      <w:bookmarkStart w:id="68" w:name="offizielle-dokumentationen"/>
      <w:r>
        <w:t>Offizielle Dokumentationen</w:t>
      </w:r>
    </w:p>
    <w:p w14:paraId="6353E45F" w14:textId="77777777" w:rsidR="006373D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pring Boot Documentation:</w:t>
      </w:r>
      <w:r>
        <w:t xml:space="preserve"> https://spring.io/projects/spring-boot</w:t>
      </w:r>
    </w:p>
    <w:p w14:paraId="246CEFF9" w14:textId="77777777" w:rsidR="006373DC" w:rsidRDefault="00000000">
      <w:pPr>
        <w:pStyle w:val="Compact"/>
        <w:numPr>
          <w:ilvl w:val="1"/>
          <w:numId w:val="12"/>
        </w:numPr>
      </w:pPr>
      <w:r>
        <w:t>REST Controller Setup</w:t>
      </w:r>
    </w:p>
    <w:p w14:paraId="023EE6AC" w14:textId="77777777" w:rsidR="006373DC" w:rsidRDefault="00000000">
      <w:pPr>
        <w:pStyle w:val="Compact"/>
        <w:numPr>
          <w:ilvl w:val="1"/>
          <w:numId w:val="12"/>
        </w:numPr>
      </w:pPr>
      <w:r>
        <w:t>JPA Entity Relationships</w:t>
      </w:r>
    </w:p>
    <w:p w14:paraId="42240556" w14:textId="77777777" w:rsidR="006373DC" w:rsidRDefault="00000000">
      <w:pPr>
        <w:pStyle w:val="Compact"/>
        <w:numPr>
          <w:ilvl w:val="1"/>
          <w:numId w:val="12"/>
        </w:numPr>
      </w:pPr>
      <w:r>
        <w:t>MySQL Integration</w:t>
      </w:r>
    </w:p>
    <w:p w14:paraId="7AED9E91" w14:textId="77777777" w:rsidR="006373DC" w:rsidRPr="00EB794B" w:rsidRDefault="00000000">
      <w:pPr>
        <w:pStyle w:val="Compact"/>
        <w:numPr>
          <w:ilvl w:val="0"/>
          <w:numId w:val="11"/>
        </w:numPr>
        <w:rPr>
          <w:lang w:val="fr-CH"/>
        </w:rPr>
      </w:pPr>
      <w:proofErr w:type="spellStart"/>
      <w:r w:rsidRPr="00EB794B">
        <w:rPr>
          <w:b/>
          <w:bCs/>
          <w:lang w:val="fr-CH"/>
        </w:rPr>
        <w:t>React</w:t>
      </w:r>
      <w:proofErr w:type="spellEnd"/>
      <w:r w:rsidRPr="00EB794B">
        <w:rPr>
          <w:b/>
          <w:bCs/>
          <w:lang w:val="fr-CH"/>
        </w:rPr>
        <w:t xml:space="preserve"> </w:t>
      </w:r>
      <w:proofErr w:type="gramStart"/>
      <w:r w:rsidRPr="00EB794B">
        <w:rPr>
          <w:b/>
          <w:bCs/>
          <w:lang w:val="fr-CH"/>
        </w:rPr>
        <w:t>Documentation:</w:t>
      </w:r>
      <w:proofErr w:type="gramEnd"/>
      <w:r w:rsidRPr="00EB794B">
        <w:rPr>
          <w:lang w:val="fr-CH"/>
        </w:rPr>
        <w:t xml:space="preserve"> https://react.dev/</w:t>
      </w:r>
    </w:p>
    <w:p w14:paraId="08E907DB" w14:textId="77777777" w:rsidR="006373DC" w:rsidRDefault="00000000">
      <w:pPr>
        <w:pStyle w:val="Compact"/>
        <w:numPr>
          <w:ilvl w:val="1"/>
          <w:numId w:val="13"/>
        </w:numPr>
      </w:pPr>
      <w:r>
        <w:t>Hooks (</w:t>
      </w:r>
      <w:proofErr w:type="spellStart"/>
      <w:r>
        <w:t>useState</w:t>
      </w:r>
      <w:proofErr w:type="spellEnd"/>
      <w:r>
        <w:t xml:space="preserve">, </w:t>
      </w:r>
      <w:proofErr w:type="spellStart"/>
      <w:r>
        <w:t>useEffect</w:t>
      </w:r>
      <w:proofErr w:type="spellEnd"/>
      <w:r>
        <w:t>)</w:t>
      </w:r>
    </w:p>
    <w:p w14:paraId="6EDF14AD" w14:textId="77777777" w:rsidR="006373DC" w:rsidRDefault="00000000">
      <w:pPr>
        <w:pStyle w:val="Compact"/>
        <w:numPr>
          <w:ilvl w:val="1"/>
          <w:numId w:val="13"/>
        </w:numPr>
      </w:pPr>
      <w:r>
        <w:t>Component Architecture</w:t>
      </w:r>
    </w:p>
    <w:p w14:paraId="7F2932EB" w14:textId="77777777" w:rsidR="006373DC" w:rsidRDefault="00000000">
      <w:pPr>
        <w:pStyle w:val="Compact"/>
        <w:numPr>
          <w:ilvl w:val="1"/>
          <w:numId w:val="13"/>
        </w:numPr>
      </w:pPr>
      <w:r>
        <w:t>Event Handling</w:t>
      </w:r>
    </w:p>
    <w:p w14:paraId="6A936E29" w14:textId="77777777" w:rsidR="006373DC" w:rsidRPr="00EB794B" w:rsidRDefault="00000000">
      <w:pPr>
        <w:pStyle w:val="Compact"/>
        <w:numPr>
          <w:ilvl w:val="0"/>
          <w:numId w:val="11"/>
        </w:numPr>
        <w:rPr>
          <w:lang w:val="fr-CH"/>
        </w:rPr>
      </w:pPr>
      <w:r w:rsidRPr="00EB794B">
        <w:rPr>
          <w:b/>
          <w:bCs/>
          <w:lang w:val="fr-CH"/>
        </w:rPr>
        <w:t xml:space="preserve">Vite </w:t>
      </w:r>
      <w:proofErr w:type="gramStart"/>
      <w:r w:rsidRPr="00EB794B">
        <w:rPr>
          <w:b/>
          <w:bCs/>
          <w:lang w:val="fr-CH"/>
        </w:rPr>
        <w:t>Documentation:</w:t>
      </w:r>
      <w:proofErr w:type="gramEnd"/>
      <w:r w:rsidRPr="00EB794B">
        <w:rPr>
          <w:lang w:val="fr-CH"/>
        </w:rPr>
        <w:t xml:space="preserve"> https://vitejs.dev/</w:t>
      </w:r>
    </w:p>
    <w:p w14:paraId="34F6006C" w14:textId="77777777" w:rsidR="006373DC" w:rsidRDefault="00000000">
      <w:pPr>
        <w:pStyle w:val="Compact"/>
        <w:numPr>
          <w:ilvl w:val="1"/>
          <w:numId w:val="14"/>
        </w:numPr>
      </w:pPr>
      <w:r>
        <w:t>Build Configuration</w:t>
      </w:r>
    </w:p>
    <w:p w14:paraId="5C7B0DCB" w14:textId="77777777" w:rsidR="006373DC" w:rsidRDefault="00000000">
      <w:pPr>
        <w:pStyle w:val="Compact"/>
        <w:numPr>
          <w:ilvl w:val="1"/>
          <w:numId w:val="14"/>
        </w:numPr>
      </w:pPr>
      <w:r>
        <w:t>Development Server Setup</w:t>
      </w:r>
    </w:p>
    <w:p w14:paraId="77CD076C" w14:textId="77777777" w:rsidR="006373DC" w:rsidRDefault="00000000">
      <w:pPr>
        <w:pStyle w:val="berschrift4"/>
      </w:pPr>
      <w:bookmarkStart w:id="69" w:name="web-ressourcen"/>
      <w:bookmarkEnd w:id="68"/>
      <w:r>
        <w:t>Web-Ressourcen</w:t>
      </w:r>
    </w:p>
    <w:p w14:paraId="0FA2C2E8" w14:textId="77777777" w:rsidR="006373D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DN Web Docs:</w:t>
      </w:r>
      <w:r>
        <w:t xml:space="preserve"> CSS Animations und Flexbox Layout</w:t>
      </w:r>
    </w:p>
    <w:p w14:paraId="721BFDBE" w14:textId="77777777" w:rsidR="006373D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Stack Overflow:</w:t>
      </w:r>
      <w:r>
        <w:t xml:space="preserve"> Spezifische Implementierungsfragen</w:t>
      </w:r>
    </w:p>
    <w:p w14:paraId="36E25C75" w14:textId="77777777" w:rsidR="006373DC" w:rsidRDefault="00000000">
      <w:pPr>
        <w:pStyle w:val="Compact"/>
        <w:numPr>
          <w:ilvl w:val="1"/>
          <w:numId w:val="16"/>
        </w:numPr>
      </w:pPr>
      <w:r>
        <w:t>React Animation Timing</w:t>
      </w:r>
    </w:p>
    <w:p w14:paraId="2501C6DA" w14:textId="77777777" w:rsidR="006373DC" w:rsidRDefault="00000000">
      <w:pPr>
        <w:pStyle w:val="Compact"/>
        <w:numPr>
          <w:ilvl w:val="1"/>
          <w:numId w:val="16"/>
        </w:numPr>
      </w:pPr>
      <w:r>
        <w:t>MySQL Connection Troubleshooting</w:t>
      </w:r>
    </w:p>
    <w:p w14:paraId="50366493" w14:textId="77777777" w:rsidR="006373DC" w:rsidRDefault="00000000">
      <w:pPr>
        <w:pStyle w:val="Compact"/>
        <w:numPr>
          <w:ilvl w:val="1"/>
          <w:numId w:val="16"/>
        </w:numPr>
      </w:pPr>
      <w:r>
        <w:t>Git Repository Setup</w:t>
      </w:r>
    </w:p>
    <w:p w14:paraId="51BD2AE7" w14:textId="77777777" w:rsidR="006373D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W3Schools:</w:t>
      </w:r>
      <w:r>
        <w:t xml:space="preserve"> HTML5 Form Validation</w:t>
      </w:r>
    </w:p>
    <w:p w14:paraId="6123AF0A" w14:textId="77777777" w:rsidR="006373DC" w:rsidRDefault="00000000">
      <w:pPr>
        <w:pStyle w:val="berschrift4"/>
      </w:pPr>
      <w:bookmarkStart w:id="70" w:name="tools-und-software"/>
      <w:bookmarkEnd w:id="69"/>
      <w:r>
        <w:t>Tools und Software</w:t>
      </w:r>
    </w:p>
    <w:p w14:paraId="30FF0BA5" w14:textId="77777777" w:rsidR="006373DC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GitHub Copilot:</w:t>
      </w:r>
      <w:r>
        <w:t xml:space="preserve"> Code-Completion und Debugging-Hilfe</w:t>
      </w:r>
    </w:p>
    <w:p w14:paraId="436E79D4" w14:textId="77777777" w:rsidR="006373DC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ySQL Workbench:</w:t>
      </w:r>
      <w:r>
        <w:t xml:space="preserve"> Datenbank-Management</w:t>
      </w:r>
    </w:p>
    <w:p w14:paraId="00449F66" w14:textId="77777777" w:rsidR="006373DC" w:rsidRPr="00EB794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EB794B">
        <w:rPr>
          <w:b/>
          <w:bCs/>
          <w:lang w:val="de-CH"/>
        </w:rPr>
        <w:t>Postman:</w:t>
      </w:r>
      <w:r w:rsidRPr="00EB794B">
        <w:rPr>
          <w:lang w:val="de-CH"/>
        </w:rPr>
        <w:t xml:space="preserve"> REST-API </w:t>
      </w:r>
      <w:proofErr w:type="spellStart"/>
      <w:r w:rsidRPr="00EB794B">
        <w:rPr>
          <w:lang w:val="de-CH"/>
        </w:rPr>
        <w:t>Testing</w:t>
      </w:r>
      <w:proofErr w:type="spellEnd"/>
      <w:r w:rsidRPr="00EB794B">
        <w:rPr>
          <w:lang w:val="de-CH"/>
        </w:rPr>
        <w:t xml:space="preserve"> während Entwicklung</w:t>
      </w:r>
    </w:p>
    <w:p w14:paraId="63A3B650" w14:textId="77777777" w:rsidR="006373DC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VS Code Extensions:</w:t>
      </w:r>
    </w:p>
    <w:p w14:paraId="1A9605FD" w14:textId="77777777" w:rsidR="006373DC" w:rsidRDefault="00000000">
      <w:pPr>
        <w:pStyle w:val="Compact"/>
        <w:numPr>
          <w:ilvl w:val="1"/>
          <w:numId w:val="18"/>
        </w:numPr>
      </w:pPr>
      <w:r>
        <w:t>Spring Boot Tools</w:t>
      </w:r>
    </w:p>
    <w:p w14:paraId="0870847E" w14:textId="77777777" w:rsidR="006373DC" w:rsidRDefault="00000000">
      <w:pPr>
        <w:pStyle w:val="Compact"/>
        <w:numPr>
          <w:ilvl w:val="1"/>
          <w:numId w:val="18"/>
        </w:numPr>
      </w:pPr>
      <w:r>
        <w:t>React Snippets</w:t>
      </w:r>
    </w:p>
    <w:p w14:paraId="5F97977C" w14:textId="77777777" w:rsidR="006373DC" w:rsidRDefault="00000000">
      <w:pPr>
        <w:pStyle w:val="Compact"/>
        <w:numPr>
          <w:ilvl w:val="1"/>
          <w:numId w:val="18"/>
        </w:numPr>
      </w:pPr>
      <w:proofErr w:type="spellStart"/>
      <w:r>
        <w:t>GitLens</w:t>
      </w:r>
      <w:proofErr w:type="spellEnd"/>
    </w:p>
    <w:p w14:paraId="7F0E0EA5" w14:textId="44D69F63" w:rsidR="00950716" w:rsidRDefault="00950716">
      <w:pPr>
        <w:pStyle w:val="Compact"/>
        <w:numPr>
          <w:ilvl w:val="1"/>
          <w:numId w:val="18"/>
        </w:numPr>
      </w:pPr>
      <w:proofErr w:type="spellStart"/>
      <w:r>
        <w:t>Github</w:t>
      </w:r>
      <w:proofErr w:type="spellEnd"/>
      <w:r>
        <w:t xml:space="preserve"> Copilot</w:t>
      </w:r>
    </w:p>
    <w:p w14:paraId="559B5559" w14:textId="77777777" w:rsidR="006373DC" w:rsidRDefault="00000000">
      <w:pPr>
        <w:pStyle w:val="berschrift3"/>
      </w:pPr>
      <w:bookmarkStart w:id="71" w:name="unterstützung-von-mitstudierenden"/>
      <w:bookmarkEnd w:id="67"/>
      <w:bookmarkEnd w:id="70"/>
      <w:r>
        <w:t>Unterstützung von Mitstudierenden</w:t>
      </w:r>
    </w:p>
    <w:p w14:paraId="4326275A" w14:textId="77777777" w:rsidR="006373DC" w:rsidRDefault="00000000">
      <w:pPr>
        <w:pStyle w:val="berschrift4"/>
      </w:pPr>
      <w:bookmarkStart w:id="72" w:name="peer-code-review"/>
      <w:r>
        <w:t>Peer Code Review</w:t>
      </w:r>
    </w:p>
    <w:p w14:paraId="29C07061" w14:textId="15B84E90" w:rsidR="006373DC" w:rsidRDefault="00076D81">
      <w:pPr>
        <w:pStyle w:val="Compact"/>
        <w:numPr>
          <w:ilvl w:val="0"/>
          <w:numId w:val="19"/>
        </w:numPr>
      </w:pPr>
      <w:r>
        <w:rPr>
          <w:b/>
          <w:bCs/>
        </w:rPr>
        <w:t>Luca Stalder</w:t>
      </w:r>
      <w:r w:rsidR="00000000">
        <w:rPr>
          <w:b/>
          <w:bCs/>
        </w:rPr>
        <w:t>:</w:t>
      </w:r>
      <w:r w:rsidR="00000000">
        <w:t xml:space="preserve"> </w:t>
      </w:r>
      <w:r>
        <w:t xml:space="preserve">Tipps </w:t>
      </w:r>
    </w:p>
    <w:p w14:paraId="75C28524" w14:textId="4EC15AB5" w:rsidR="006373DC" w:rsidRDefault="00076D81" w:rsidP="00876AF1">
      <w:pPr>
        <w:pStyle w:val="Compact"/>
        <w:numPr>
          <w:ilvl w:val="0"/>
          <w:numId w:val="19"/>
        </w:numPr>
      </w:pPr>
      <w:r>
        <w:rPr>
          <w:b/>
          <w:bCs/>
        </w:rPr>
        <w:t>Carmine Vaccaro</w:t>
      </w:r>
      <w:r w:rsidR="00000000">
        <w:rPr>
          <w:b/>
          <w:bCs/>
        </w:rPr>
        <w:t>:</w:t>
      </w:r>
      <w:r w:rsidR="00000000">
        <w:t xml:space="preserve"> Feedback </w:t>
      </w:r>
      <w:proofErr w:type="spellStart"/>
      <w:r w:rsidR="00000000">
        <w:t>zum</w:t>
      </w:r>
      <w:proofErr w:type="spellEnd"/>
      <w:r w:rsidR="00000000">
        <w:t xml:space="preserve"> CSS Casino-Design</w:t>
      </w:r>
      <w:bookmarkStart w:id="73" w:name="fachliche-diskussionen"/>
      <w:bookmarkEnd w:id="72"/>
    </w:p>
    <w:p w14:paraId="22512FC5" w14:textId="77777777" w:rsidR="004B5E7A" w:rsidRDefault="004B5E7A" w:rsidP="004B5E7A">
      <w:pPr>
        <w:pStyle w:val="Compact"/>
      </w:pPr>
    </w:p>
    <w:p w14:paraId="52678D7C" w14:textId="4E4B89A1" w:rsidR="006A202D" w:rsidRDefault="006A202D">
      <w:bookmarkStart w:id="74" w:name="dozentenberatung"/>
      <w:bookmarkStart w:id="75" w:name="technische-unterstützung"/>
      <w:bookmarkEnd w:id="71"/>
      <w:bookmarkEnd w:id="73"/>
      <w:r>
        <w:br w:type="page"/>
      </w:r>
    </w:p>
    <w:p w14:paraId="69ABA87C" w14:textId="77777777" w:rsidR="006373DC" w:rsidRPr="00EB794B" w:rsidRDefault="00000000">
      <w:pPr>
        <w:pStyle w:val="berschrift2"/>
        <w:rPr>
          <w:lang w:val="de-CH"/>
        </w:rPr>
      </w:pPr>
      <w:bookmarkStart w:id="76" w:name="fazit"/>
      <w:bookmarkEnd w:id="66"/>
      <w:bookmarkEnd w:id="74"/>
      <w:bookmarkEnd w:id="75"/>
      <w:r w:rsidRPr="00EB794B">
        <w:rPr>
          <w:lang w:val="de-CH"/>
        </w:rPr>
        <w:lastRenderedPageBreak/>
        <w:t>FAZIT</w:t>
      </w:r>
    </w:p>
    <w:p w14:paraId="796B8019" w14:textId="77777777" w:rsidR="006373DC" w:rsidRPr="00EB794B" w:rsidRDefault="00000000">
      <w:pPr>
        <w:pStyle w:val="FirstParagraph"/>
        <w:rPr>
          <w:lang w:val="de-CH"/>
        </w:rPr>
      </w:pPr>
      <w:r w:rsidRPr="00EB794B">
        <w:rPr>
          <w:lang w:val="de-CH"/>
        </w:rPr>
        <w:t xml:space="preserve">Das Slot </w:t>
      </w:r>
      <w:proofErr w:type="spellStart"/>
      <w:r w:rsidRPr="00EB794B">
        <w:rPr>
          <w:lang w:val="de-CH"/>
        </w:rPr>
        <w:t>Machine</w:t>
      </w:r>
      <w:proofErr w:type="spellEnd"/>
      <w:r w:rsidRPr="00EB794B">
        <w:rPr>
          <w:lang w:val="de-CH"/>
        </w:rPr>
        <w:t xml:space="preserve"> Casino Projekt demonstriert eine vollständige </w:t>
      </w:r>
      <w:proofErr w:type="spellStart"/>
      <w:r w:rsidRPr="00EB794B">
        <w:rPr>
          <w:lang w:val="de-CH"/>
        </w:rPr>
        <w:t>Full</w:t>
      </w:r>
      <w:proofErr w:type="spellEnd"/>
      <w:r w:rsidRPr="00EB794B">
        <w:rPr>
          <w:lang w:val="de-CH"/>
        </w:rPr>
        <w:t>-Stack Webanwendung mit modernen Technologien. Die Implementierung erfüllt alle Anforderungen des Moduls M294:</w:t>
      </w:r>
    </w:p>
    <w:p w14:paraId="2C1E443B" w14:textId="77777777" w:rsidR="006373DC" w:rsidRPr="00EB794B" w:rsidRDefault="00000000">
      <w:pPr>
        <w:pStyle w:val="berschrift3"/>
        <w:rPr>
          <w:lang w:val="de-CH"/>
        </w:rPr>
      </w:pPr>
      <w:bookmarkStart w:id="77" w:name="erfüllte-anforderungen"/>
      <w:r w:rsidRPr="00EB794B">
        <w:rPr>
          <w:lang w:val="de-CH"/>
        </w:rPr>
        <w:t>Erfüllte Anforderungen</w:t>
      </w:r>
    </w:p>
    <w:p w14:paraId="202C5CBC" w14:textId="283F6144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Frontend Development:</w:t>
      </w:r>
      <w:r w:rsidRPr="00EB794B">
        <w:rPr>
          <w:lang w:val="de-CH"/>
        </w:rPr>
        <w:t xml:space="preserve"> React mit professionellen Komponent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REST-API Integration:</w:t>
      </w:r>
      <w:r w:rsidRPr="00EB794B">
        <w:rPr>
          <w:lang w:val="de-CH"/>
        </w:rPr>
        <w:t xml:space="preserve"> Vollständige CRUD-Operatione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atenvalidierung:</w:t>
      </w:r>
      <w:r w:rsidRPr="00EB794B">
        <w:rPr>
          <w:lang w:val="de-CH"/>
        </w:rPr>
        <w:t xml:space="preserve"> Client- und serverseitig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Responsive Design:</w:t>
      </w:r>
      <w:r w:rsidRPr="00EB794B">
        <w:rPr>
          <w:lang w:val="de-CH"/>
        </w:rPr>
        <w:t xml:space="preserve"> Mobile-</w:t>
      </w:r>
      <w:proofErr w:type="spellStart"/>
      <w:r w:rsidRPr="00EB794B">
        <w:rPr>
          <w:lang w:val="de-CH"/>
        </w:rPr>
        <w:t>friendly</w:t>
      </w:r>
      <w:proofErr w:type="spellEnd"/>
      <w:r w:rsidRPr="00EB794B">
        <w:rPr>
          <w:lang w:val="de-CH"/>
        </w:rPr>
        <w:t xml:space="preserve"> Casino-Interface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Automatisierte Tests:</w:t>
      </w:r>
      <w:r w:rsidRPr="00EB794B">
        <w:rPr>
          <w:lang w:val="de-CH"/>
        </w:rPr>
        <w:t xml:space="preserve"> 5 Unit-Tests mit 100% </w:t>
      </w:r>
      <w:proofErr w:type="spellStart"/>
      <w:r w:rsidRPr="00EB794B">
        <w:rPr>
          <w:lang w:val="de-CH"/>
        </w:rPr>
        <w:t>Success</w:t>
      </w:r>
      <w:proofErr w:type="spellEnd"/>
      <w:r w:rsidRPr="00EB794B">
        <w:rPr>
          <w:lang w:val="de-CH"/>
        </w:rPr>
        <w:t xml:space="preserve"> Rate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Dokumentation:</w:t>
      </w:r>
      <w:r w:rsidRPr="00EB794B">
        <w:rPr>
          <w:lang w:val="de-CH"/>
        </w:rPr>
        <w:t xml:space="preserve"> Vollständige technische und funktionale Dokumentation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Version Control:</w:t>
      </w:r>
      <w:r w:rsidRPr="00EB794B">
        <w:rPr>
          <w:lang w:val="de-CH"/>
        </w:rPr>
        <w:t xml:space="preserve"> GitHub Repository mit professioneller Historie</w:t>
      </w:r>
    </w:p>
    <w:p w14:paraId="60EE4ED8" w14:textId="77777777" w:rsidR="006373DC" w:rsidRDefault="00000000">
      <w:pPr>
        <w:pStyle w:val="berschrift3"/>
      </w:pPr>
      <w:bookmarkStart w:id="78" w:name="technische-highlights"/>
      <w:bookmarkEnd w:id="77"/>
      <w:proofErr w:type="spellStart"/>
      <w:r>
        <w:t>Technische</w:t>
      </w:r>
      <w:proofErr w:type="spellEnd"/>
      <w:r>
        <w:t xml:space="preserve"> Highlights</w:t>
      </w:r>
    </w:p>
    <w:p w14:paraId="3153974D" w14:textId="77777777" w:rsidR="006373DC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eal-time Animation:</w:t>
      </w:r>
      <w:r>
        <w:t xml:space="preserve"> Flüssige Slot Machine Reels</w:t>
      </w:r>
    </w:p>
    <w:p w14:paraId="6EE02ED9" w14:textId="77777777" w:rsidR="006373DC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State Management:</w:t>
      </w:r>
      <w:r>
        <w:t xml:space="preserve"> Konsistenter Application State</w:t>
      </w:r>
    </w:p>
    <w:p w14:paraId="29723EC8" w14:textId="77777777" w:rsidR="006373DC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Error Handling:</w:t>
      </w:r>
      <w:r>
        <w:t xml:space="preserve"> Graceful Fehlerbehandlung</w:t>
      </w:r>
    </w:p>
    <w:p w14:paraId="1EDF538D" w14:textId="77777777" w:rsidR="006373DC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Security:</w:t>
      </w:r>
      <w:r>
        <w:t xml:space="preserve"> Input Validation und SQL Injection Prevention</w:t>
      </w:r>
    </w:p>
    <w:p w14:paraId="78951A57" w14:textId="77777777" w:rsidR="006373DC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Performance:</w:t>
      </w:r>
      <w:r>
        <w:t xml:space="preserve"> Optimierte Bundle Size und Loading Times</w:t>
      </w:r>
    </w:p>
    <w:p w14:paraId="0B207ECF" w14:textId="77777777" w:rsidR="006373DC" w:rsidRDefault="00000000">
      <w:pPr>
        <w:pStyle w:val="berschrift3"/>
      </w:pPr>
      <w:bookmarkStart w:id="79" w:name="lessons-learned"/>
      <w:bookmarkEnd w:id="78"/>
      <w:r>
        <w:t>Lessons Learned</w:t>
      </w:r>
    </w:p>
    <w:p w14:paraId="78AD80C5" w14:textId="77777777" w:rsidR="006373DC" w:rsidRPr="00EB794B" w:rsidRDefault="00000000">
      <w:pPr>
        <w:pStyle w:val="Compact"/>
        <w:numPr>
          <w:ilvl w:val="0"/>
          <w:numId w:val="24"/>
        </w:numPr>
        <w:rPr>
          <w:lang w:val="de-CH"/>
        </w:rPr>
      </w:pPr>
      <w:proofErr w:type="spellStart"/>
      <w:r w:rsidRPr="00EB794B">
        <w:rPr>
          <w:b/>
          <w:bCs/>
          <w:lang w:val="de-CH"/>
        </w:rPr>
        <w:t>Component</w:t>
      </w:r>
      <w:proofErr w:type="spellEnd"/>
      <w:r w:rsidRPr="00EB794B">
        <w:rPr>
          <w:b/>
          <w:bCs/>
          <w:lang w:val="de-CH"/>
        </w:rPr>
        <w:t xml:space="preserve"> Architecture:</w:t>
      </w:r>
      <w:r w:rsidRPr="00EB794B">
        <w:rPr>
          <w:lang w:val="de-CH"/>
        </w:rPr>
        <w:t xml:space="preserve"> Modulare React-Struktur vereinfacht Wartung</w:t>
      </w:r>
    </w:p>
    <w:p w14:paraId="333200E6" w14:textId="77777777" w:rsidR="006373D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API Design:</w:t>
      </w:r>
      <w:r>
        <w:t xml:space="preserve"> RESTful Endpoints verbessern Frontend-Integration</w:t>
      </w:r>
    </w:p>
    <w:p w14:paraId="205950CC" w14:textId="77777777" w:rsidR="006373D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Testing Strategy:</w:t>
      </w:r>
      <w:r>
        <w:t xml:space="preserve"> Unit-Tests erhöhen Code-Qualität signifikant</w:t>
      </w:r>
    </w:p>
    <w:p w14:paraId="1D7D6266" w14:textId="77777777" w:rsidR="006373D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Documentation:</w:t>
      </w:r>
      <w:r>
        <w:t xml:space="preserve"> Umfassende Docs beschleunigen Onboarding</w:t>
      </w:r>
    </w:p>
    <w:p w14:paraId="775F38F3" w14:textId="77777777" w:rsidR="006373DC" w:rsidRDefault="00000000">
      <w:r>
        <w:pict w14:anchorId="02A41676">
          <v:rect id="_x0000_i1856" style="width:0;height:1.5pt" o:hralign="center" o:hrstd="t" o:hr="t"/>
        </w:pict>
      </w:r>
    </w:p>
    <w:p w14:paraId="1B18AA35" w14:textId="36CAF4D2" w:rsidR="006373DC" w:rsidRPr="00EB794B" w:rsidRDefault="00000000">
      <w:pPr>
        <w:pStyle w:val="FirstParagraph"/>
        <w:rPr>
          <w:lang w:val="de-CH"/>
        </w:rPr>
      </w:pPr>
      <w:r w:rsidRPr="00EB794B">
        <w:rPr>
          <w:b/>
          <w:bCs/>
          <w:lang w:val="de-CH"/>
        </w:rPr>
        <w:t>Projektabschluss:</w:t>
      </w:r>
      <w:r w:rsidRPr="00EB794B">
        <w:rPr>
          <w:lang w:val="de-CH"/>
        </w:rPr>
        <w:t xml:space="preserve"> 18. Juli 2025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GitHub Repository:</w:t>
      </w:r>
      <w:r w:rsidRPr="00EB794B">
        <w:rPr>
          <w:lang w:val="de-CH"/>
        </w:rPr>
        <w:t xml:space="preserve"> https://github.com/tu-shang/M294-Slot-Machine-Casino</w:t>
      </w:r>
      <w:r w:rsidRPr="00EB794B">
        <w:rPr>
          <w:lang w:val="de-CH"/>
        </w:rPr>
        <w:br/>
      </w:r>
      <w:r w:rsidRPr="00EB794B">
        <w:rPr>
          <w:b/>
          <w:bCs/>
          <w:lang w:val="de-CH"/>
        </w:rPr>
        <w:t>Gesamtaufwand:</w:t>
      </w:r>
      <w:r w:rsidRPr="00EB794B">
        <w:rPr>
          <w:lang w:val="de-CH"/>
        </w:rPr>
        <w:t xml:space="preserve"> ~40 Stunden</w:t>
      </w:r>
      <w:bookmarkEnd w:id="0"/>
      <w:bookmarkEnd w:id="76"/>
      <w:bookmarkEnd w:id="79"/>
    </w:p>
    <w:sectPr w:rsidR="006373DC" w:rsidRPr="00EB794B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72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C7067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018E2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E08D9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592397"/>
    <w:multiLevelType w:val="hybridMultilevel"/>
    <w:tmpl w:val="1486BF1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D5EFD"/>
    <w:multiLevelType w:val="hybridMultilevel"/>
    <w:tmpl w:val="D304FEA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B43FBC"/>
    <w:multiLevelType w:val="hybridMultilevel"/>
    <w:tmpl w:val="B8B221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751D1"/>
    <w:multiLevelType w:val="hybridMultilevel"/>
    <w:tmpl w:val="13064FD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703ACD"/>
    <w:multiLevelType w:val="hybridMultilevel"/>
    <w:tmpl w:val="033E9A7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A657D"/>
    <w:multiLevelType w:val="hybridMultilevel"/>
    <w:tmpl w:val="51EEA3F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632A3"/>
    <w:multiLevelType w:val="hybridMultilevel"/>
    <w:tmpl w:val="CC80CC7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770A6"/>
    <w:multiLevelType w:val="hybridMultilevel"/>
    <w:tmpl w:val="B8AADAD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782070">
    <w:abstractNumId w:val="0"/>
  </w:num>
  <w:num w:numId="2" w16cid:durableId="17658075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870643">
    <w:abstractNumId w:val="1"/>
  </w:num>
  <w:num w:numId="4" w16cid:durableId="350952925">
    <w:abstractNumId w:val="1"/>
  </w:num>
  <w:num w:numId="5" w16cid:durableId="1394347539">
    <w:abstractNumId w:val="1"/>
  </w:num>
  <w:num w:numId="6" w16cid:durableId="14608018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05861323">
    <w:abstractNumId w:val="1"/>
  </w:num>
  <w:num w:numId="8" w16cid:durableId="908542884">
    <w:abstractNumId w:val="1"/>
  </w:num>
  <w:num w:numId="9" w16cid:durableId="2135829024">
    <w:abstractNumId w:val="1"/>
  </w:num>
  <w:num w:numId="10" w16cid:durableId="1926528887">
    <w:abstractNumId w:val="1"/>
  </w:num>
  <w:num w:numId="11" w16cid:durableId="334654284">
    <w:abstractNumId w:val="1"/>
  </w:num>
  <w:num w:numId="12" w16cid:durableId="489256368">
    <w:abstractNumId w:val="1"/>
  </w:num>
  <w:num w:numId="13" w16cid:durableId="402224074">
    <w:abstractNumId w:val="1"/>
  </w:num>
  <w:num w:numId="14" w16cid:durableId="576596480">
    <w:abstractNumId w:val="1"/>
  </w:num>
  <w:num w:numId="15" w16cid:durableId="1920827087">
    <w:abstractNumId w:val="1"/>
  </w:num>
  <w:num w:numId="16" w16cid:durableId="1596938408">
    <w:abstractNumId w:val="1"/>
  </w:num>
  <w:num w:numId="17" w16cid:durableId="242687102">
    <w:abstractNumId w:val="1"/>
  </w:num>
  <w:num w:numId="18" w16cid:durableId="2117561055">
    <w:abstractNumId w:val="1"/>
  </w:num>
  <w:num w:numId="19" w16cid:durableId="1443381425">
    <w:abstractNumId w:val="1"/>
  </w:num>
  <w:num w:numId="20" w16cid:durableId="2127960602">
    <w:abstractNumId w:val="1"/>
  </w:num>
  <w:num w:numId="21" w16cid:durableId="1281523306">
    <w:abstractNumId w:val="1"/>
  </w:num>
  <w:num w:numId="22" w16cid:durableId="2110352239">
    <w:abstractNumId w:val="1"/>
  </w:num>
  <w:num w:numId="23" w16cid:durableId="583339845">
    <w:abstractNumId w:val="1"/>
  </w:num>
  <w:num w:numId="24" w16cid:durableId="466511293">
    <w:abstractNumId w:val="1"/>
  </w:num>
  <w:num w:numId="25" w16cid:durableId="1425761816">
    <w:abstractNumId w:val="10"/>
  </w:num>
  <w:num w:numId="26" w16cid:durableId="377627874">
    <w:abstractNumId w:val="6"/>
  </w:num>
  <w:num w:numId="27" w16cid:durableId="1125276467">
    <w:abstractNumId w:val="4"/>
  </w:num>
  <w:num w:numId="28" w16cid:durableId="1904675690">
    <w:abstractNumId w:val="3"/>
  </w:num>
  <w:num w:numId="29" w16cid:durableId="1290238225">
    <w:abstractNumId w:val="8"/>
  </w:num>
  <w:num w:numId="30" w16cid:durableId="500391780">
    <w:abstractNumId w:val="7"/>
  </w:num>
  <w:num w:numId="31" w16cid:durableId="37704212">
    <w:abstractNumId w:val="5"/>
  </w:num>
  <w:num w:numId="32" w16cid:durableId="1998998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73DC"/>
    <w:rsid w:val="00076D81"/>
    <w:rsid w:val="001A5E5F"/>
    <w:rsid w:val="0031355B"/>
    <w:rsid w:val="003840FD"/>
    <w:rsid w:val="00407072"/>
    <w:rsid w:val="004B5E7A"/>
    <w:rsid w:val="004C5131"/>
    <w:rsid w:val="00526045"/>
    <w:rsid w:val="006373DC"/>
    <w:rsid w:val="006702E3"/>
    <w:rsid w:val="006A202D"/>
    <w:rsid w:val="00761637"/>
    <w:rsid w:val="00761C69"/>
    <w:rsid w:val="00767185"/>
    <w:rsid w:val="00876AF1"/>
    <w:rsid w:val="00950716"/>
    <w:rsid w:val="009D6494"/>
    <w:rsid w:val="009E1B33"/>
    <w:rsid w:val="00A66136"/>
    <w:rsid w:val="00C02851"/>
    <w:rsid w:val="00D817AE"/>
    <w:rsid w:val="00DE3A1D"/>
    <w:rsid w:val="00E6184B"/>
    <w:rsid w:val="00EB794B"/>
    <w:rsid w:val="00FA1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096B80"/>
  <w15:docId w15:val="{6ECB1B9E-FC55-4392-8B45-C51BFBEA2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618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517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154</Words>
  <Characters>13574</Characters>
  <Application>Microsoft Office Word</Application>
  <DocSecurity>0</DocSecurity>
  <Lines>113</Lines>
  <Paragraphs>3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usan Stevic</cp:lastModifiedBy>
  <cp:revision>20</cp:revision>
  <dcterms:created xsi:type="dcterms:W3CDTF">2025-07-18T12:20:00Z</dcterms:created>
  <dcterms:modified xsi:type="dcterms:W3CDTF">2025-07-18T16:16:00Z</dcterms:modified>
</cp:coreProperties>
</file>